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03D3" w:rsidRDefault="009403D3" w:rsidP="00BF788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>TIME TABLE FOR</w:t>
      </w:r>
      <w:r w:rsidR="001F6C7F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380EAD">
        <w:rPr>
          <w:rFonts w:ascii="Times New Roman" w:hAnsi="Times New Roman" w:cs="Times New Roman"/>
          <w:b/>
          <w:sz w:val="24"/>
          <w:szCs w:val="24"/>
          <w:u w:val="single"/>
        </w:rPr>
        <w:t>THIRD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SEMESTER M. </w:t>
      </w:r>
      <w:r w:rsidRPr="00F31392">
        <w:rPr>
          <w:rFonts w:ascii="Times New Roman" w:hAnsi="Times New Roman" w:cs="Times New Roman"/>
          <w:b/>
          <w:sz w:val="24"/>
          <w:szCs w:val="24"/>
          <w:u w:val="single"/>
        </w:rPr>
        <w:t>TECH (</w:t>
      </w:r>
      <w:r w:rsidRPr="00F31392">
        <w:rPr>
          <w:rFonts w:ascii="Times New Roman" w:hAnsi="Times New Roman" w:cs="Times New Roman"/>
          <w:b/>
          <w:sz w:val="28"/>
          <w:szCs w:val="28"/>
          <w:u w:val="single"/>
        </w:rPr>
        <w:t xml:space="preserve">Structural </w:t>
      </w:r>
      <w:proofErr w:type="gramStart"/>
      <w:r w:rsidRPr="00F31392">
        <w:rPr>
          <w:rFonts w:ascii="Times New Roman" w:hAnsi="Times New Roman" w:cs="Times New Roman"/>
          <w:b/>
          <w:sz w:val="28"/>
          <w:szCs w:val="28"/>
          <w:u w:val="single"/>
        </w:rPr>
        <w:t>Engineering</w:t>
      </w:r>
      <w:r w:rsidRPr="00F31392">
        <w:rPr>
          <w:rFonts w:ascii="Times New Roman" w:hAnsi="Times New Roman" w:cs="Times New Roman"/>
          <w:b/>
          <w:sz w:val="24"/>
          <w:szCs w:val="24"/>
          <w:u w:val="single"/>
        </w:rPr>
        <w:t>)FOR</w:t>
      </w:r>
      <w:proofErr w:type="gramEnd"/>
      <w:r w:rsidRPr="00F31392">
        <w:rPr>
          <w:rFonts w:ascii="Times New Roman" w:hAnsi="Times New Roman" w:cs="Times New Roman"/>
          <w:b/>
          <w:sz w:val="24"/>
          <w:szCs w:val="24"/>
          <w:u w:val="single"/>
        </w:rPr>
        <w:t xml:space="preserve"> THE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 SESSION </w:t>
      </w:r>
      <w:r w:rsidR="000B519E">
        <w:rPr>
          <w:rFonts w:ascii="Times New Roman" w:hAnsi="Times New Roman" w:cs="Times New Roman"/>
          <w:b/>
          <w:sz w:val="24"/>
          <w:szCs w:val="24"/>
          <w:u w:val="single"/>
        </w:rPr>
        <w:t>2023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-2</w:t>
      </w:r>
      <w:r w:rsidR="000B519E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</w:p>
    <w:p w:rsidR="00BF7881" w:rsidRPr="008A05B4" w:rsidRDefault="00E63C69" w:rsidP="00BF7881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 w:rsidR="0018739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25.08.2023</w:t>
      </w:r>
    </w:p>
    <w:tbl>
      <w:tblPr>
        <w:tblStyle w:val="TableGrid"/>
        <w:tblW w:w="13788" w:type="dxa"/>
        <w:jc w:val="center"/>
        <w:tblLook w:val="04A0" w:firstRow="1" w:lastRow="0" w:firstColumn="1" w:lastColumn="0" w:noHBand="0" w:noVBand="1"/>
      </w:tblPr>
      <w:tblGrid>
        <w:gridCol w:w="1778"/>
        <w:gridCol w:w="1603"/>
        <w:gridCol w:w="1603"/>
        <w:gridCol w:w="8"/>
        <w:gridCol w:w="1507"/>
        <w:gridCol w:w="1405"/>
        <w:gridCol w:w="1529"/>
        <w:gridCol w:w="20"/>
        <w:gridCol w:w="1887"/>
        <w:gridCol w:w="1218"/>
        <w:gridCol w:w="1230"/>
      </w:tblGrid>
      <w:tr w:rsidR="00AC03E2" w:rsidRPr="00AC03E2" w:rsidTr="0030355B">
        <w:trPr>
          <w:trHeight w:val="60"/>
          <w:jc w:val="center"/>
        </w:trPr>
        <w:tc>
          <w:tcPr>
            <w:tcW w:w="1778" w:type="dxa"/>
            <w:vAlign w:val="center"/>
          </w:tcPr>
          <w:p w:rsidR="000B519E" w:rsidRPr="00AC03E2" w:rsidRDefault="000B519E" w:rsidP="003F0C0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AC03E2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0B519E" w:rsidRPr="00AC03E2" w:rsidRDefault="000B519E" w:rsidP="003F0C0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AC03E2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604" w:type="dxa"/>
            <w:tcBorders>
              <w:right w:val="single" w:sz="4" w:space="0" w:color="auto"/>
            </w:tcBorders>
            <w:vAlign w:val="center"/>
          </w:tcPr>
          <w:p w:rsidR="000B519E" w:rsidRPr="00AC03E2" w:rsidRDefault="000B519E" w:rsidP="003F0C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03E2">
              <w:rPr>
                <w:rFonts w:ascii="Times New Roman" w:hAnsi="Times New Roman" w:cs="Times New Roman"/>
                <w:b/>
              </w:rPr>
              <w:t>9 -10 AM</w:t>
            </w:r>
          </w:p>
        </w:tc>
        <w:tc>
          <w:tcPr>
            <w:tcW w:w="1612" w:type="dxa"/>
            <w:gridSpan w:val="2"/>
            <w:tcBorders>
              <w:left w:val="single" w:sz="4" w:space="0" w:color="auto"/>
            </w:tcBorders>
            <w:vAlign w:val="center"/>
          </w:tcPr>
          <w:p w:rsidR="000B519E" w:rsidRPr="00AC03E2" w:rsidRDefault="000B519E" w:rsidP="003F0C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03E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08" w:type="dxa"/>
            <w:vAlign w:val="center"/>
          </w:tcPr>
          <w:p w:rsidR="000B519E" w:rsidRPr="00AC03E2" w:rsidRDefault="000B519E" w:rsidP="003F0C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03E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05" w:type="dxa"/>
            <w:vAlign w:val="center"/>
          </w:tcPr>
          <w:p w:rsidR="000B519E" w:rsidRPr="00AC03E2" w:rsidRDefault="000B519E" w:rsidP="003F0C02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AC03E2">
              <w:rPr>
                <w:rFonts w:ascii="Times New Roman" w:hAnsi="Times New Roman" w:cs="Times New Roman"/>
                <w:b/>
                <w:highlight w:val="yellow"/>
              </w:rPr>
              <w:t>12-1 PM</w:t>
            </w:r>
          </w:p>
        </w:tc>
        <w:tc>
          <w:tcPr>
            <w:tcW w:w="1549" w:type="dxa"/>
            <w:gridSpan w:val="2"/>
            <w:vAlign w:val="center"/>
          </w:tcPr>
          <w:p w:rsidR="000B519E" w:rsidRPr="00AC03E2" w:rsidRDefault="000B519E" w:rsidP="003F0C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03E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888" w:type="dxa"/>
            <w:vAlign w:val="center"/>
          </w:tcPr>
          <w:p w:rsidR="000B519E" w:rsidRPr="00AC03E2" w:rsidRDefault="000B519E" w:rsidP="003F0C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03E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18" w:type="dxa"/>
            <w:vAlign w:val="center"/>
          </w:tcPr>
          <w:p w:rsidR="000B519E" w:rsidRPr="00AC03E2" w:rsidRDefault="000B519E" w:rsidP="003F0C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03E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226" w:type="dxa"/>
            <w:vAlign w:val="center"/>
          </w:tcPr>
          <w:p w:rsidR="000B519E" w:rsidRPr="00AC03E2" w:rsidRDefault="000B519E" w:rsidP="003F0C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C03E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7E1F20" w:rsidRPr="00AC03E2" w:rsidTr="00C47881">
        <w:trPr>
          <w:trHeight w:val="227"/>
          <w:jc w:val="center"/>
        </w:trPr>
        <w:tc>
          <w:tcPr>
            <w:tcW w:w="1778" w:type="dxa"/>
            <w:vAlign w:val="center"/>
          </w:tcPr>
          <w:p w:rsidR="007E1F20" w:rsidRPr="00AC03E2" w:rsidRDefault="007E1F20" w:rsidP="00E62FF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AC03E2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604" w:type="dxa"/>
            <w:tcBorders>
              <w:right w:val="single" w:sz="4" w:space="0" w:color="auto"/>
            </w:tcBorders>
            <w:vAlign w:val="center"/>
          </w:tcPr>
          <w:p w:rsidR="0030355B" w:rsidRPr="00AC03E2" w:rsidRDefault="0030355B" w:rsidP="0030355B">
            <w:pPr>
              <w:jc w:val="center"/>
              <w:rPr>
                <w:rFonts w:ascii="Times New Roman" w:hAnsi="Times New Roman" w:cs="Times New Roman"/>
              </w:rPr>
            </w:pPr>
            <w:r w:rsidRPr="00AC03E2">
              <w:rPr>
                <w:rFonts w:ascii="Times New Roman" w:hAnsi="Times New Roman" w:cs="Times New Roman"/>
              </w:rPr>
              <w:t>MCM</w:t>
            </w:r>
          </w:p>
          <w:p w:rsidR="007E1F20" w:rsidRPr="00AC03E2" w:rsidRDefault="0030355B" w:rsidP="0030355B">
            <w:pPr>
              <w:jc w:val="center"/>
              <w:rPr>
                <w:rFonts w:ascii="Times New Roman" w:hAnsi="Times New Roman" w:cs="Times New Roman"/>
              </w:rPr>
            </w:pPr>
            <w:r w:rsidRPr="00AC03E2"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3120" w:type="dxa"/>
            <w:gridSpan w:val="3"/>
            <w:tcBorders>
              <w:left w:val="single" w:sz="4" w:space="0" w:color="auto"/>
            </w:tcBorders>
            <w:vAlign w:val="center"/>
          </w:tcPr>
          <w:p w:rsidR="0030355B" w:rsidRPr="00AC03E2" w:rsidRDefault="0030355B" w:rsidP="0030355B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AC03E2">
              <w:rPr>
                <w:rFonts w:ascii="Times New Roman" w:hAnsi="Times New Roman" w:cs="Times New Roman"/>
                <w:bCs/>
              </w:rPr>
              <w:t>Phase-I Dissertation</w:t>
            </w:r>
          </w:p>
          <w:p w:rsidR="007E1F20" w:rsidRPr="00AC03E2" w:rsidRDefault="007E1F20" w:rsidP="00E62FF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5" w:type="dxa"/>
            <w:tcBorders>
              <w:bottom w:val="single" w:sz="4" w:space="0" w:color="auto"/>
            </w:tcBorders>
            <w:shd w:val="clear" w:color="auto" w:fill="FFC000"/>
            <w:vAlign w:val="center"/>
          </w:tcPr>
          <w:p w:rsidR="007E1F20" w:rsidRPr="00AC03E2" w:rsidRDefault="007E1F20" w:rsidP="00E62FF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AC03E2">
              <w:rPr>
                <w:rFonts w:ascii="Times New Roman" w:hAnsi="Times New Roman" w:cs="Times New Roman"/>
                <w:sz w:val="24"/>
                <w:highlight w:val="yellow"/>
              </w:rPr>
              <w:t>BREAK</w:t>
            </w:r>
          </w:p>
        </w:tc>
        <w:tc>
          <w:tcPr>
            <w:tcW w:w="1549" w:type="dxa"/>
            <w:gridSpan w:val="2"/>
            <w:tcBorders>
              <w:right w:val="single" w:sz="4" w:space="0" w:color="auto"/>
            </w:tcBorders>
          </w:tcPr>
          <w:p w:rsidR="007E1F20" w:rsidRPr="00AC03E2" w:rsidRDefault="007E1F20" w:rsidP="00E62F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AC03E2">
              <w:rPr>
                <w:rFonts w:ascii="Times New Roman" w:hAnsi="Times New Roman" w:cs="Times New Roman"/>
              </w:rPr>
              <w:t>M&amp;ST</w:t>
            </w:r>
          </w:p>
          <w:p w:rsidR="007E1F20" w:rsidRPr="00AC03E2" w:rsidRDefault="007E1F20" w:rsidP="00E62F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AC03E2"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1888" w:type="dxa"/>
            <w:tcBorders>
              <w:left w:val="single" w:sz="4" w:space="0" w:color="auto"/>
            </w:tcBorders>
          </w:tcPr>
          <w:p w:rsidR="007E1F20" w:rsidRPr="00AC03E2" w:rsidRDefault="007E1F20" w:rsidP="00E62F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AC03E2">
              <w:rPr>
                <w:rFonts w:ascii="Times New Roman" w:hAnsi="Times New Roman" w:cs="Times New Roman"/>
              </w:rPr>
              <w:t>M&amp;ST</w:t>
            </w:r>
          </w:p>
          <w:p w:rsidR="007E1F20" w:rsidRPr="00AC03E2" w:rsidRDefault="007E1F20" w:rsidP="00E62F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AC03E2"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2444" w:type="dxa"/>
            <w:gridSpan w:val="2"/>
            <w:vAlign w:val="center"/>
          </w:tcPr>
          <w:p w:rsidR="007E1F20" w:rsidRPr="00AC03E2" w:rsidRDefault="007E1F20" w:rsidP="00E62FF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C03E2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</w:tr>
      <w:tr w:rsidR="007F00F1" w:rsidRPr="00AC03E2" w:rsidTr="00C47881">
        <w:trPr>
          <w:trHeight w:val="227"/>
          <w:jc w:val="center"/>
        </w:trPr>
        <w:tc>
          <w:tcPr>
            <w:tcW w:w="1778" w:type="dxa"/>
            <w:vAlign w:val="center"/>
          </w:tcPr>
          <w:p w:rsidR="007F00F1" w:rsidRPr="00AC03E2" w:rsidRDefault="007F00F1" w:rsidP="003F0C0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AC03E2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3216" w:type="dxa"/>
            <w:gridSpan w:val="3"/>
            <w:tcBorders>
              <w:left w:val="single" w:sz="4" w:space="0" w:color="auto"/>
            </w:tcBorders>
            <w:vAlign w:val="center"/>
          </w:tcPr>
          <w:p w:rsidR="007F00F1" w:rsidRPr="00AC03E2" w:rsidRDefault="007F00F1" w:rsidP="003F0C02">
            <w:pPr>
              <w:jc w:val="center"/>
              <w:rPr>
                <w:rFonts w:ascii="Times New Roman" w:hAnsi="Times New Roman" w:cs="Times New Roman"/>
              </w:rPr>
            </w:pPr>
            <w:r w:rsidRPr="00AC03E2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  <w:tc>
          <w:tcPr>
            <w:tcW w:w="1508" w:type="dxa"/>
            <w:vAlign w:val="center"/>
          </w:tcPr>
          <w:p w:rsidR="007F00F1" w:rsidRPr="00AC03E2" w:rsidRDefault="007F00F1" w:rsidP="00303A89">
            <w:pPr>
              <w:jc w:val="center"/>
              <w:rPr>
                <w:rFonts w:ascii="Times New Roman" w:hAnsi="Times New Roman" w:cs="Times New Roman"/>
              </w:rPr>
            </w:pPr>
            <w:r w:rsidRPr="00AC03E2">
              <w:rPr>
                <w:rFonts w:ascii="Times New Roman" w:hAnsi="Times New Roman" w:cs="Times New Roman"/>
              </w:rPr>
              <w:t>MCM</w:t>
            </w:r>
          </w:p>
          <w:p w:rsidR="007F00F1" w:rsidRPr="00AC03E2" w:rsidRDefault="007F00F1" w:rsidP="00303A8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C03E2"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14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F00F1" w:rsidRPr="00AC03E2" w:rsidRDefault="007F00F1" w:rsidP="007F00F1">
            <w:pPr>
              <w:jc w:val="center"/>
              <w:rPr>
                <w:rFonts w:ascii="Times New Roman" w:hAnsi="Times New Roman" w:cs="Times New Roman"/>
              </w:rPr>
            </w:pPr>
            <w:r w:rsidRPr="00AC03E2">
              <w:rPr>
                <w:rFonts w:ascii="Times New Roman" w:hAnsi="Times New Roman" w:cs="Times New Roman"/>
              </w:rPr>
              <w:t>MCM</w:t>
            </w:r>
          </w:p>
          <w:p w:rsidR="007F00F1" w:rsidRPr="00AC03E2" w:rsidRDefault="007F00F1" w:rsidP="007F00F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C03E2"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1545" w:type="dxa"/>
            <w:gridSpan w:val="2"/>
            <w:tcBorders>
              <w:right w:val="single" w:sz="4" w:space="0" w:color="auto"/>
            </w:tcBorders>
            <w:shd w:val="clear" w:color="auto" w:fill="FFC000"/>
            <w:vAlign w:val="center"/>
          </w:tcPr>
          <w:p w:rsidR="007F00F1" w:rsidRPr="00AC03E2" w:rsidRDefault="007F00F1" w:rsidP="007F00F1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AC03E2">
              <w:rPr>
                <w:rFonts w:ascii="Times New Roman" w:hAnsi="Times New Roman" w:cs="Times New Roman"/>
                <w:sz w:val="24"/>
                <w:highlight w:val="yellow"/>
              </w:rPr>
              <w:t>BREAK</w:t>
            </w:r>
          </w:p>
        </w:tc>
        <w:tc>
          <w:tcPr>
            <w:tcW w:w="4336" w:type="dxa"/>
            <w:gridSpan w:val="3"/>
            <w:tcBorders>
              <w:left w:val="single" w:sz="4" w:space="0" w:color="auto"/>
            </w:tcBorders>
            <w:vAlign w:val="center"/>
          </w:tcPr>
          <w:p w:rsidR="007F00F1" w:rsidRPr="00AC03E2" w:rsidRDefault="007F00F1" w:rsidP="003F0C02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bookmarkStart w:id="0" w:name="_GoBack"/>
            <w:r w:rsidRPr="00AC03E2">
              <w:rPr>
                <w:rFonts w:ascii="Times New Roman" w:hAnsi="Times New Roman" w:cs="Times New Roman"/>
                <w:bCs/>
              </w:rPr>
              <w:t>Phase-I Dissertation</w:t>
            </w:r>
            <w:bookmarkEnd w:id="0"/>
          </w:p>
        </w:tc>
      </w:tr>
      <w:tr w:rsidR="0030355B" w:rsidRPr="00AC03E2" w:rsidTr="00C47881">
        <w:trPr>
          <w:trHeight w:val="227"/>
          <w:jc w:val="center"/>
        </w:trPr>
        <w:tc>
          <w:tcPr>
            <w:tcW w:w="1778" w:type="dxa"/>
            <w:vAlign w:val="center"/>
          </w:tcPr>
          <w:p w:rsidR="0030355B" w:rsidRPr="00AC03E2" w:rsidRDefault="0030355B" w:rsidP="003F0C0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AC03E2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4724" w:type="dxa"/>
            <w:gridSpan w:val="4"/>
            <w:vAlign w:val="center"/>
          </w:tcPr>
          <w:p w:rsidR="0030355B" w:rsidRPr="00AC03E2" w:rsidRDefault="0030355B" w:rsidP="00303A89">
            <w:pPr>
              <w:jc w:val="center"/>
              <w:rPr>
                <w:rFonts w:ascii="Times New Roman" w:hAnsi="Times New Roman" w:cs="Times New Roman"/>
              </w:rPr>
            </w:pPr>
            <w:r w:rsidRPr="00AC03E2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  <w:tc>
          <w:tcPr>
            <w:tcW w:w="1405" w:type="dxa"/>
            <w:vMerge w:val="restart"/>
            <w:tcBorders>
              <w:top w:val="single" w:sz="4" w:space="0" w:color="auto"/>
            </w:tcBorders>
            <w:shd w:val="clear" w:color="auto" w:fill="FFC000"/>
            <w:vAlign w:val="center"/>
          </w:tcPr>
          <w:p w:rsidR="0030355B" w:rsidRPr="00AC03E2" w:rsidRDefault="007F00F1" w:rsidP="003F0C0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C03E2">
              <w:rPr>
                <w:rFonts w:ascii="Times New Roman" w:hAnsi="Times New Roman" w:cs="Times New Roman"/>
                <w:sz w:val="24"/>
                <w:highlight w:val="yellow"/>
              </w:rPr>
              <w:t>BREAK</w:t>
            </w:r>
          </w:p>
        </w:tc>
        <w:tc>
          <w:tcPr>
            <w:tcW w:w="5881" w:type="dxa"/>
            <w:gridSpan w:val="5"/>
            <w:vAlign w:val="center"/>
          </w:tcPr>
          <w:p w:rsidR="0030355B" w:rsidRPr="00AC03E2" w:rsidRDefault="0030355B" w:rsidP="003F0C0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03E2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</w:tr>
      <w:tr w:rsidR="00AC03E2" w:rsidRPr="00AC03E2" w:rsidTr="00C47881">
        <w:trPr>
          <w:trHeight w:val="227"/>
          <w:jc w:val="center"/>
        </w:trPr>
        <w:tc>
          <w:tcPr>
            <w:tcW w:w="1778" w:type="dxa"/>
            <w:vAlign w:val="center"/>
          </w:tcPr>
          <w:p w:rsidR="00AA640E" w:rsidRPr="00AC03E2" w:rsidRDefault="00AA640E" w:rsidP="003F0C0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AC03E2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4724" w:type="dxa"/>
            <w:gridSpan w:val="4"/>
            <w:vAlign w:val="center"/>
          </w:tcPr>
          <w:p w:rsidR="00AA640E" w:rsidRPr="00AC03E2" w:rsidRDefault="00AA640E" w:rsidP="003F0C02">
            <w:pPr>
              <w:jc w:val="center"/>
              <w:rPr>
                <w:rFonts w:ascii="Times New Roman" w:hAnsi="Times New Roman" w:cs="Times New Roman"/>
              </w:rPr>
            </w:pPr>
            <w:r w:rsidRPr="00AC03E2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  <w:tc>
          <w:tcPr>
            <w:tcW w:w="1405" w:type="dxa"/>
            <w:vMerge/>
            <w:shd w:val="clear" w:color="auto" w:fill="FFC000"/>
            <w:vAlign w:val="center"/>
          </w:tcPr>
          <w:p w:rsidR="00AA640E" w:rsidRPr="00AC03E2" w:rsidRDefault="00AA640E" w:rsidP="003F0C0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881" w:type="dxa"/>
            <w:gridSpan w:val="5"/>
            <w:vAlign w:val="center"/>
          </w:tcPr>
          <w:p w:rsidR="00AA640E" w:rsidRPr="00AC03E2" w:rsidRDefault="00AA640E" w:rsidP="003F0C02">
            <w:pPr>
              <w:jc w:val="center"/>
              <w:rPr>
                <w:rFonts w:ascii="Times New Roman" w:hAnsi="Times New Roman" w:cs="Times New Roman"/>
              </w:rPr>
            </w:pPr>
            <w:r w:rsidRPr="00AC03E2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</w:tr>
      <w:tr w:rsidR="00AC03E2" w:rsidRPr="00AC03E2" w:rsidTr="00C47881">
        <w:trPr>
          <w:trHeight w:val="227"/>
          <w:jc w:val="center"/>
        </w:trPr>
        <w:tc>
          <w:tcPr>
            <w:tcW w:w="1778" w:type="dxa"/>
            <w:vAlign w:val="center"/>
          </w:tcPr>
          <w:p w:rsidR="00AA640E" w:rsidRPr="00AC03E2" w:rsidRDefault="00AA640E" w:rsidP="003F0C0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AC03E2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1604" w:type="dxa"/>
            <w:tcBorders>
              <w:right w:val="single" w:sz="4" w:space="0" w:color="auto"/>
            </w:tcBorders>
            <w:vAlign w:val="center"/>
          </w:tcPr>
          <w:p w:rsidR="00AA640E" w:rsidRPr="00AC03E2" w:rsidRDefault="00AA640E" w:rsidP="003F0C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0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A640E" w:rsidRPr="00AC03E2" w:rsidRDefault="00AA640E" w:rsidP="003F0C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16" w:type="dxa"/>
            <w:gridSpan w:val="2"/>
            <w:tcBorders>
              <w:left w:val="single" w:sz="4" w:space="0" w:color="auto"/>
            </w:tcBorders>
            <w:vAlign w:val="center"/>
          </w:tcPr>
          <w:p w:rsidR="00AA640E" w:rsidRPr="00AC03E2" w:rsidRDefault="00AA640E" w:rsidP="003F0C0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5" w:type="dxa"/>
            <w:vMerge/>
            <w:tcBorders>
              <w:bottom w:val="single" w:sz="4" w:space="0" w:color="auto"/>
            </w:tcBorders>
            <w:shd w:val="clear" w:color="auto" w:fill="FFC000"/>
            <w:vAlign w:val="center"/>
          </w:tcPr>
          <w:p w:rsidR="00AA640E" w:rsidRPr="00AC03E2" w:rsidRDefault="00AA640E" w:rsidP="003F0C0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29" w:type="dxa"/>
            <w:tcBorders>
              <w:right w:val="single" w:sz="4" w:space="0" w:color="auto"/>
            </w:tcBorders>
            <w:vAlign w:val="center"/>
          </w:tcPr>
          <w:p w:rsidR="00AA640E" w:rsidRPr="00AC03E2" w:rsidRDefault="00AA640E" w:rsidP="003B5550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AC03E2">
              <w:rPr>
                <w:rFonts w:ascii="Times New Roman" w:hAnsi="Times New Roman" w:cs="Times New Roman"/>
              </w:rPr>
              <w:t>M&amp;ST</w:t>
            </w:r>
          </w:p>
          <w:p w:rsidR="00AA640E" w:rsidRPr="00AC03E2" w:rsidRDefault="00AA640E" w:rsidP="003B5550">
            <w:pPr>
              <w:pStyle w:val="NoSpacing"/>
              <w:jc w:val="center"/>
            </w:pPr>
            <w:r w:rsidRPr="00AC03E2"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4352" w:type="dxa"/>
            <w:gridSpan w:val="4"/>
            <w:tcBorders>
              <w:left w:val="single" w:sz="4" w:space="0" w:color="auto"/>
            </w:tcBorders>
            <w:vAlign w:val="center"/>
          </w:tcPr>
          <w:p w:rsidR="00AA640E" w:rsidRPr="00AC03E2" w:rsidRDefault="00AA640E" w:rsidP="003F0C0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AC03E2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</w:tr>
      <w:tr w:rsidR="00AC03E2" w:rsidRPr="00AC03E2" w:rsidTr="00C47881">
        <w:trPr>
          <w:trHeight w:val="20"/>
          <w:jc w:val="center"/>
        </w:trPr>
        <w:tc>
          <w:tcPr>
            <w:tcW w:w="1778" w:type="dxa"/>
            <w:vAlign w:val="center"/>
          </w:tcPr>
          <w:p w:rsidR="003B5550" w:rsidRPr="00AC03E2" w:rsidRDefault="003B5550" w:rsidP="003F0C0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AC03E2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12010" w:type="dxa"/>
            <w:gridSpan w:val="10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:rsidR="003B5550" w:rsidRPr="00AC03E2" w:rsidRDefault="003B5550" w:rsidP="003F0C02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AC03E2">
              <w:rPr>
                <w:rFonts w:ascii="Times New Roman" w:hAnsi="Times New Roman" w:cs="Times New Roman"/>
                <w:sz w:val="18"/>
                <w:szCs w:val="18"/>
              </w:rPr>
              <w:t>REMEDIAL CLASSES, STUDENT MENTORING, INDUSTRIAL VISITS ETC. ON 1ST AND 3RD SATURDAYS OF EVERY MONTH</w:t>
            </w:r>
          </w:p>
        </w:tc>
      </w:tr>
    </w:tbl>
    <w:p w:rsidR="009403D3" w:rsidRDefault="009403D3" w:rsidP="009403D3">
      <w:pPr>
        <w:spacing w:after="0"/>
        <w:ind w:left="720"/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9"/>
        <w:gridCol w:w="5558"/>
        <w:gridCol w:w="3292"/>
      </w:tblGrid>
      <w:tr w:rsidR="009403D3" w:rsidRPr="00D119F9" w:rsidTr="00E36FBB">
        <w:trPr>
          <w:jc w:val="center"/>
        </w:trPr>
        <w:tc>
          <w:tcPr>
            <w:tcW w:w="1399" w:type="dxa"/>
            <w:vAlign w:val="center"/>
          </w:tcPr>
          <w:p w:rsidR="009403D3" w:rsidRPr="00D119F9" w:rsidRDefault="009403D3" w:rsidP="00E36FBB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D119F9">
              <w:rPr>
                <w:rFonts w:ascii="Times New Roman" w:hAnsi="Times New Roman" w:cs="Times New Roman"/>
                <w:b/>
                <w:color w:val="000000"/>
              </w:rPr>
              <w:t>Sub. Code</w:t>
            </w:r>
          </w:p>
        </w:tc>
        <w:tc>
          <w:tcPr>
            <w:tcW w:w="5558" w:type="dxa"/>
          </w:tcPr>
          <w:p w:rsidR="009403D3" w:rsidRPr="00D119F9" w:rsidRDefault="009403D3" w:rsidP="00E36FBB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3292" w:type="dxa"/>
          </w:tcPr>
          <w:p w:rsidR="009403D3" w:rsidRPr="00D119F9" w:rsidRDefault="009403D3" w:rsidP="00E36FBB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9403D3" w:rsidRPr="00D119F9" w:rsidTr="00E36FBB">
        <w:trPr>
          <w:jc w:val="center"/>
        </w:trPr>
        <w:tc>
          <w:tcPr>
            <w:tcW w:w="1399" w:type="dxa"/>
            <w:vAlign w:val="center"/>
          </w:tcPr>
          <w:p w:rsidR="009403D3" w:rsidRPr="00543824" w:rsidRDefault="003A1A3D" w:rsidP="00E36FBB">
            <w:pPr>
              <w:rPr>
                <w:rFonts w:ascii="Times New Roman" w:hAnsi="Times New Roman" w:cs="Times New Roman"/>
                <w:lang w:bidi="hi-IN"/>
              </w:rPr>
            </w:pPr>
            <w:r w:rsidRPr="003A1A3D">
              <w:rPr>
                <w:rFonts w:ascii="Times New Roman" w:hAnsi="Times New Roman" w:cs="Times New Roman"/>
                <w:lang w:bidi="hi-IN"/>
              </w:rPr>
              <w:t>PPECE301</w:t>
            </w:r>
          </w:p>
        </w:tc>
        <w:tc>
          <w:tcPr>
            <w:tcW w:w="5558" w:type="dxa"/>
          </w:tcPr>
          <w:p w:rsidR="009403D3" w:rsidRPr="00E360F5" w:rsidRDefault="003A1A3D" w:rsidP="00E36FBB">
            <w:pPr>
              <w:rPr>
                <w:rFonts w:ascii="Times New Roman" w:hAnsi="Times New Roman" w:cs="Times New Roman"/>
                <w:bCs/>
              </w:rPr>
            </w:pPr>
            <w:r w:rsidRPr="003A1A3D">
              <w:rPr>
                <w:rFonts w:ascii="Times New Roman" w:hAnsi="Times New Roman" w:cs="Times New Roman"/>
                <w:bCs/>
              </w:rPr>
              <w:t>Mechanics of Composite Material</w:t>
            </w:r>
          </w:p>
        </w:tc>
        <w:tc>
          <w:tcPr>
            <w:tcW w:w="3292" w:type="dxa"/>
          </w:tcPr>
          <w:p w:rsidR="009403D3" w:rsidRPr="00E360F5" w:rsidRDefault="007E1F20" w:rsidP="00332645">
            <w:pPr>
              <w:rPr>
                <w:rFonts w:ascii="Times New Roman" w:hAnsi="Times New Roman" w:cs="Times New Roman"/>
                <w:bCs/>
              </w:rPr>
            </w:pPr>
            <w:r w:rsidRPr="007E1F20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7E1F20">
              <w:rPr>
                <w:rFonts w:ascii="Times New Roman" w:hAnsi="Times New Roman" w:cs="Times New Roman"/>
                <w:bCs/>
              </w:rPr>
              <w:t>Dr.</w:t>
            </w:r>
            <w:proofErr w:type="spellEnd"/>
            <w:r w:rsidRPr="007E1F20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7E1F20">
              <w:rPr>
                <w:rFonts w:ascii="Times New Roman" w:hAnsi="Times New Roman" w:cs="Times New Roman"/>
                <w:bCs/>
              </w:rPr>
              <w:t>Simarn</w:t>
            </w:r>
            <w:proofErr w:type="spellEnd"/>
            <w:r w:rsidRPr="007E1F20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7E1F20">
              <w:rPr>
                <w:rFonts w:ascii="Times New Roman" w:hAnsi="Times New Roman" w:cs="Times New Roman"/>
                <w:bCs/>
              </w:rPr>
              <w:t>Senapati</w:t>
            </w:r>
            <w:proofErr w:type="spellEnd"/>
          </w:p>
        </w:tc>
      </w:tr>
      <w:tr w:rsidR="009403D3" w:rsidRPr="00D119F9" w:rsidTr="00E36FBB">
        <w:trPr>
          <w:jc w:val="center"/>
        </w:trPr>
        <w:tc>
          <w:tcPr>
            <w:tcW w:w="1399" w:type="dxa"/>
            <w:vAlign w:val="center"/>
          </w:tcPr>
          <w:p w:rsidR="009403D3" w:rsidRPr="00543824" w:rsidRDefault="003B5550" w:rsidP="00E36FBB">
            <w:pPr>
              <w:rPr>
                <w:rFonts w:ascii="Times New Roman" w:hAnsi="Times New Roman" w:cs="Times New Roman"/>
                <w:lang w:bidi="hi-IN"/>
              </w:rPr>
            </w:pPr>
            <w:r w:rsidRPr="003B5550">
              <w:rPr>
                <w:rFonts w:ascii="Times New Roman" w:hAnsi="Times New Roman" w:cs="Times New Roman"/>
                <w:lang w:bidi="hi-IN"/>
              </w:rPr>
              <w:t>POEMH302</w:t>
            </w:r>
          </w:p>
        </w:tc>
        <w:tc>
          <w:tcPr>
            <w:tcW w:w="5558" w:type="dxa"/>
          </w:tcPr>
          <w:p w:rsidR="009403D3" w:rsidRPr="00E360F5" w:rsidRDefault="003A1A3D" w:rsidP="00E36FBB">
            <w:pPr>
              <w:rPr>
                <w:rFonts w:ascii="Times New Roman" w:hAnsi="Times New Roman" w:cs="Times New Roman"/>
                <w:bCs/>
              </w:rPr>
            </w:pPr>
            <w:r w:rsidRPr="003A1A3D">
              <w:rPr>
                <w:rFonts w:ascii="Times New Roman" w:hAnsi="Times New Roman" w:cs="Times New Roman"/>
                <w:bCs/>
              </w:rPr>
              <w:t>Modelling and Simulation Techniques</w:t>
            </w:r>
          </w:p>
        </w:tc>
        <w:tc>
          <w:tcPr>
            <w:tcW w:w="3292" w:type="dxa"/>
          </w:tcPr>
          <w:p w:rsidR="009403D3" w:rsidRPr="00E360F5" w:rsidRDefault="003B5550" w:rsidP="00E36FBB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>M&amp;H Dept.</w:t>
            </w:r>
          </w:p>
        </w:tc>
      </w:tr>
      <w:tr w:rsidR="009403D3" w:rsidRPr="00D119F9" w:rsidTr="00E36FBB">
        <w:trPr>
          <w:jc w:val="center"/>
        </w:trPr>
        <w:tc>
          <w:tcPr>
            <w:tcW w:w="1399" w:type="dxa"/>
            <w:vAlign w:val="center"/>
          </w:tcPr>
          <w:p w:rsidR="009403D3" w:rsidRPr="00543824" w:rsidRDefault="003B5550" w:rsidP="00E36FBB">
            <w:pPr>
              <w:rPr>
                <w:rFonts w:ascii="Times New Roman" w:hAnsi="Times New Roman" w:cs="Times New Roman"/>
                <w:lang w:bidi="hi-IN"/>
              </w:rPr>
            </w:pPr>
            <w:r w:rsidRPr="003B5550">
              <w:rPr>
                <w:rFonts w:ascii="Times New Roman" w:hAnsi="Times New Roman" w:cs="Times New Roman"/>
                <w:lang w:bidi="hi-IN"/>
              </w:rPr>
              <w:t>PPRCE301</w:t>
            </w:r>
          </w:p>
        </w:tc>
        <w:tc>
          <w:tcPr>
            <w:tcW w:w="5558" w:type="dxa"/>
          </w:tcPr>
          <w:p w:rsidR="009403D3" w:rsidRPr="00E360F5" w:rsidRDefault="003B5550" w:rsidP="00E36FBB">
            <w:pPr>
              <w:rPr>
                <w:rFonts w:ascii="Times New Roman" w:hAnsi="Times New Roman" w:cs="Times New Roman"/>
                <w:bCs/>
              </w:rPr>
            </w:pPr>
            <w:r w:rsidRPr="003B5550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  <w:tc>
          <w:tcPr>
            <w:tcW w:w="3292" w:type="dxa"/>
          </w:tcPr>
          <w:p w:rsidR="009403D3" w:rsidRPr="00E360F5" w:rsidRDefault="009403D3" w:rsidP="00AA5379">
            <w:pPr>
              <w:rPr>
                <w:rFonts w:ascii="Times New Roman" w:hAnsi="Times New Roman" w:cs="Times New Roman"/>
                <w:bCs/>
              </w:rPr>
            </w:pPr>
          </w:p>
        </w:tc>
      </w:tr>
    </w:tbl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E63C69" w:rsidRDefault="00E63C69" w:rsidP="009403D3">
      <w:pPr>
        <w:spacing w:after="0"/>
        <w:ind w:right="-270" w:firstLine="720"/>
        <w:jc w:val="both"/>
        <w:rPr>
          <w:rFonts w:ascii="Times New Roman" w:hAnsi="Times New Roman" w:cs="Times New Roman"/>
          <w:szCs w:val="24"/>
        </w:rPr>
      </w:pPr>
    </w:p>
    <w:p w:rsidR="009403D3" w:rsidRPr="004E4FF4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9403D3" w:rsidRDefault="009403D3" w:rsidP="009403D3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9403D3" w:rsidRDefault="009403D3" w:rsidP="009403D3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E62FFE" w:rsidRDefault="00E62FFE" w:rsidP="009403D3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62FFE" w:rsidRDefault="00E62FFE" w:rsidP="009403D3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C2801" w:rsidRDefault="009403D3" w:rsidP="00BF788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 w:rsidR="00380EAD">
        <w:rPr>
          <w:rFonts w:ascii="Times New Roman" w:hAnsi="Times New Roman" w:cs="Times New Roman"/>
          <w:b/>
          <w:sz w:val="24"/>
          <w:szCs w:val="24"/>
          <w:u w:val="single"/>
        </w:rPr>
        <w:t>THIRD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SEMESTER M. 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>TECH (</w:t>
      </w:r>
      <w:r w:rsidRPr="00A43233">
        <w:rPr>
          <w:rFonts w:ascii="Times New Roman" w:hAnsi="Times New Roman" w:cs="Times New Roman"/>
          <w:b/>
          <w:sz w:val="28"/>
          <w:szCs w:val="28"/>
          <w:u w:val="single"/>
        </w:rPr>
        <w:t xml:space="preserve">Geotechnical </w:t>
      </w:r>
      <w:proofErr w:type="gramStart"/>
      <w:r w:rsidRPr="00A43233">
        <w:rPr>
          <w:rFonts w:ascii="Times New Roman" w:hAnsi="Times New Roman" w:cs="Times New Roman"/>
          <w:b/>
          <w:sz w:val="28"/>
          <w:szCs w:val="28"/>
          <w:u w:val="single"/>
        </w:rPr>
        <w:t>Engineering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>)FOR</w:t>
      </w:r>
      <w:proofErr w:type="gramEnd"/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 xml:space="preserve"> THE SESSION 202</w:t>
      </w:r>
      <w:r w:rsidR="009C2801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-2</w:t>
      </w:r>
      <w:r w:rsidR="009C2801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</w:p>
    <w:p w:rsidR="0018739D" w:rsidRPr="008A05B4" w:rsidRDefault="0018739D" w:rsidP="0018739D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25.08.2023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939"/>
        <w:gridCol w:w="1602"/>
        <w:gridCol w:w="1729"/>
        <w:gridCol w:w="1387"/>
        <w:gridCol w:w="1128"/>
        <w:gridCol w:w="1635"/>
        <w:gridCol w:w="1817"/>
        <w:gridCol w:w="1277"/>
        <w:gridCol w:w="1274"/>
      </w:tblGrid>
      <w:tr w:rsidR="00E65B92" w:rsidRPr="00E65B92" w:rsidTr="00E62FFE">
        <w:trPr>
          <w:jc w:val="center"/>
        </w:trPr>
        <w:tc>
          <w:tcPr>
            <w:tcW w:w="703" w:type="pct"/>
          </w:tcPr>
          <w:p w:rsidR="006237E3" w:rsidRPr="00E65B92" w:rsidRDefault="006237E3" w:rsidP="006237E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65B92">
              <w:rPr>
                <w:rFonts w:ascii="Times New Roman" w:hAnsi="Times New Roman" w:cs="Times New Roman"/>
                <w:b/>
                <w:sz w:val="20"/>
                <w:szCs w:val="20"/>
              </w:rPr>
              <w:t>DAY/TIME</w:t>
            </w:r>
          </w:p>
        </w:tc>
        <w:tc>
          <w:tcPr>
            <w:tcW w:w="581" w:type="pct"/>
            <w:vAlign w:val="center"/>
          </w:tcPr>
          <w:p w:rsidR="006237E3" w:rsidRPr="00E65B92" w:rsidRDefault="006237E3" w:rsidP="006237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5B92">
              <w:rPr>
                <w:rFonts w:ascii="Times New Roman" w:hAnsi="Times New Roman" w:cs="Times New Roman"/>
                <w:b/>
              </w:rPr>
              <w:t>9 -10 AM</w:t>
            </w:r>
          </w:p>
        </w:tc>
        <w:tc>
          <w:tcPr>
            <w:tcW w:w="627" w:type="pct"/>
            <w:vAlign w:val="center"/>
          </w:tcPr>
          <w:p w:rsidR="006237E3" w:rsidRPr="00E65B92" w:rsidRDefault="006237E3" w:rsidP="006237E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5B9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503" w:type="pct"/>
            <w:vAlign w:val="center"/>
          </w:tcPr>
          <w:p w:rsidR="006237E3" w:rsidRPr="00E65B92" w:rsidRDefault="006237E3" w:rsidP="006237E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5B9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409" w:type="pct"/>
            <w:vAlign w:val="center"/>
          </w:tcPr>
          <w:p w:rsidR="006237E3" w:rsidRPr="00E65B92" w:rsidRDefault="006237E3" w:rsidP="006237E3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E65B92">
              <w:rPr>
                <w:rFonts w:ascii="Times New Roman" w:hAnsi="Times New Roman" w:cs="Times New Roman"/>
                <w:b/>
                <w:highlight w:val="yellow"/>
              </w:rPr>
              <w:t>12-1 PM</w:t>
            </w:r>
          </w:p>
        </w:tc>
        <w:tc>
          <w:tcPr>
            <w:tcW w:w="593" w:type="pct"/>
            <w:tcBorders>
              <w:right w:val="single" w:sz="4" w:space="0" w:color="auto"/>
            </w:tcBorders>
            <w:vAlign w:val="center"/>
          </w:tcPr>
          <w:p w:rsidR="006237E3" w:rsidRPr="00E65B92" w:rsidRDefault="006237E3" w:rsidP="006237E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5B9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659" w:type="pct"/>
            <w:tcBorders>
              <w:left w:val="single" w:sz="4" w:space="0" w:color="auto"/>
            </w:tcBorders>
            <w:vAlign w:val="center"/>
          </w:tcPr>
          <w:p w:rsidR="006237E3" w:rsidRPr="00E65B92" w:rsidRDefault="006237E3" w:rsidP="006237E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5B9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463" w:type="pct"/>
            <w:vAlign w:val="center"/>
          </w:tcPr>
          <w:p w:rsidR="006237E3" w:rsidRPr="00E65B92" w:rsidRDefault="006237E3" w:rsidP="006237E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5B9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462" w:type="pct"/>
            <w:vAlign w:val="center"/>
          </w:tcPr>
          <w:p w:rsidR="006237E3" w:rsidRPr="00E65B92" w:rsidRDefault="006237E3" w:rsidP="006237E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5B9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E65B92" w:rsidRPr="00E65B92" w:rsidTr="00C47881">
        <w:trPr>
          <w:jc w:val="center"/>
        </w:trPr>
        <w:tc>
          <w:tcPr>
            <w:tcW w:w="703" w:type="pct"/>
            <w:vAlign w:val="center"/>
          </w:tcPr>
          <w:p w:rsidR="00E65B92" w:rsidRPr="00E65B92" w:rsidRDefault="00E65B92" w:rsidP="00E62FFE">
            <w:pPr>
              <w:rPr>
                <w:rFonts w:ascii="Times New Roman" w:hAnsi="Times New Roman" w:cs="Times New Roman"/>
              </w:rPr>
            </w:pPr>
            <w:r w:rsidRPr="00E65B92"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581" w:type="pct"/>
            <w:vAlign w:val="center"/>
          </w:tcPr>
          <w:p w:rsidR="00E65B92" w:rsidRPr="00E65B92" w:rsidRDefault="00E65B92" w:rsidP="00E62FF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627" w:type="pct"/>
          </w:tcPr>
          <w:p w:rsidR="00E65B92" w:rsidRPr="00E65B92" w:rsidRDefault="00E65B92" w:rsidP="00E62FF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  <w:p w:rsidR="00E65B92" w:rsidRPr="00E65B92" w:rsidRDefault="00E65B92" w:rsidP="00E62FFE">
            <w:pPr>
              <w:jc w:val="center"/>
              <w:rPr>
                <w:rFonts w:ascii="Times New Roman" w:hAnsi="Times New Roman" w:cs="Times New Roman"/>
              </w:rPr>
            </w:pPr>
            <w:r w:rsidRPr="00E65B92">
              <w:rPr>
                <w:rFonts w:ascii="Times New Roman" w:hAnsi="Times New Roman" w:cs="Times New Roman"/>
              </w:rPr>
              <w:t>GWFPM</w:t>
            </w:r>
          </w:p>
          <w:p w:rsidR="00E65B92" w:rsidRPr="00E65B92" w:rsidRDefault="00E65B92" w:rsidP="00E62FF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E65B92"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503" w:type="pct"/>
          </w:tcPr>
          <w:p w:rsidR="00E65B92" w:rsidRPr="00E65B92" w:rsidRDefault="00E65B92" w:rsidP="00E62FFE">
            <w:pPr>
              <w:jc w:val="center"/>
              <w:rPr>
                <w:rFonts w:ascii="Times New Roman" w:hAnsi="Times New Roman" w:cs="Times New Roman"/>
              </w:rPr>
            </w:pPr>
          </w:p>
          <w:p w:rsidR="00E65B92" w:rsidRPr="00E65B92" w:rsidRDefault="00E65B92" w:rsidP="00E62FF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9" w:type="pct"/>
            <w:vMerge w:val="restart"/>
            <w:shd w:val="clear" w:color="auto" w:fill="FFC000"/>
          </w:tcPr>
          <w:p w:rsidR="00E65B92" w:rsidRPr="00E65B92" w:rsidRDefault="00E65B92" w:rsidP="00E62FFE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  <w:p w:rsidR="00E65B92" w:rsidRPr="00E65B92" w:rsidRDefault="00E65B92" w:rsidP="00E62FFE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  <w:p w:rsidR="00E65B92" w:rsidRPr="00E65B92" w:rsidRDefault="00E65B92" w:rsidP="00E62FFE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  <w:p w:rsidR="00E65B92" w:rsidRPr="00E65B92" w:rsidRDefault="00E65B92" w:rsidP="00E62FFE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E65B92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B</w:t>
            </w:r>
          </w:p>
          <w:p w:rsidR="00E65B92" w:rsidRPr="00E65B92" w:rsidRDefault="00E65B92" w:rsidP="00E62FFE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E65B92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R</w:t>
            </w:r>
          </w:p>
          <w:p w:rsidR="00E65B92" w:rsidRPr="00E65B92" w:rsidRDefault="00E65B92" w:rsidP="00E62FFE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E65B92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E</w:t>
            </w:r>
          </w:p>
          <w:p w:rsidR="00E65B92" w:rsidRPr="00E65B92" w:rsidRDefault="00E65B92" w:rsidP="00E62FFE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E65B92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A</w:t>
            </w:r>
          </w:p>
          <w:p w:rsidR="00E65B92" w:rsidRPr="00E65B92" w:rsidRDefault="00E65B92" w:rsidP="00E62FFE">
            <w:pPr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E65B92"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  <w:t>K</w:t>
            </w:r>
          </w:p>
        </w:tc>
        <w:tc>
          <w:tcPr>
            <w:tcW w:w="593" w:type="pct"/>
            <w:tcBorders>
              <w:right w:val="single" w:sz="4" w:space="0" w:color="auto"/>
            </w:tcBorders>
          </w:tcPr>
          <w:p w:rsidR="00E65B92" w:rsidRPr="00E65B92" w:rsidRDefault="00E65B92" w:rsidP="00E62F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E65B92">
              <w:rPr>
                <w:rFonts w:ascii="Times New Roman" w:hAnsi="Times New Roman" w:cs="Times New Roman"/>
              </w:rPr>
              <w:t>M&amp;ST</w:t>
            </w:r>
          </w:p>
          <w:p w:rsidR="00E65B92" w:rsidRPr="00E65B92" w:rsidRDefault="00E65B92" w:rsidP="00E62F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E65B92"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659" w:type="pct"/>
            <w:tcBorders>
              <w:left w:val="single" w:sz="4" w:space="0" w:color="auto"/>
            </w:tcBorders>
          </w:tcPr>
          <w:p w:rsidR="00E65B92" w:rsidRPr="00E65B92" w:rsidRDefault="00E65B92" w:rsidP="00E62F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E65B92">
              <w:rPr>
                <w:rFonts w:ascii="Times New Roman" w:hAnsi="Times New Roman" w:cs="Times New Roman"/>
              </w:rPr>
              <w:t>M&amp;ST</w:t>
            </w:r>
          </w:p>
          <w:p w:rsidR="00E65B92" w:rsidRPr="00E65B92" w:rsidRDefault="00E65B92" w:rsidP="00E62F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E65B92"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925" w:type="pct"/>
            <w:gridSpan w:val="2"/>
          </w:tcPr>
          <w:p w:rsidR="00E65B92" w:rsidRPr="00E65B92" w:rsidRDefault="00E65B92" w:rsidP="00E62FFE">
            <w:pPr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E65B92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</w:tr>
      <w:tr w:rsidR="00E65B92" w:rsidRPr="00E65B92" w:rsidTr="00C47881">
        <w:trPr>
          <w:jc w:val="center"/>
        </w:trPr>
        <w:tc>
          <w:tcPr>
            <w:tcW w:w="703" w:type="pct"/>
            <w:vAlign w:val="center"/>
          </w:tcPr>
          <w:p w:rsidR="00E65B92" w:rsidRPr="00E65B92" w:rsidRDefault="00E65B92" w:rsidP="006237E3">
            <w:pPr>
              <w:rPr>
                <w:rFonts w:ascii="Times New Roman" w:hAnsi="Times New Roman" w:cs="Times New Roman"/>
              </w:rPr>
            </w:pPr>
            <w:r w:rsidRPr="00E65B92">
              <w:rPr>
                <w:rFonts w:ascii="Times New Roman" w:hAnsi="Times New Roman" w:cs="Times New Roman"/>
              </w:rPr>
              <w:t>TUESDAY</w:t>
            </w:r>
          </w:p>
        </w:tc>
        <w:tc>
          <w:tcPr>
            <w:tcW w:w="1711" w:type="pct"/>
            <w:gridSpan w:val="3"/>
          </w:tcPr>
          <w:p w:rsidR="00E65B92" w:rsidRPr="00E65B92" w:rsidRDefault="00E65B92" w:rsidP="006237E3">
            <w:pPr>
              <w:jc w:val="center"/>
              <w:rPr>
                <w:rFonts w:ascii="Times New Roman" w:hAnsi="Times New Roman" w:cs="Times New Roman"/>
              </w:rPr>
            </w:pPr>
            <w:r w:rsidRPr="00E65B92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  <w:tc>
          <w:tcPr>
            <w:tcW w:w="409" w:type="pct"/>
            <w:vMerge/>
            <w:shd w:val="clear" w:color="auto" w:fill="FFC000"/>
          </w:tcPr>
          <w:p w:rsidR="00E65B92" w:rsidRPr="00E65B92" w:rsidRDefault="00E65B92" w:rsidP="006237E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77" w:type="pct"/>
            <w:gridSpan w:val="4"/>
          </w:tcPr>
          <w:p w:rsidR="00E65B92" w:rsidRPr="00E65B92" w:rsidRDefault="00E65B92" w:rsidP="00E65B92">
            <w:pPr>
              <w:jc w:val="center"/>
              <w:rPr>
                <w:rFonts w:ascii="Times New Roman" w:hAnsi="Times New Roman" w:cs="Times New Roman"/>
              </w:rPr>
            </w:pPr>
            <w:r w:rsidRPr="00E65B92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</w:tr>
      <w:tr w:rsidR="00E65B92" w:rsidRPr="00E65B92" w:rsidTr="00C47881">
        <w:trPr>
          <w:trHeight w:val="287"/>
          <w:jc w:val="center"/>
        </w:trPr>
        <w:tc>
          <w:tcPr>
            <w:tcW w:w="703" w:type="pct"/>
            <w:vAlign w:val="center"/>
          </w:tcPr>
          <w:p w:rsidR="00E65B92" w:rsidRPr="00E65B92" w:rsidRDefault="00E65B92" w:rsidP="006237E3">
            <w:pPr>
              <w:rPr>
                <w:rFonts w:ascii="Times New Roman" w:hAnsi="Times New Roman" w:cs="Times New Roman"/>
              </w:rPr>
            </w:pPr>
            <w:r w:rsidRPr="00E65B92"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1711" w:type="pct"/>
            <w:gridSpan w:val="3"/>
          </w:tcPr>
          <w:p w:rsidR="00E65B92" w:rsidRPr="00E65B92" w:rsidRDefault="00E65B92" w:rsidP="006237E3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E65B92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  <w:tc>
          <w:tcPr>
            <w:tcW w:w="409" w:type="pct"/>
            <w:vMerge/>
            <w:shd w:val="clear" w:color="auto" w:fill="FFC000"/>
          </w:tcPr>
          <w:p w:rsidR="00E65B92" w:rsidRPr="00E65B92" w:rsidRDefault="00E65B92" w:rsidP="006237E3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  <w:tc>
          <w:tcPr>
            <w:tcW w:w="593" w:type="pct"/>
            <w:tcBorders>
              <w:right w:val="single" w:sz="4" w:space="0" w:color="auto"/>
            </w:tcBorders>
          </w:tcPr>
          <w:p w:rsidR="00E65B92" w:rsidRPr="00E65B92" w:rsidRDefault="00E65B92" w:rsidP="006D0CC7">
            <w:pPr>
              <w:jc w:val="center"/>
              <w:rPr>
                <w:rFonts w:ascii="Times New Roman" w:hAnsi="Times New Roman" w:cs="Times New Roman"/>
              </w:rPr>
            </w:pPr>
            <w:r w:rsidRPr="00E65B92">
              <w:rPr>
                <w:rFonts w:ascii="Times New Roman" w:hAnsi="Times New Roman" w:cs="Times New Roman"/>
              </w:rPr>
              <w:t>GWFPM</w:t>
            </w:r>
          </w:p>
          <w:p w:rsidR="00E65B92" w:rsidRPr="00E65B92" w:rsidRDefault="00E65B92" w:rsidP="006D0CC7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E65B92"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1584" w:type="pct"/>
            <w:gridSpan w:val="3"/>
            <w:tcBorders>
              <w:left w:val="single" w:sz="4" w:space="0" w:color="auto"/>
            </w:tcBorders>
          </w:tcPr>
          <w:p w:rsidR="00E65B92" w:rsidRPr="00E65B92" w:rsidRDefault="00E65B92" w:rsidP="006237E3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E65B92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</w:tr>
      <w:tr w:rsidR="00E65B92" w:rsidRPr="00E65B92" w:rsidTr="00C47881">
        <w:trPr>
          <w:jc w:val="center"/>
        </w:trPr>
        <w:tc>
          <w:tcPr>
            <w:tcW w:w="703" w:type="pct"/>
            <w:vAlign w:val="center"/>
          </w:tcPr>
          <w:p w:rsidR="00E65B92" w:rsidRPr="00E65B92" w:rsidRDefault="00E65B92" w:rsidP="00E62FFE">
            <w:pPr>
              <w:rPr>
                <w:rFonts w:ascii="Times New Roman" w:hAnsi="Times New Roman" w:cs="Times New Roman"/>
              </w:rPr>
            </w:pPr>
            <w:r w:rsidRPr="00E65B92"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1711" w:type="pct"/>
            <w:gridSpan w:val="3"/>
          </w:tcPr>
          <w:p w:rsidR="00E65B92" w:rsidRPr="00E65B92" w:rsidRDefault="00E65B92" w:rsidP="00E62FFE">
            <w:pPr>
              <w:jc w:val="center"/>
              <w:rPr>
                <w:rFonts w:ascii="Times New Roman" w:hAnsi="Times New Roman" w:cs="Times New Roman"/>
              </w:rPr>
            </w:pPr>
            <w:r w:rsidRPr="00E65B92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  <w:tc>
          <w:tcPr>
            <w:tcW w:w="409" w:type="pct"/>
            <w:vMerge/>
            <w:shd w:val="clear" w:color="auto" w:fill="FFC000"/>
          </w:tcPr>
          <w:p w:rsidR="00E65B92" w:rsidRPr="00E65B92" w:rsidRDefault="00E65B92" w:rsidP="00E62FF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93" w:type="pct"/>
            <w:tcBorders>
              <w:right w:val="single" w:sz="4" w:space="0" w:color="auto"/>
            </w:tcBorders>
          </w:tcPr>
          <w:p w:rsidR="00E65B92" w:rsidRPr="00E65B92" w:rsidRDefault="00E65B92" w:rsidP="00E62F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E65B92">
              <w:rPr>
                <w:rFonts w:ascii="Times New Roman" w:hAnsi="Times New Roman" w:cs="Times New Roman"/>
              </w:rPr>
              <w:t>M&amp;ST</w:t>
            </w:r>
          </w:p>
          <w:p w:rsidR="00E65B92" w:rsidRPr="00E65B92" w:rsidRDefault="00E65B92" w:rsidP="00E62FFE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E65B92"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659" w:type="pct"/>
            <w:tcBorders>
              <w:left w:val="single" w:sz="4" w:space="0" w:color="auto"/>
              <w:right w:val="single" w:sz="4" w:space="0" w:color="auto"/>
            </w:tcBorders>
          </w:tcPr>
          <w:p w:rsidR="00E65B92" w:rsidRPr="00E65B92" w:rsidRDefault="00E65B92" w:rsidP="006D0CC7">
            <w:pPr>
              <w:jc w:val="center"/>
              <w:rPr>
                <w:rFonts w:ascii="Times New Roman" w:hAnsi="Times New Roman" w:cs="Times New Roman"/>
              </w:rPr>
            </w:pPr>
            <w:r w:rsidRPr="00E65B92">
              <w:rPr>
                <w:rFonts w:ascii="Times New Roman" w:hAnsi="Times New Roman" w:cs="Times New Roman"/>
              </w:rPr>
              <w:t>GWFPM</w:t>
            </w:r>
          </w:p>
          <w:p w:rsidR="00E65B92" w:rsidRPr="00E65B92" w:rsidRDefault="00E65B92" w:rsidP="006D0CC7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E65B92"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925" w:type="pct"/>
            <w:gridSpan w:val="2"/>
            <w:tcBorders>
              <w:left w:val="single" w:sz="4" w:space="0" w:color="auto"/>
            </w:tcBorders>
            <w:vAlign w:val="center"/>
          </w:tcPr>
          <w:p w:rsidR="00E65B92" w:rsidRPr="00E65B92" w:rsidRDefault="00E65B92" w:rsidP="00E62FFE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E65B92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</w:tr>
      <w:tr w:rsidR="00E65B92" w:rsidRPr="00E65B92" w:rsidTr="00C47881">
        <w:trPr>
          <w:jc w:val="center"/>
        </w:trPr>
        <w:tc>
          <w:tcPr>
            <w:tcW w:w="703" w:type="pct"/>
            <w:vAlign w:val="center"/>
          </w:tcPr>
          <w:p w:rsidR="00E65B92" w:rsidRPr="00E65B92" w:rsidRDefault="00E65B92" w:rsidP="00E62FFE">
            <w:pPr>
              <w:rPr>
                <w:rFonts w:ascii="Times New Roman" w:hAnsi="Times New Roman" w:cs="Times New Roman"/>
              </w:rPr>
            </w:pPr>
            <w:r w:rsidRPr="00E65B92"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1711" w:type="pct"/>
            <w:gridSpan w:val="3"/>
          </w:tcPr>
          <w:p w:rsidR="00E65B92" w:rsidRPr="00E65B92" w:rsidRDefault="00E65B92" w:rsidP="00E62FFE">
            <w:pPr>
              <w:jc w:val="center"/>
              <w:rPr>
                <w:rFonts w:ascii="Times New Roman" w:hAnsi="Times New Roman" w:cs="Times New Roman"/>
              </w:rPr>
            </w:pPr>
            <w:r w:rsidRPr="00E65B92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  <w:tc>
          <w:tcPr>
            <w:tcW w:w="409" w:type="pct"/>
            <w:vMerge/>
            <w:tcBorders>
              <w:bottom w:val="single" w:sz="4" w:space="0" w:color="auto"/>
            </w:tcBorders>
            <w:shd w:val="clear" w:color="auto" w:fill="FFC000"/>
          </w:tcPr>
          <w:p w:rsidR="00E65B92" w:rsidRPr="00E65B92" w:rsidRDefault="00E65B92" w:rsidP="00E62FF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77" w:type="pct"/>
            <w:gridSpan w:val="4"/>
          </w:tcPr>
          <w:p w:rsidR="00E65B92" w:rsidRPr="00E65B92" w:rsidRDefault="00E65B92" w:rsidP="00E62FFE">
            <w:pPr>
              <w:jc w:val="center"/>
              <w:rPr>
                <w:rFonts w:ascii="Times New Roman" w:hAnsi="Times New Roman" w:cs="Times New Roman"/>
              </w:rPr>
            </w:pPr>
            <w:r w:rsidRPr="00E65B92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</w:tr>
      <w:tr w:rsidR="00E65B92" w:rsidRPr="00E65B92" w:rsidTr="00C47881">
        <w:trPr>
          <w:jc w:val="center"/>
        </w:trPr>
        <w:tc>
          <w:tcPr>
            <w:tcW w:w="703" w:type="pct"/>
          </w:tcPr>
          <w:p w:rsidR="00E62FFE" w:rsidRPr="00E65B92" w:rsidRDefault="00E62FFE" w:rsidP="00E62FFE">
            <w:pPr>
              <w:rPr>
                <w:rFonts w:ascii="Times New Roman" w:hAnsi="Times New Roman" w:cs="Times New Roman"/>
                <w:b/>
              </w:rPr>
            </w:pPr>
            <w:r w:rsidRPr="00E65B92">
              <w:rPr>
                <w:rFonts w:ascii="Times New Roman" w:hAnsi="Times New Roman" w:cs="Times New Roman"/>
              </w:rPr>
              <w:t>SATURDAY</w:t>
            </w:r>
          </w:p>
        </w:tc>
        <w:tc>
          <w:tcPr>
            <w:tcW w:w="4297" w:type="pct"/>
            <w:gridSpan w:val="8"/>
            <w:shd w:val="clear" w:color="auto" w:fill="D6E3BC" w:themeFill="accent3" w:themeFillTint="66"/>
          </w:tcPr>
          <w:p w:rsidR="00E62FFE" w:rsidRPr="00E65B92" w:rsidRDefault="00E62FFE" w:rsidP="00E62FF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E62FFE" w:rsidRPr="00E65B92" w:rsidRDefault="00E62FFE" w:rsidP="00E62FFE">
            <w:pPr>
              <w:jc w:val="center"/>
              <w:rPr>
                <w:rFonts w:ascii="Times New Roman" w:hAnsi="Times New Roman" w:cs="Times New Roman"/>
              </w:rPr>
            </w:pPr>
            <w:r w:rsidRPr="00E65B92">
              <w:rPr>
                <w:rFonts w:ascii="Times New Roman" w:hAnsi="Times New Roman" w:cs="Times New Roman"/>
                <w:sz w:val="18"/>
                <w:szCs w:val="18"/>
              </w:rPr>
              <w:t>REMEDIAL CLASSES, STUDENT MENTORING, INDUSTRIAL VISITS ETC. ON 1ST AND 3RD SATURDAYS OF EVERY MONTH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622"/>
        <w:tblW w:w="400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1"/>
        <w:gridCol w:w="4374"/>
        <w:gridCol w:w="4648"/>
      </w:tblGrid>
      <w:tr w:rsidR="009403D3" w:rsidRPr="00D119F9" w:rsidTr="00D47B6A">
        <w:tc>
          <w:tcPr>
            <w:tcW w:w="911" w:type="pct"/>
            <w:vAlign w:val="center"/>
          </w:tcPr>
          <w:p w:rsidR="009403D3" w:rsidRPr="00D119F9" w:rsidRDefault="009403D3" w:rsidP="00D47B6A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D119F9">
              <w:rPr>
                <w:rFonts w:ascii="Times New Roman" w:hAnsi="Times New Roman" w:cs="Times New Roman"/>
                <w:b/>
                <w:color w:val="000000"/>
              </w:rPr>
              <w:t>Sub. Code</w:t>
            </w:r>
          </w:p>
        </w:tc>
        <w:tc>
          <w:tcPr>
            <w:tcW w:w="1982" w:type="pct"/>
          </w:tcPr>
          <w:p w:rsidR="009403D3" w:rsidRPr="00D119F9" w:rsidRDefault="009403D3" w:rsidP="00D47B6A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2106" w:type="pct"/>
          </w:tcPr>
          <w:p w:rsidR="009403D3" w:rsidRPr="00D119F9" w:rsidRDefault="009403D3" w:rsidP="00D47B6A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9403D3" w:rsidRPr="00D119F9" w:rsidTr="00D47B6A">
        <w:tc>
          <w:tcPr>
            <w:tcW w:w="911" w:type="pct"/>
            <w:vAlign w:val="center"/>
          </w:tcPr>
          <w:p w:rsidR="009403D3" w:rsidRPr="00543824" w:rsidRDefault="003904D1" w:rsidP="00D47B6A">
            <w:pPr>
              <w:jc w:val="both"/>
              <w:rPr>
                <w:rFonts w:ascii="Times New Roman" w:hAnsi="Times New Roman" w:cs="Times New Roman"/>
              </w:rPr>
            </w:pPr>
            <w:r w:rsidRPr="003904D1">
              <w:rPr>
                <w:rFonts w:ascii="Times New Roman" w:hAnsi="Times New Roman" w:cs="Times New Roman"/>
              </w:rPr>
              <w:t>PPECE301</w:t>
            </w:r>
          </w:p>
        </w:tc>
        <w:tc>
          <w:tcPr>
            <w:tcW w:w="1982" w:type="pct"/>
          </w:tcPr>
          <w:p w:rsidR="009403D3" w:rsidRPr="00E360F5" w:rsidRDefault="003904D1" w:rsidP="00D47B6A">
            <w:pPr>
              <w:rPr>
                <w:rFonts w:ascii="Times New Roman" w:hAnsi="Times New Roman" w:cs="Times New Roman"/>
                <w:bCs/>
              </w:rPr>
            </w:pPr>
            <w:r w:rsidRPr="003904D1">
              <w:rPr>
                <w:rFonts w:ascii="Times New Roman" w:hAnsi="Times New Roman" w:cs="Times New Roman"/>
                <w:bCs/>
              </w:rPr>
              <w:t>Ground Water and Flow through Porous Media</w:t>
            </w:r>
          </w:p>
        </w:tc>
        <w:tc>
          <w:tcPr>
            <w:tcW w:w="2106" w:type="pct"/>
          </w:tcPr>
          <w:p w:rsidR="009403D3" w:rsidRPr="007B23C9" w:rsidRDefault="00A667CC" w:rsidP="00D47B6A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A667CC">
              <w:rPr>
                <w:rFonts w:ascii="Times New Roman" w:hAnsi="Times New Roman" w:cs="Times New Roman"/>
                <w:bCs/>
              </w:rPr>
              <w:t>Dr.</w:t>
            </w:r>
            <w:proofErr w:type="spellEnd"/>
            <w:r w:rsidRPr="00A667CC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A667CC">
              <w:rPr>
                <w:rFonts w:ascii="Times New Roman" w:hAnsi="Times New Roman" w:cs="Times New Roman"/>
                <w:bCs/>
              </w:rPr>
              <w:t>Kirtimayee</w:t>
            </w:r>
            <w:proofErr w:type="spellEnd"/>
            <w:r w:rsidRPr="00A667CC">
              <w:rPr>
                <w:rFonts w:ascii="Times New Roman" w:hAnsi="Times New Roman" w:cs="Times New Roman"/>
                <w:bCs/>
              </w:rPr>
              <w:t xml:space="preserve">  </w:t>
            </w:r>
          </w:p>
        </w:tc>
      </w:tr>
      <w:tr w:rsidR="003904D1" w:rsidRPr="00D119F9" w:rsidTr="00D47B6A">
        <w:tc>
          <w:tcPr>
            <w:tcW w:w="911" w:type="pct"/>
            <w:vAlign w:val="center"/>
          </w:tcPr>
          <w:p w:rsidR="003904D1" w:rsidRPr="00543824" w:rsidRDefault="003904D1" w:rsidP="00D47B6A">
            <w:pPr>
              <w:rPr>
                <w:rFonts w:ascii="Times New Roman" w:hAnsi="Times New Roman" w:cs="Times New Roman"/>
                <w:lang w:bidi="hi-IN"/>
              </w:rPr>
            </w:pPr>
            <w:r w:rsidRPr="003B5550">
              <w:rPr>
                <w:rFonts w:ascii="Times New Roman" w:hAnsi="Times New Roman" w:cs="Times New Roman"/>
                <w:lang w:bidi="hi-IN"/>
              </w:rPr>
              <w:t>POEMH302</w:t>
            </w:r>
          </w:p>
        </w:tc>
        <w:tc>
          <w:tcPr>
            <w:tcW w:w="1982" w:type="pct"/>
          </w:tcPr>
          <w:p w:rsidR="003904D1" w:rsidRPr="00E360F5" w:rsidRDefault="003904D1" w:rsidP="00D47B6A">
            <w:pPr>
              <w:rPr>
                <w:rFonts w:ascii="Times New Roman" w:hAnsi="Times New Roman" w:cs="Times New Roman"/>
                <w:bCs/>
              </w:rPr>
            </w:pPr>
            <w:r w:rsidRPr="003A1A3D">
              <w:rPr>
                <w:rFonts w:ascii="Times New Roman" w:hAnsi="Times New Roman" w:cs="Times New Roman"/>
                <w:bCs/>
              </w:rPr>
              <w:t>Modelling and Simulation Techniques</w:t>
            </w:r>
          </w:p>
        </w:tc>
        <w:tc>
          <w:tcPr>
            <w:tcW w:w="2106" w:type="pct"/>
          </w:tcPr>
          <w:p w:rsidR="003904D1" w:rsidRPr="00E360F5" w:rsidRDefault="003904D1" w:rsidP="00D47B6A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>M&amp;H Dept.</w:t>
            </w:r>
          </w:p>
        </w:tc>
      </w:tr>
      <w:tr w:rsidR="003904D1" w:rsidRPr="00D119F9" w:rsidTr="00D47B6A">
        <w:tc>
          <w:tcPr>
            <w:tcW w:w="911" w:type="pct"/>
            <w:vAlign w:val="center"/>
          </w:tcPr>
          <w:p w:rsidR="003904D1" w:rsidRPr="00543824" w:rsidRDefault="003904D1" w:rsidP="00D47B6A">
            <w:pPr>
              <w:rPr>
                <w:rFonts w:ascii="Times New Roman" w:hAnsi="Times New Roman" w:cs="Times New Roman"/>
                <w:lang w:bidi="hi-IN"/>
              </w:rPr>
            </w:pPr>
            <w:r w:rsidRPr="003B5550">
              <w:rPr>
                <w:rFonts w:ascii="Times New Roman" w:hAnsi="Times New Roman" w:cs="Times New Roman"/>
                <w:lang w:bidi="hi-IN"/>
              </w:rPr>
              <w:t>PPRCE301</w:t>
            </w:r>
          </w:p>
        </w:tc>
        <w:tc>
          <w:tcPr>
            <w:tcW w:w="1982" w:type="pct"/>
          </w:tcPr>
          <w:p w:rsidR="003904D1" w:rsidRPr="00E360F5" w:rsidRDefault="003904D1" w:rsidP="00D47B6A">
            <w:pPr>
              <w:rPr>
                <w:rFonts w:ascii="Times New Roman" w:hAnsi="Times New Roman" w:cs="Times New Roman"/>
                <w:bCs/>
              </w:rPr>
            </w:pPr>
            <w:r w:rsidRPr="003B5550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  <w:tc>
          <w:tcPr>
            <w:tcW w:w="2106" w:type="pct"/>
          </w:tcPr>
          <w:p w:rsidR="003904D1" w:rsidRPr="00E360F5" w:rsidRDefault="003904D1" w:rsidP="00D47B6A">
            <w:pPr>
              <w:rPr>
                <w:rFonts w:ascii="Times New Roman" w:hAnsi="Times New Roman" w:cs="Times New Roman"/>
                <w:bCs/>
              </w:rPr>
            </w:pPr>
          </w:p>
        </w:tc>
      </w:tr>
    </w:tbl>
    <w:p w:rsidR="009403D3" w:rsidRDefault="009403D3" w:rsidP="009403D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E63C69" w:rsidRDefault="00E63C69" w:rsidP="009403D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E63C69" w:rsidRDefault="00E63C69" w:rsidP="009403D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E63C69" w:rsidRDefault="00E63C69" w:rsidP="009403D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9403D3" w:rsidRDefault="009403D3" w:rsidP="009403D3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6D0CC7" w:rsidRDefault="006D0CC7" w:rsidP="009403D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AC03E2" w:rsidRDefault="00AC03E2" w:rsidP="009403D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AC03E2" w:rsidRDefault="00AC03E2" w:rsidP="009403D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AC03E2" w:rsidRDefault="00AC03E2" w:rsidP="009403D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AC03E2" w:rsidRDefault="00AC03E2" w:rsidP="009403D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6D0CC7" w:rsidRDefault="006D0CC7" w:rsidP="009403D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9403D3" w:rsidRDefault="009403D3" w:rsidP="009403D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IME TABLE FOR</w:t>
      </w:r>
      <w:r w:rsidR="00DC4C79">
        <w:rPr>
          <w:rFonts w:ascii="Times New Roman" w:hAnsi="Times New Roman" w:cs="Times New Roman"/>
          <w:b/>
          <w:sz w:val="24"/>
          <w:szCs w:val="24"/>
          <w:u w:val="single"/>
        </w:rPr>
        <w:t>THIRD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SEMESTER M. 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 xml:space="preserve">TECH </w:t>
      </w:r>
      <w:r w:rsidRPr="004977B3">
        <w:rPr>
          <w:rFonts w:ascii="Times New Roman" w:hAnsi="Times New Roman" w:cs="Times New Roman"/>
          <w:b/>
          <w:sz w:val="24"/>
          <w:szCs w:val="24"/>
          <w:u w:val="single"/>
        </w:rPr>
        <w:t>(</w:t>
      </w:r>
      <w:r w:rsidRPr="004977B3">
        <w:rPr>
          <w:rFonts w:ascii="Times New Roman" w:hAnsi="Times New Roman" w:cs="Times New Roman"/>
          <w:b/>
          <w:sz w:val="28"/>
          <w:szCs w:val="28"/>
          <w:u w:val="single"/>
        </w:rPr>
        <w:t xml:space="preserve">Water Resources </w:t>
      </w:r>
      <w:proofErr w:type="gramStart"/>
      <w:r w:rsidRPr="004977B3">
        <w:rPr>
          <w:rFonts w:ascii="Times New Roman" w:hAnsi="Times New Roman" w:cs="Times New Roman"/>
          <w:b/>
          <w:sz w:val="28"/>
          <w:szCs w:val="28"/>
          <w:u w:val="single"/>
        </w:rPr>
        <w:t>Engineering</w:t>
      </w:r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>)FOR</w:t>
      </w:r>
      <w:proofErr w:type="gramEnd"/>
      <w:r w:rsidRPr="00A43233">
        <w:rPr>
          <w:rFonts w:ascii="Times New Roman" w:hAnsi="Times New Roman" w:cs="Times New Roman"/>
          <w:b/>
          <w:sz w:val="24"/>
          <w:szCs w:val="24"/>
          <w:u w:val="single"/>
        </w:rPr>
        <w:t xml:space="preserve"> THE SESSION 202</w:t>
      </w:r>
      <w:r w:rsidR="009C2801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-2</w:t>
      </w:r>
      <w:r w:rsidR="009C2801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</w:p>
    <w:p w:rsidR="0018739D" w:rsidRPr="008A05B4" w:rsidRDefault="0018739D" w:rsidP="0018739D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25.08.2023</w:t>
      </w:r>
    </w:p>
    <w:tbl>
      <w:tblPr>
        <w:tblStyle w:val="TableGrid"/>
        <w:tblW w:w="14103" w:type="dxa"/>
        <w:jc w:val="center"/>
        <w:tblLook w:val="04A0" w:firstRow="1" w:lastRow="0" w:firstColumn="1" w:lastColumn="0" w:noHBand="0" w:noVBand="1"/>
      </w:tblPr>
      <w:tblGrid>
        <w:gridCol w:w="1735"/>
        <w:gridCol w:w="1335"/>
        <w:gridCol w:w="1363"/>
        <w:gridCol w:w="1127"/>
        <w:gridCol w:w="1097"/>
        <w:gridCol w:w="2189"/>
        <w:gridCol w:w="1970"/>
        <w:gridCol w:w="1469"/>
        <w:gridCol w:w="1818"/>
      </w:tblGrid>
      <w:tr w:rsidR="005B0EE4" w:rsidRPr="005B0EE4" w:rsidTr="00B51475">
        <w:trPr>
          <w:jc w:val="center"/>
        </w:trPr>
        <w:tc>
          <w:tcPr>
            <w:tcW w:w="1735" w:type="dxa"/>
          </w:tcPr>
          <w:p w:rsidR="00693FE5" w:rsidRPr="005B0EE4" w:rsidRDefault="00693FE5" w:rsidP="00693FE5">
            <w:pPr>
              <w:rPr>
                <w:rFonts w:ascii="Times New Roman" w:hAnsi="Times New Roman" w:cs="Times New Roman"/>
                <w:b/>
              </w:rPr>
            </w:pPr>
            <w:r w:rsidRPr="005B0EE4">
              <w:rPr>
                <w:rFonts w:ascii="Times New Roman" w:hAnsi="Times New Roman" w:cs="Times New Roman"/>
                <w:b/>
              </w:rPr>
              <w:t>DAY/TIME</w:t>
            </w:r>
          </w:p>
        </w:tc>
        <w:tc>
          <w:tcPr>
            <w:tcW w:w="1335" w:type="dxa"/>
            <w:vAlign w:val="center"/>
          </w:tcPr>
          <w:p w:rsidR="00693FE5" w:rsidRPr="005B0EE4" w:rsidRDefault="00693FE5" w:rsidP="00693FE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0EE4">
              <w:rPr>
                <w:rFonts w:ascii="Times New Roman" w:hAnsi="Times New Roman" w:cs="Times New Roman"/>
                <w:b/>
              </w:rPr>
              <w:t>9 -10 AM</w:t>
            </w:r>
          </w:p>
        </w:tc>
        <w:tc>
          <w:tcPr>
            <w:tcW w:w="1363" w:type="dxa"/>
            <w:vAlign w:val="center"/>
          </w:tcPr>
          <w:p w:rsidR="00693FE5" w:rsidRPr="005B0EE4" w:rsidRDefault="00693FE5" w:rsidP="00693FE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B0EE4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127" w:type="dxa"/>
            <w:vAlign w:val="center"/>
          </w:tcPr>
          <w:p w:rsidR="00693FE5" w:rsidRPr="005B0EE4" w:rsidRDefault="00693FE5" w:rsidP="00693FE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B0EE4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097" w:type="dxa"/>
            <w:vAlign w:val="center"/>
          </w:tcPr>
          <w:p w:rsidR="00693FE5" w:rsidRPr="00E65B92" w:rsidRDefault="00693FE5" w:rsidP="00693FE5">
            <w:pPr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E65B92">
              <w:rPr>
                <w:rFonts w:ascii="Times New Roman" w:hAnsi="Times New Roman" w:cs="Times New Roman"/>
                <w:b/>
                <w:highlight w:val="yellow"/>
              </w:rPr>
              <w:t>12-1 PM</w:t>
            </w:r>
          </w:p>
        </w:tc>
        <w:tc>
          <w:tcPr>
            <w:tcW w:w="2189" w:type="dxa"/>
            <w:vAlign w:val="center"/>
          </w:tcPr>
          <w:p w:rsidR="00693FE5" w:rsidRPr="005B0EE4" w:rsidRDefault="00693FE5" w:rsidP="00693FE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B0EE4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970" w:type="dxa"/>
            <w:vAlign w:val="center"/>
          </w:tcPr>
          <w:p w:rsidR="00693FE5" w:rsidRPr="005B0EE4" w:rsidRDefault="00693FE5" w:rsidP="00693FE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B0EE4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469" w:type="dxa"/>
            <w:vAlign w:val="center"/>
          </w:tcPr>
          <w:p w:rsidR="00693FE5" w:rsidRPr="005B0EE4" w:rsidRDefault="00693FE5" w:rsidP="00693FE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B0EE4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818" w:type="dxa"/>
            <w:vAlign w:val="center"/>
          </w:tcPr>
          <w:p w:rsidR="00693FE5" w:rsidRPr="005B0EE4" w:rsidRDefault="00693FE5" w:rsidP="00693FE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B0EE4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5B0EE4" w:rsidRPr="005B0EE4" w:rsidTr="00B51475">
        <w:trPr>
          <w:jc w:val="center"/>
        </w:trPr>
        <w:tc>
          <w:tcPr>
            <w:tcW w:w="1735" w:type="dxa"/>
            <w:vAlign w:val="center"/>
          </w:tcPr>
          <w:p w:rsidR="00B33254" w:rsidRPr="005B0EE4" w:rsidRDefault="00B33254" w:rsidP="00B33254">
            <w:pPr>
              <w:rPr>
                <w:rFonts w:ascii="Times New Roman" w:hAnsi="Times New Roman" w:cs="Times New Roman"/>
              </w:rPr>
            </w:pPr>
            <w:r w:rsidRPr="005B0EE4"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3825" w:type="dxa"/>
            <w:gridSpan w:val="3"/>
          </w:tcPr>
          <w:p w:rsidR="00B33254" w:rsidRPr="005B0EE4" w:rsidRDefault="00B33254" w:rsidP="00B33254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B0EE4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  <w:tc>
          <w:tcPr>
            <w:tcW w:w="1097" w:type="dxa"/>
            <w:vMerge w:val="restart"/>
            <w:tcBorders>
              <w:right w:val="single" w:sz="4" w:space="0" w:color="auto"/>
            </w:tcBorders>
            <w:shd w:val="clear" w:color="auto" w:fill="FFC000"/>
          </w:tcPr>
          <w:p w:rsidR="00B33254" w:rsidRPr="00E65B92" w:rsidRDefault="00B33254" w:rsidP="00B33254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E65B92">
              <w:rPr>
                <w:rFonts w:ascii="Times New Roman" w:hAnsi="Times New Roman" w:cs="Times New Roman"/>
                <w:highlight w:val="yellow"/>
              </w:rPr>
              <w:t>B</w:t>
            </w:r>
          </w:p>
          <w:p w:rsidR="00B33254" w:rsidRPr="00E65B92" w:rsidRDefault="00B33254" w:rsidP="00B33254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E65B92">
              <w:rPr>
                <w:rFonts w:ascii="Times New Roman" w:hAnsi="Times New Roman" w:cs="Times New Roman"/>
                <w:highlight w:val="yellow"/>
              </w:rPr>
              <w:t>R</w:t>
            </w:r>
          </w:p>
          <w:p w:rsidR="00B33254" w:rsidRPr="00E65B92" w:rsidRDefault="00B33254" w:rsidP="00B33254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E65B92">
              <w:rPr>
                <w:rFonts w:ascii="Times New Roman" w:hAnsi="Times New Roman" w:cs="Times New Roman"/>
                <w:highlight w:val="yellow"/>
              </w:rPr>
              <w:t>E</w:t>
            </w:r>
          </w:p>
          <w:p w:rsidR="00B33254" w:rsidRPr="00E65B92" w:rsidRDefault="00B33254" w:rsidP="00B33254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E65B92">
              <w:rPr>
                <w:rFonts w:ascii="Times New Roman" w:hAnsi="Times New Roman" w:cs="Times New Roman"/>
                <w:highlight w:val="yellow"/>
              </w:rPr>
              <w:t>A</w:t>
            </w:r>
          </w:p>
          <w:p w:rsidR="00B33254" w:rsidRPr="00E65B92" w:rsidRDefault="00B33254" w:rsidP="00B33254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E65B92">
              <w:rPr>
                <w:rFonts w:ascii="Times New Roman" w:hAnsi="Times New Roman" w:cs="Times New Roman"/>
                <w:highlight w:val="yellow"/>
              </w:rPr>
              <w:t>K</w:t>
            </w:r>
          </w:p>
        </w:tc>
        <w:tc>
          <w:tcPr>
            <w:tcW w:w="2189" w:type="dxa"/>
            <w:tcBorders>
              <w:left w:val="single" w:sz="4" w:space="0" w:color="auto"/>
              <w:right w:val="single" w:sz="4" w:space="0" w:color="auto"/>
            </w:tcBorders>
          </w:tcPr>
          <w:p w:rsidR="00B33254" w:rsidRPr="005B0EE4" w:rsidRDefault="00B33254" w:rsidP="00B3325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B0EE4">
              <w:rPr>
                <w:rFonts w:ascii="Times New Roman" w:hAnsi="Times New Roman" w:cs="Times New Roman"/>
              </w:rPr>
              <w:t>M&amp;ST</w:t>
            </w:r>
          </w:p>
          <w:p w:rsidR="00B33254" w:rsidRPr="005B0EE4" w:rsidRDefault="00B33254" w:rsidP="00B3325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B0EE4"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1970" w:type="dxa"/>
            <w:tcBorders>
              <w:left w:val="single" w:sz="4" w:space="0" w:color="auto"/>
            </w:tcBorders>
          </w:tcPr>
          <w:p w:rsidR="00B33254" w:rsidRPr="005B0EE4" w:rsidRDefault="00B33254" w:rsidP="00B3325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B0EE4">
              <w:rPr>
                <w:rFonts w:ascii="Times New Roman" w:hAnsi="Times New Roman" w:cs="Times New Roman"/>
              </w:rPr>
              <w:t>M&amp;ST</w:t>
            </w:r>
          </w:p>
          <w:p w:rsidR="00B33254" w:rsidRPr="005B0EE4" w:rsidRDefault="00B33254" w:rsidP="00B3325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B0EE4"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3287" w:type="dxa"/>
            <w:gridSpan w:val="2"/>
          </w:tcPr>
          <w:p w:rsidR="00B33254" w:rsidRPr="005B0EE4" w:rsidRDefault="00B33254" w:rsidP="00B33254">
            <w:pPr>
              <w:rPr>
                <w:rFonts w:ascii="Times New Roman" w:hAnsi="Times New Roman" w:cs="Times New Roman"/>
                <w:bCs/>
              </w:rPr>
            </w:pPr>
            <w:r w:rsidRPr="005B0EE4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</w:tr>
      <w:tr w:rsidR="005B0EE4" w:rsidRPr="005B0EE4" w:rsidTr="00B51475">
        <w:trPr>
          <w:jc w:val="center"/>
        </w:trPr>
        <w:tc>
          <w:tcPr>
            <w:tcW w:w="1735" w:type="dxa"/>
            <w:vAlign w:val="center"/>
          </w:tcPr>
          <w:p w:rsidR="00B33254" w:rsidRPr="005B0EE4" w:rsidRDefault="00B33254" w:rsidP="00B33254">
            <w:pPr>
              <w:rPr>
                <w:rFonts w:ascii="Times New Roman" w:hAnsi="Times New Roman" w:cs="Times New Roman"/>
              </w:rPr>
            </w:pPr>
            <w:r w:rsidRPr="005B0EE4">
              <w:rPr>
                <w:rFonts w:ascii="Times New Roman" w:hAnsi="Times New Roman" w:cs="Times New Roman"/>
              </w:rPr>
              <w:t>TUESDAY</w:t>
            </w: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B33254" w:rsidRPr="005B0EE4" w:rsidRDefault="00B33254" w:rsidP="00B3325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3" w:type="dxa"/>
            <w:tcBorders>
              <w:left w:val="single" w:sz="4" w:space="0" w:color="auto"/>
              <w:right w:val="single" w:sz="4" w:space="0" w:color="auto"/>
            </w:tcBorders>
          </w:tcPr>
          <w:p w:rsidR="00B33254" w:rsidRPr="005B0EE4" w:rsidRDefault="00B33254" w:rsidP="00B33254">
            <w:pPr>
              <w:jc w:val="center"/>
              <w:rPr>
                <w:rFonts w:ascii="Times New Roman" w:hAnsi="Times New Roman" w:cs="Times New Roman"/>
              </w:rPr>
            </w:pPr>
            <w:r w:rsidRPr="005B0EE4">
              <w:rPr>
                <w:rFonts w:ascii="Times New Roman" w:hAnsi="Times New Roman"/>
                <w:sz w:val="24"/>
                <w:szCs w:val="24"/>
                <w:lang w:bidi="hi-IN"/>
              </w:rPr>
              <w:t>FEWRE (D206)</w:t>
            </w:r>
          </w:p>
        </w:tc>
        <w:tc>
          <w:tcPr>
            <w:tcW w:w="1127" w:type="dxa"/>
            <w:tcBorders>
              <w:left w:val="single" w:sz="4" w:space="0" w:color="auto"/>
            </w:tcBorders>
          </w:tcPr>
          <w:p w:rsidR="00B33254" w:rsidRPr="005B0EE4" w:rsidRDefault="00B33254" w:rsidP="00B3325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7" w:type="dxa"/>
            <w:vMerge/>
            <w:tcBorders>
              <w:right w:val="single" w:sz="4" w:space="0" w:color="auto"/>
            </w:tcBorders>
            <w:shd w:val="clear" w:color="auto" w:fill="FFC000"/>
          </w:tcPr>
          <w:p w:rsidR="00B33254" w:rsidRPr="005B0EE4" w:rsidRDefault="00B33254" w:rsidP="00B332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446" w:type="dxa"/>
            <w:gridSpan w:val="4"/>
            <w:tcBorders>
              <w:left w:val="single" w:sz="4" w:space="0" w:color="auto"/>
            </w:tcBorders>
          </w:tcPr>
          <w:p w:rsidR="00B33254" w:rsidRPr="005B0EE4" w:rsidRDefault="00B33254" w:rsidP="00B33254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B0EE4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</w:tr>
      <w:tr w:rsidR="005B0EE4" w:rsidRPr="005B0EE4" w:rsidTr="00B51475">
        <w:trPr>
          <w:jc w:val="center"/>
        </w:trPr>
        <w:tc>
          <w:tcPr>
            <w:tcW w:w="1735" w:type="dxa"/>
            <w:vAlign w:val="center"/>
          </w:tcPr>
          <w:p w:rsidR="00B33254" w:rsidRPr="005B0EE4" w:rsidRDefault="00B33254" w:rsidP="00B33254">
            <w:pPr>
              <w:rPr>
                <w:rFonts w:ascii="Times New Roman" w:hAnsi="Times New Roman" w:cs="Times New Roman"/>
              </w:rPr>
            </w:pPr>
            <w:r w:rsidRPr="005B0EE4"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3825" w:type="dxa"/>
            <w:gridSpan w:val="3"/>
          </w:tcPr>
          <w:p w:rsidR="00B33254" w:rsidRPr="005B0EE4" w:rsidRDefault="00B33254" w:rsidP="00B33254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B0EE4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  <w:tc>
          <w:tcPr>
            <w:tcW w:w="1097" w:type="dxa"/>
            <w:vMerge/>
            <w:tcBorders>
              <w:right w:val="single" w:sz="4" w:space="0" w:color="auto"/>
            </w:tcBorders>
            <w:shd w:val="clear" w:color="auto" w:fill="FFC000"/>
          </w:tcPr>
          <w:p w:rsidR="00B33254" w:rsidRPr="005B0EE4" w:rsidRDefault="00B33254" w:rsidP="00B33254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  <w:tc>
          <w:tcPr>
            <w:tcW w:w="218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33254" w:rsidRPr="005B0EE4" w:rsidRDefault="00B33254" w:rsidP="00B33254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  <w:tc>
          <w:tcPr>
            <w:tcW w:w="19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33254" w:rsidRPr="005B0EE4" w:rsidRDefault="00B33254" w:rsidP="00B33254">
            <w:pPr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B0EE4">
              <w:rPr>
                <w:rFonts w:ascii="Times New Roman" w:hAnsi="Times New Roman"/>
                <w:sz w:val="24"/>
                <w:szCs w:val="24"/>
                <w:lang w:bidi="hi-IN"/>
              </w:rPr>
              <w:t>FEWRE (D206)</w:t>
            </w:r>
          </w:p>
        </w:tc>
        <w:tc>
          <w:tcPr>
            <w:tcW w:w="3287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B33254" w:rsidRPr="005B0EE4" w:rsidRDefault="00B33254" w:rsidP="00B33254">
            <w:pPr>
              <w:rPr>
                <w:rFonts w:ascii="Times New Roman" w:hAnsi="Times New Roman" w:cs="Times New Roman"/>
                <w:bCs/>
              </w:rPr>
            </w:pPr>
            <w:r w:rsidRPr="005B0EE4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</w:tr>
      <w:tr w:rsidR="005B0EE4" w:rsidRPr="005B0EE4" w:rsidTr="00B51475">
        <w:trPr>
          <w:jc w:val="center"/>
        </w:trPr>
        <w:tc>
          <w:tcPr>
            <w:tcW w:w="1735" w:type="dxa"/>
            <w:vAlign w:val="center"/>
          </w:tcPr>
          <w:p w:rsidR="00B33254" w:rsidRPr="005B0EE4" w:rsidRDefault="00B33254" w:rsidP="00B33254">
            <w:pPr>
              <w:rPr>
                <w:rFonts w:ascii="Times New Roman" w:hAnsi="Times New Roman" w:cs="Times New Roman"/>
              </w:rPr>
            </w:pPr>
            <w:r w:rsidRPr="005B0EE4"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1335" w:type="dxa"/>
            <w:tcBorders>
              <w:right w:val="single" w:sz="4" w:space="0" w:color="auto"/>
            </w:tcBorders>
          </w:tcPr>
          <w:p w:rsidR="00B33254" w:rsidRPr="005B0EE4" w:rsidRDefault="00B33254" w:rsidP="00B3325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3" w:type="dxa"/>
            <w:tcBorders>
              <w:right w:val="single" w:sz="4" w:space="0" w:color="auto"/>
            </w:tcBorders>
          </w:tcPr>
          <w:p w:rsidR="00B33254" w:rsidRPr="005B0EE4" w:rsidRDefault="00B33254" w:rsidP="00B33254">
            <w:pPr>
              <w:jc w:val="center"/>
              <w:rPr>
                <w:rFonts w:ascii="Times New Roman" w:hAnsi="Times New Roman" w:cs="Times New Roman"/>
              </w:rPr>
            </w:pPr>
            <w:r w:rsidRPr="005B0EE4">
              <w:rPr>
                <w:rFonts w:ascii="Times New Roman" w:hAnsi="Times New Roman"/>
                <w:sz w:val="24"/>
                <w:szCs w:val="24"/>
                <w:lang w:bidi="hi-IN"/>
              </w:rPr>
              <w:t>FEWRE (D206)</w:t>
            </w:r>
          </w:p>
        </w:tc>
        <w:tc>
          <w:tcPr>
            <w:tcW w:w="1127" w:type="dxa"/>
            <w:tcBorders>
              <w:left w:val="single" w:sz="4" w:space="0" w:color="auto"/>
            </w:tcBorders>
          </w:tcPr>
          <w:p w:rsidR="00B33254" w:rsidRPr="005B0EE4" w:rsidRDefault="00B33254" w:rsidP="00B3325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7" w:type="dxa"/>
            <w:vMerge/>
            <w:tcBorders>
              <w:right w:val="single" w:sz="4" w:space="0" w:color="auto"/>
            </w:tcBorders>
            <w:shd w:val="clear" w:color="auto" w:fill="FFC000"/>
          </w:tcPr>
          <w:p w:rsidR="00B33254" w:rsidRPr="005B0EE4" w:rsidRDefault="00B33254" w:rsidP="00B332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33254" w:rsidRPr="005B0EE4" w:rsidRDefault="00B33254" w:rsidP="00B3325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B0EE4">
              <w:rPr>
                <w:rFonts w:ascii="Times New Roman" w:hAnsi="Times New Roman" w:cs="Times New Roman"/>
              </w:rPr>
              <w:t>M&amp;ST</w:t>
            </w:r>
          </w:p>
          <w:p w:rsidR="00B33254" w:rsidRPr="005B0EE4" w:rsidRDefault="00B33254" w:rsidP="00B3325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B0EE4">
              <w:rPr>
                <w:rFonts w:ascii="Times New Roman" w:hAnsi="Times New Roman" w:cs="Times New Roman"/>
              </w:rPr>
              <w:t>(D 206)</w:t>
            </w:r>
          </w:p>
        </w:tc>
        <w:tc>
          <w:tcPr>
            <w:tcW w:w="5257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:rsidR="00B33254" w:rsidRPr="005B0EE4" w:rsidRDefault="00B33254" w:rsidP="00B33254">
            <w:pPr>
              <w:rPr>
                <w:rFonts w:ascii="Times New Roman" w:hAnsi="Times New Roman" w:cs="Times New Roman"/>
                <w:bCs/>
              </w:rPr>
            </w:pPr>
            <w:r w:rsidRPr="005B0EE4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</w:tr>
      <w:tr w:rsidR="005B0EE4" w:rsidRPr="005B0EE4" w:rsidTr="00B51475">
        <w:trPr>
          <w:jc w:val="center"/>
        </w:trPr>
        <w:tc>
          <w:tcPr>
            <w:tcW w:w="1735" w:type="dxa"/>
            <w:vAlign w:val="center"/>
          </w:tcPr>
          <w:p w:rsidR="00B33254" w:rsidRPr="005B0EE4" w:rsidRDefault="00B33254" w:rsidP="00B33254">
            <w:pPr>
              <w:rPr>
                <w:rFonts w:ascii="Times New Roman" w:hAnsi="Times New Roman" w:cs="Times New Roman"/>
              </w:rPr>
            </w:pPr>
            <w:r w:rsidRPr="005B0EE4"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3825" w:type="dxa"/>
            <w:gridSpan w:val="3"/>
          </w:tcPr>
          <w:p w:rsidR="00B33254" w:rsidRPr="005B0EE4" w:rsidRDefault="00B33254" w:rsidP="00B5147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B0EE4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  <w:tc>
          <w:tcPr>
            <w:tcW w:w="1097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B33254" w:rsidRPr="005B0EE4" w:rsidRDefault="00B33254" w:rsidP="00B332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446" w:type="dxa"/>
            <w:gridSpan w:val="4"/>
            <w:tcBorders>
              <w:left w:val="single" w:sz="4" w:space="0" w:color="auto"/>
            </w:tcBorders>
          </w:tcPr>
          <w:p w:rsidR="00B33254" w:rsidRPr="005B0EE4" w:rsidRDefault="00B33254" w:rsidP="00B33254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5B0EE4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</w:tr>
      <w:tr w:rsidR="005B0EE4" w:rsidRPr="005B0EE4" w:rsidTr="00B51475">
        <w:trPr>
          <w:trHeight w:val="363"/>
          <w:jc w:val="center"/>
        </w:trPr>
        <w:tc>
          <w:tcPr>
            <w:tcW w:w="1735" w:type="dxa"/>
          </w:tcPr>
          <w:p w:rsidR="00B33254" w:rsidRPr="005B0EE4" w:rsidRDefault="00B33254" w:rsidP="00B33254">
            <w:pPr>
              <w:rPr>
                <w:rFonts w:ascii="Times New Roman" w:hAnsi="Times New Roman" w:cs="Times New Roman"/>
                <w:b/>
              </w:rPr>
            </w:pPr>
            <w:r w:rsidRPr="005B0EE4">
              <w:rPr>
                <w:rFonts w:ascii="Times New Roman" w:hAnsi="Times New Roman" w:cs="Times New Roman"/>
              </w:rPr>
              <w:t>SATURDAY</w:t>
            </w:r>
          </w:p>
        </w:tc>
        <w:tc>
          <w:tcPr>
            <w:tcW w:w="12368" w:type="dxa"/>
            <w:gridSpan w:val="8"/>
            <w:shd w:val="clear" w:color="auto" w:fill="D6E3BC" w:themeFill="accent3" w:themeFillTint="66"/>
          </w:tcPr>
          <w:p w:rsidR="00B33254" w:rsidRPr="005B0EE4" w:rsidRDefault="00B33254" w:rsidP="00B3325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33254" w:rsidRPr="005B0EE4" w:rsidRDefault="00B33254" w:rsidP="00B33254">
            <w:pPr>
              <w:jc w:val="center"/>
              <w:rPr>
                <w:rFonts w:ascii="Times New Roman" w:hAnsi="Times New Roman" w:cs="Times New Roman"/>
              </w:rPr>
            </w:pPr>
            <w:r w:rsidRPr="005B0EE4">
              <w:rPr>
                <w:rFonts w:ascii="Times New Roman" w:hAnsi="Times New Roman" w:cs="Times New Roman"/>
                <w:sz w:val="18"/>
                <w:szCs w:val="18"/>
              </w:rPr>
              <w:t>REMEDIAL CLASSES, STUDENT MENTORING, INDUSTRIAL VISITS ETC. ON 1ST AND 3RD SATURDAYS OF EVERY MONTH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744"/>
        <w:tblW w:w="97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3993"/>
        <w:gridCol w:w="4117"/>
      </w:tblGrid>
      <w:tr w:rsidR="009403D3" w:rsidRPr="00D119F9" w:rsidTr="005B0EE4">
        <w:tc>
          <w:tcPr>
            <w:tcW w:w="1668" w:type="dxa"/>
            <w:vAlign w:val="center"/>
          </w:tcPr>
          <w:p w:rsidR="009403D3" w:rsidRPr="00D119F9" w:rsidRDefault="009403D3" w:rsidP="005B0EE4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D119F9">
              <w:rPr>
                <w:rFonts w:ascii="Times New Roman" w:hAnsi="Times New Roman" w:cs="Times New Roman"/>
                <w:b/>
                <w:color w:val="000000"/>
              </w:rPr>
              <w:t>Sub. Code</w:t>
            </w:r>
          </w:p>
        </w:tc>
        <w:tc>
          <w:tcPr>
            <w:tcW w:w="3993" w:type="dxa"/>
          </w:tcPr>
          <w:p w:rsidR="009403D3" w:rsidRPr="00D119F9" w:rsidRDefault="009403D3" w:rsidP="005B0EE4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4117" w:type="dxa"/>
          </w:tcPr>
          <w:p w:rsidR="009403D3" w:rsidRPr="00D119F9" w:rsidRDefault="009403D3" w:rsidP="005B0EE4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9403D3" w:rsidRPr="00D119F9" w:rsidTr="005B0EE4">
        <w:tc>
          <w:tcPr>
            <w:tcW w:w="1668" w:type="dxa"/>
            <w:vAlign w:val="center"/>
          </w:tcPr>
          <w:p w:rsidR="009403D3" w:rsidRPr="00543824" w:rsidRDefault="00416CB5" w:rsidP="005B0EE4">
            <w:pPr>
              <w:jc w:val="center"/>
              <w:rPr>
                <w:rFonts w:ascii="Times New Roman" w:hAnsi="Times New Roman" w:cs="Times New Roman"/>
                <w:lang w:bidi="hi-IN"/>
              </w:rPr>
            </w:pPr>
            <w:r w:rsidRPr="00416CB5">
              <w:rPr>
                <w:rFonts w:ascii="Times New Roman" w:hAnsi="Times New Roman" w:cs="Times New Roman"/>
                <w:lang w:bidi="hi-IN"/>
              </w:rPr>
              <w:t>PPECE308</w:t>
            </w:r>
          </w:p>
        </w:tc>
        <w:tc>
          <w:tcPr>
            <w:tcW w:w="3993" w:type="dxa"/>
          </w:tcPr>
          <w:p w:rsidR="009403D3" w:rsidRPr="00E360F5" w:rsidRDefault="00416CB5" w:rsidP="005B0EE4">
            <w:pPr>
              <w:rPr>
                <w:rFonts w:ascii="Times New Roman" w:hAnsi="Times New Roman" w:cs="Times New Roman"/>
                <w:bCs/>
              </w:rPr>
            </w:pPr>
            <w:r w:rsidRPr="00416CB5">
              <w:rPr>
                <w:rFonts w:ascii="Times New Roman" w:hAnsi="Times New Roman" w:cs="Times New Roman"/>
                <w:bCs/>
              </w:rPr>
              <w:t>Finite Elements in Water Resources Engineering</w:t>
            </w:r>
          </w:p>
        </w:tc>
        <w:tc>
          <w:tcPr>
            <w:tcW w:w="4117" w:type="dxa"/>
          </w:tcPr>
          <w:p w:rsidR="009403D3" w:rsidRPr="00B31D50" w:rsidRDefault="00A667CC" w:rsidP="005B0EE4">
            <w:pPr>
              <w:pStyle w:val="NoSpacing"/>
              <w:rPr>
                <w:rFonts w:ascii="Times New Roman" w:hAnsi="Times New Roman" w:cs="Times New Roman"/>
              </w:rPr>
            </w:pPr>
            <w:proofErr w:type="spellStart"/>
            <w:r w:rsidRPr="00A667CC">
              <w:rPr>
                <w:rFonts w:ascii="Times New Roman" w:hAnsi="Times New Roman" w:cs="Times New Roman"/>
              </w:rPr>
              <w:t>Dr.</w:t>
            </w:r>
            <w:proofErr w:type="spellEnd"/>
            <w:r w:rsidRPr="00A667C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667CC">
              <w:rPr>
                <w:rFonts w:ascii="Times New Roman" w:hAnsi="Times New Roman" w:cs="Times New Roman"/>
              </w:rPr>
              <w:t>Abinash</w:t>
            </w:r>
            <w:proofErr w:type="spellEnd"/>
            <w:r w:rsidRPr="00A667C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667CC">
              <w:rPr>
                <w:rFonts w:ascii="Times New Roman" w:hAnsi="Times New Roman" w:cs="Times New Roman"/>
              </w:rPr>
              <w:t>Sahoo</w:t>
            </w:r>
            <w:proofErr w:type="spellEnd"/>
          </w:p>
        </w:tc>
      </w:tr>
      <w:tr w:rsidR="00DC4C79" w:rsidRPr="00D119F9" w:rsidTr="005B0EE4">
        <w:tc>
          <w:tcPr>
            <w:tcW w:w="1668" w:type="dxa"/>
            <w:vAlign w:val="center"/>
          </w:tcPr>
          <w:p w:rsidR="00DC4C79" w:rsidRPr="00543824" w:rsidRDefault="00DC4C79" w:rsidP="00DC4C79">
            <w:pPr>
              <w:rPr>
                <w:rFonts w:ascii="Times New Roman" w:hAnsi="Times New Roman" w:cs="Times New Roman"/>
                <w:lang w:bidi="hi-IN"/>
              </w:rPr>
            </w:pPr>
            <w:r w:rsidRPr="003B5550">
              <w:rPr>
                <w:rFonts w:ascii="Times New Roman" w:hAnsi="Times New Roman" w:cs="Times New Roman"/>
                <w:lang w:bidi="hi-IN"/>
              </w:rPr>
              <w:t>POEMH302</w:t>
            </w:r>
          </w:p>
        </w:tc>
        <w:tc>
          <w:tcPr>
            <w:tcW w:w="3993" w:type="dxa"/>
          </w:tcPr>
          <w:p w:rsidR="00DC4C79" w:rsidRPr="00E360F5" w:rsidRDefault="00DC4C79" w:rsidP="00DC4C79">
            <w:pPr>
              <w:rPr>
                <w:rFonts w:ascii="Times New Roman" w:hAnsi="Times New Roman" w:cs="Times New Roman"/>
                <w:bCs/>
              </w:rPr>
            </w:pPr>
            <w:r w:rsidRPr="003A1A3D">
              <w:rPr>
                <w:rFonts w:ascii="Times New Roman" w:hAnsi="Times New Roman" w:cs="Times New Roman"/>
                <w:bCs/>
              </w:rPr>
              <w:t>Modelling and Simulation Techniques</w:t>
            </w:r>
          </w:p>
        </w:tc>
        <w:tc>
          <w:tcPr>
            <w:tcW w:w="4117" w:type="dxa"/>
          </w:tcPr>
          <w:p w:rsidR="00DC4C79" w:rsidRPr="00E360F5" w:rsidRDefault="00DC4C79" w:rsidP="00DC4C79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>M&amp;H Dept.</w:t>
            </w:r>
          </w:p>
        </w:tc>
      </w:tr>
      <w:tr w:rsidR="00DC4C79" w:rsidRPr="00D119F9" w:rsidTr="005B0EE4">
        <w:tc>
          <w:tcPr>
            <w:tcW w:w="1668" w:type="dxa"/>
            <w:vAlign w:val="center"/>
          </w:tcPr>
          <w:p w:rsidR="00DC4C79" w:rsidRPr="00543824" w:rsidRDefault="00DC4C79" w:rsidP="00DC4C79">
            <w:pPr>
              <w:rPr>
                <w:rFonts w:ascii="Times New Roman" w:hAnsi="Times New Roman" w:cs="Times New Roman"/>
                <w:lang w:bidi="hi-IN"/>
              </w:rPr>
            </w:pPr>
            <w:r w:rsidRPr="003B5550">
              <w:rPr>
                <w:rFonts w:ascii="Times New Roman" w:hAnsi="Times New Roman" w:cs="Times New Roman"/>
                <w:lang w:bidi="hi-IN"/>
              </w:rPr>
              <w:t>PPRCE301</w:t>
            </w:r>
          </w:p>
        </w:tc>
        <w:tc>
          <w:tcPr>
            <w:tcW w:w="3993" w:type="dxa"/>
          </w:tcPr>
          <w:p w:rsidR="00DC4C79" w:rsidRPr="00E360F5" w:rsidRDefault="00DC4C79" w:rsidP="00DC4C79">
            <w:pPr>
              <w:rPr>
                <w:rFonts w:ascii="Times New Roman" w:hAnsi="Times New Roman" w:cs="Times New Roman"/>
                <w:bCs/>
              </w:rPr>
            </w:pPr>
            <w:r w:rsidRPr="003B5550">
              <w:rPr>
                <w:rFonts w:ascii="Times New Roman" w:hAnsi="Times New Roman" w:cs="Times New Roman"/>
                <w:bCs/>
              </w:rPr>
              <w:t>Phase-I Dissertation</w:t>
            </w:r>
          </w:p>
        </w:tc>
        <w:tc>
          <w:tcPr>
            <w:tcW w:w="4117" w:type="dxa"/>
          </w:tcPr>
          <w:p w:rsidR="00DC4C79" w:rsidRPr="00E360F5" w:rsidRDefault="00DC4C79" w:rsidP="00DC4C79">
            <w:pPr>
              <w:rPr>
                <w:rFonts w:ascii="Times New Roman" w:hAnsi="Times New Roman" w:cs="Times New Roman"/>
                <w:bCs/>
              </w:rPr>
            </w:pPr>
          </w:p>
        </w:tc>
      </w:tr>
    </w:tbl>
    <w:p w:rsidR="009403D3" w:rsidRDefault="009403D3" w:rsidP="009403D3">
      <w:pPr>
        <w:rPr>
          <w:rFonts w:ascii="Times New Roman" w:hAnsi="Times New Roman" w:cs="Times New Roman"/>
          <w:b/>
          <w:sz w:val="24"/>
          <w:szCs w:val="24"/>
        </w:rPr>
      </w:pPr>
    </w:p>
    <w:p w:rsidR="005B0EE4" w:rsidRDefault="005B0EE4" w:rsidP="009403D3">
      <w:pPr>
        <w:rPr>
          <w:rFonts w:ascii="Times New Roman" w:hAnsi="Times New Roman" w:cs="Times New Roman"/>
          <w:b/>
          <w:sz w:val="24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6D0CC7">
      <w:pPr>
        <w:spacing w:after="0"/>
        <w:ind w:right="-27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E63C69" w:rsidRDefault="00E63C69" w:rsidP="009403D3">
      <w:pPr>
        <w:spacing w:after="0"/>
        <w:ind w:right="-270" w:firstLine="720"/>
        <w:jc w:val="both"/>
        <w:rPr>
          <w:rFonts w:ascii="Times New Roman" w:hAnsi="Times New Roman" w:cs="Times New Roman"/>
          <w:szCs w:val="24"/>
        </w:rPr>
      </w:pPr>
    </w:p>
    <w:p w:rsidR="009403D3" w:rsidRDefault="009403D3" w:rsidP="009403D3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9403D3" w:rsidRPr="005C6578" w:rsidRDefault="009403D3" w:rsidP="009403D3">
      <w:pPr>
        <w:ind w:left="1008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sectPr w:rsidR="009403D3" w:rsidRPr="005C6578" w:rsidSect="00DA17B4">
      <w:headerReference w:type="default" r:id="rId9"/>
      <w:pgSz w:w="15840" w:h="12240" w:orient="landscape"/>
      <w:pgMar w:top="1134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0910" w:rsidRDefault="00770910" w:rsidP="00C37B48">
      <w:pPr>
        <w:spacing w:after="0" w:line="240" w:lineRule="auto"/>
      </w:pPr>
      <w:r>
        <w:separator/>
      </w:r>
    </w:p>
  </w:endnote>
  <w:endnote w:type="continuationSeparator" w:id="0">
    <w:p w:rsidR="00770910" w:rsidRDefault="00770910" w:rsidP="00C37B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0910" w:rsidRDefault="00770910" w:rsidP="00C37B48">
      <w:pPr>
        <w:spacing w:after="0" w:line="240" w:lineRule="auto"/>
      </w:pPr>
      <w:r>
        <w:separator/>
      </w:r>
    </w:p>
  </w:footnote>
  <w:footnote w:type="continuationSeparator" w:id="0">
    <w:p w:rsidR="00770910" w:rsidRDefault="00770910" w:rsidP="00C37B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6FBB" w:rsidRDefault="00770910" w:rsidP="00F40685">
    <w:pPr>
      <w:pStyle w:val="Header"/>
    </w:pPr>
    <w:r>
      <w:rPr>
        <w:noProof/>
      </w:rPr>
      <w:pict>
        <v:group id="Group 5" o:spid="_x0000_s2052" style="position:absolute;margin-left:112.5pt;margin-top:-22.35pt;width:489.75pt;height:71.25pt;z-index:251659264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">
          <v:shapetype id="_x0000_t202" coordsize="21600,21600" o:spt="202" path="m,l,21600r21600,l21600,xe">
            <v:stroke joinstyle="miter"/>
            <v:path gradientshapeok="t" o:connecttype="rect"/>
          </v:shapetype>
          <v:shape id="Text Box 18" o:spid="_x0000_s2053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" stroked="f" strokeweight=".5pt">
            <v:textbox>
              <w:txbxContent>
                <w:p w:rsidR="00D47B6A" w:rsidRPr="00252713" w:rsidRDefault="00D47B6A" w:rsidP="00D47B6A">
                  <w:pPr>
                    <w:tabs>
                      <w:tab w:val="center" w:pos="1985"/>
                      <w:tab w:val="right" w:pos="13041"/>
                    </w:tabs>
                    <w:jc w:val="center"/>
                    <w:rPr>
                      <w:rFonts w:ascii="Times New Roman" w:hAnsi="Times New Roman"/>
                      <w:b/>
                      <w:color w:val="000000"/>
                      <w:sz w:val="28"/>
                    </w:rPr>
                  </w:pPr>
                  <w:r w:rsidRPr="00252713">
                    <w:rPr>
                      <w:rFonts w:ascii="Times New Roman" w:hAnsi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D47B6A" w:rsidRDefault="00D47B6A" w:rsidP="00D47B6A">
                  <w:pPr>
                    <w:tabs>
                      <w:tab w:val="center" w:pos="0"/>
                      <w:tab w:val="right" w:pos="12900"/>
                    </w:tabs>
                    <w:jc w:val="center"/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</w:pPr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 xml:space="preserve">, </w:t>
                  </w:r>
                </w:p>
                <w:p w:rsidR="00D47B6A" w:rsidRPr="00B95EC1" w:rsidRDefault="00D47B6A" w:rsidP="00D47B6A">
                  <w:pPr>
                    <w:tabs>
                      <w:tab w:val="center" w:pos="0"/>
                      <w:tab w:val="right" w:pos="12900"/>
                    </w:tabs>
                    <w:jc w:val="center"/>
                    <w:rPr>
                      <w:rFonts w:ascii="Times New Roman" w:hAnsi="Times New Roman"/>
                      <w:sz w:val="28"/>
                    </w:rPr>
                  </w:pPr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 xml:space="preserve">Bhubaneswar -751029 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9" o:spid="_x0000_s2054" type="#_x0000_t75" alt="F9919C0B-0719-49D3-A389-A67499BC56BB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">
            <v:imagedata r:id="rId1" o:title="F9919C0B-0719-49D3-A389-A67499BC56BB"/>
            <v:path arrowok="t"/>
          </v:shape>
        </v:group>
      </w:pict>
    </w:r>
  </w:p>
  <w:p w:rsidR="00D47B6A" w:rsidRDefault="00D47B6A" w:rsidP="00F40685">
    <w:pPr>
      <w:pStyle w:val="Header"/>
    </w:pPr>
  </w:p>
  <w:p w:rsidR="00D47B6A" w:rsidRDefault="00D47B6A" w:rsidP="00F40685">
    <w:pPr>
      <w:pStyle w:val="Header"/>
    </w:pPr>
  </w:p>
  <w:p w:rsidR="00D47B6A" w:rsidRDefault="00D47B6A" w:rsidP="00F406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CD33CF"/>
    <w:multiLevelType w:val="hybridMultilevel"/>
    <w:tmpl w:val="6A443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Q0MDKztDQyMrQwN7dQ0lEKTi0uzszPAykwqQUAZYyCaCwAAAA="/>
  </w:docVars>
  <w:rsids>
    <w:rsidRoot w:val="00FA4E39"/>
    <w:rsid w:val="000008D5"/>
    <w:rsid w:val="000014E0"/>
    <w:rsid w:val="00001AFC"/>
    <w:rsid w:val="00003101"/>
    <w:rsid w:val="000052C5"/>
    <w:rsid w:val="000053A3"/>
    <w:rsid w:val="00006832"/>
    <w:rsid w:val="00006D64"/>
    <w:rsid w:val="00007A27"/>
    <w:rsid w:val="00010C83"/>
    <w:rsid w:val="00010E9B"/>
    <w:rsid w:val="0001216C"/>
    <w:rsid w:val="00013B56"/>
    <w:rsid w:val="00015844"/>
    <w:rsid w:val="00015BA3"/>
    <w:rsid w:val="00016CBA"/>
    <w:rsid w:val="0001710C"/>
    <w:rsid w:val="00020449"/>
    <w:rsid w:val="0002263C"/>
    <w:rsid w:val="00023E20"/>
    <w:rsid w:val="000276B8"/>
    <w:rsid w:val="000276FE"/>
    <w:rsid w:val="000301E3"/>
    <w:rsid w:val="000318DE"/>
    <w:rsid w:val="00031903"/>
    <w:rsid w:val="00031BB7"/>
    <w:rsid w:val="00033853"/>
    <w:rsid w:val="00034300"/>
    <w:rsid w:val="000366D1"/>
    <w:rsid w:val="00036B88"/>
    <w:rsid w:val="00040E5C"/>
    <w:rsid w:val="00043448"/>
    <w:rsid w:val="00043627"/>
    <w:rsid w:val="00044EF3"/>
    <w:rsid w:val="00045460"/>
    <w:rsid w:val="00045CFB"/>
    <w:rsid w:val="00045D4F"/>
    <w:rsid w:val="00047012"/>
    <w:rsid w:val="00047AEC"/>
    <w:rsid w:val="00047DAC"/>
    <w:rsid w:val="000504C4"/>
    <w:rsid w:val="00051771"/>
    <w:rsid w:val="000537D4"/>
    <w:rsid w:val="00053DE1"/>
    <w:rsid w:val="0005476A"/>
    <w:rsid w:val="0005609F"/>
    <w:rsid w:val="00056311"/>
    <w:rsid w:val="00057A2C"/>
    <w:rsid w:val="00057E4B"/>
    <w:rsid w:val="000602D5"/>
    <w:rsid w:val="0006067E"/>
    <w:rsid w:val="0006254F"/>
    <w:rsid w:val="00063335"/>
    <w:rsid w:val="0006588B"/>
    <w:rsid w:val="0006642B"/>
    <w:rsid w:val="000668FC"/>
    <w:rsid w:val="000704A9"/>
    <w:rsid w:val="00070F5F"/>
    <w:rsid w:val="00071842"/>
    <w:rsid w:val="00072A03"/>
    <w:rsid w:val="00073DFB"/>
    <w:rsid w:val="00076899"/>
    <w:rsid w:val="00076F1E"/>
    <w:rsid w:val="000804F5"/>
    <w:rsid w:val="00080CBC"/>
    <w:rsid w:val="00083A67"/>
    <w:rsid w:val="00084B6D"/>
    <w:rsid w:val="00084E2A"/>
    <w:rsid w:val="0008541C"/>
    <w:rsid w:val="0008588C"/>
    <w:rsid w:val="00085E29"/>
    <w:rsid w:val="0008677B"/>
    <w:rsid w:val="0008707B"/>
    <w:rsid w:val="0009243A"/>
    <w:rsid w:val="00093677"/>
    <w:rsid w:val="00093E24"/>
    <w:rsid w:val="00095BA2"/>
    <w:rsid w:val="000963C0"/>
    <w:rsid w:val="00096F27"/>
    <w:rsid w:val="000A029F"/>
    <w:rsid w:val="000A04BB"/>
    <w:rsid w:val="000A1457"/>
    <w:rsid w:val="000A1905"/>
    <w:rsid w:val="000A2F5A"/>
    <w:rsid w:val="000A3391"/>
    <w:rsid w:val="000A3F6B"/>
    <w:rsid w:val="000A7E6A"/>
    <w:rsid w:val="000B40CA"/>
    <w:rsid w:val="000B40E9"/>
    <w:rsid w:val="000B519E"/>
    <w:rsid w:val="000B7337"/>
    <w:rsid w:val="000B76B9"/>
    <w:rsid w:val="000C2055"/>
    <w:rsid w:val="000C3F76"/>
    <w:rsid w:val="000C45DF"/>
    <w:rsid w:val="000C4725"/>
    <w:rsid w:val="000C587B"/>
    <w:rsid w:val="000C6983"/>
    <w:rsid w:val="000C6DEA"/>
    <w:rsid w:val="000C6FF4"/>
    <w:rsid w:val="000D0B43"/>
    <w:rsid w:val="000D0D3A"/>
    <w:rsid w:val="000D11A9"/>
    <w:rsid w:val="000D2693"/>
    <w:rsid w:val="000D29ED"/>
    <w:rsid w:val="000D560C"/>
    <w:rsid w:val="000D604D"/>
    <w:rsid w:val="000D62C7"/>
    <w:rsid w:val="000E0783"/>
    <w:rsid w:val="000E186D"/>
    <w:rsid w:val="000E2F1D"/>
    <w:rsid w:val="000E33A4"/>
    <w:rsid w:val="000E3BAC"/>
    <w:rsid w:val="000E5594"/>
    <w:rsid w:val="000E64A8"/>
    <w:rsid w:val="000F1F65"/>
    <w:rsid w:val="000F2888"/>
    <w:rsid w:val="000F53C3"/>
    <w:rsid w:val="000F57EA"/>
    <w:rsid w:val="000F5D35"/>
    <w:rsid w:val="000F6F99"/>
    <w:rsid w:val="000F78C0"/>
    <w:rsid w:val="001018B3"/>
    <w:rsid w:val="00101CE7"/>
    <w:rsid w:val="001029EA"/>
    <w:rsid w:val="001065CF"/>
    <w:rsid w:val="001066A5"/>
    <w:rsid w:val="00106A9E"/>
    <w:rsid w:val="001077D9"/>
    <w:rsid w:val="001100A7"/>
    <w:rsid w:val="00110277"/>
    <w:rsid w:val="00110A2C"/>
    <w:rsid w:val="00111BE8"/>
    <w:rsid w:val="0011285D"/>
    <w:rsid w:val="00112BC0"/>
    <w:rsid w:val="001141C0"/>
    <w:rsid w:val="00114BB0"/>
    <w:rsid w:val="001166A5"/>
    <w:rsid w:val="00120CB3"/>
    <w:rsid w:val="00122179"/>
    <w:rsid w:val="00125635"/>
    <w:rsid w:val="0012630F"/>
    <w:rsid w:val="00127237"/>
    <w:rsid w:val="001304F3"/>
    <w:rsid w:val="00130B43"/>
    <w:rsid w:val="00132A24"/>
    <w:rsid w:val="00137A6E"/>
    <w:rsid w:val="00141688"/>
    <w:rsid w:val="00141ADA"/>
    <w:rsid w:val="00142F69"/>
    <w:rsid w:val="00144992"/>
    <w:rsid w:val="001451C3"/>
    <w:rsid w:val="00145F96"/>
    <w:rsid w:val="0014650E"/>
    <w:rsid w:val="0015260C"/>
    <w:rsid w:val="0015278A"/>
    <w:rsid w:val="00154947"/>
    <w:rsid w:val="00155914"/>
    <w:rsid w:val="001564A0"/>
    <w:rsid w:val="00157175"/>
    <w:rsid w:val="001573DD"/>
    <w:rsid w:val="001620D8"/>
    <w:rsid w:val="00162D48"/>
    <w:rsid w:val="001637AE"/>
    <w:rsid w:val="00163CE9"/>
    <w:rsid w:val="00165FD3"/>
    <w:rsid w:val="0016638B"/>
    <w:rsid w:val="00166AA7"/>
    <w:rsid w:val="00166CA9"/>
    <w:rsid w:val="0016722C"/>
    <w:rsid w:val="00172106"/>
    <w:rsid w:val="00172283"/>
    <w:rsid w:val="00172414"/>
    <w:rsid w:val="001741C2"/>
    <w:rsid w:val="00174737"/>
    <w:rsid w:val="001754FB"/>
    <w:rsid w:val="001769A4"/>
    <w:rsid w:val="00177122"/>
    <w:rsid w:val="00180CA6"/>
    <w:rsid w:val="00184CF1"/>
    <w:rsid w:val="00185B0C"/>
    <w:rsid w:val="00186044"/>
    <w:rsid w:val="0018719F"/>
    <w:rsid w:val="0018739D"/>
    <w:rsid w:val="001905AA"/>
    <w:rsid w:val="001936C9"/>
    <w:rsid w:val="001936F6"/>
    <w:rsid w:val="001956D2"/>
    <w:rsid w:val="00195CB0"/>
    <w:rsid w:val="001A1BC2"/>
    <w:rsid w:val="001A4059"/>
    <w:rsid w:val="001A7012"/>
    <w:rsid w:val="001B052E"/>
    <w:rsid w:val="001B0A7B"/>
    <w:rsid w:val="001B110D"/>
    <w:rsid w:val="001B132C"/>
    <w:rsid w:val="001B1759"/>
    <w:rsid w:val="001B1AB4"/>
    <w:rsid w:val="001B217D"/>
    <w:rsid w:val="001B29EF"/>
    <w:rsid w:val="001B2C6D"/>
    <w:rsid w:val="001B3E87"/>
    <w:rsid w:val="001B43F1"/>
    <w:rsid w:val="001B790C"/>
    <w:rsid w:val="001C00B3"/>
    <w:rsid w:val="001C178B"/>
    <w:rsid w:val="001C275C"/>
    <w:rsid w:val="001C3E64"/>
    <w:rsid w:val="001C469E"/>
    <w:rsid w:val="001C4919"/>
    <w:rsid w:val="001C5217"/>
    <w:rsid w:val="001C6F15"/>
    <w:rsid w:val="001D06E1"/>
    <w:rsid w:val="001D0EE8"/>
    <w:rsid w:val="001D0F69"/>
    <w:rsid w:val="001D2298"/>
    <w:rsid w:val="001D7BB4"/>
    <w:rsid w:val="001E0397"/>
    <w:rsid w:val="001E06E4"/>
    <w:rsid w:val="001E5A09"/>
    <w:rsid w:val="001E65A8"/>
    <w:rsid w:val="001E6699"/>
    <w:rsid w:val="001E6B36"/>
    <w:rsid w:val="001E77E2"/>
    <w:rsid w:val="001F3B16"/>
    <w:rsid w:val="001F57BF"/>
    <w:rsid w:val="001F67F7"/>
    <w:rsid w:val="001F6C7F"/>
    <w:rsid w:val="001F6FE6"/>
    <w:rsid w:val="001F75DF"/>
    <w:rsid w:val="0020010F"/>
    <w:rsid w:val="00200F46"/>
    <w:rsid w:val="002018D8"/>
    <w:rsid w:val="00201983"/>
    <w:rsid w:val="00204290"/>
    <w:rsid w:val="00205489"/>
    <w:rsid w:val="00206075"/>
    <w:rsid w:val="00206226"/>
    <w:rsid w:val="002075C1"/>
    <w:rsid w:val="00207CB0"/>
    <w:rsid w:val="0021037F"/>
    <w:rsid w:val="00210805"/>
    <w:rsid w:val="00213389"/>
    <w:rsid w:val="002138ED"/>
    <w:rsid w:val="00214E8C"/>
    <w:rsid w:val="00215024"/>
    <w:rsid w:val="0021508E"/>
    <w:rsid w:val="00215D9E"/>
    <w:rsid w:val="0021635C"/>
    <w:rsid w:val="002175DE"/>
    <w:rsid w:val="0021791E"/>
    <w:rsid w:val="00221152"/>
    <w:rsid w:val="00222D6B"/>
    <w:rsid w:val="00223DB8"/>
    <w:rsid w:val="00227515"/>
    <w:rsid w:val="002276B6"/>
    <w:rsid w:val="00231253"/>
    <w:rsid w:val="00232B10"/>
    <w:rsid w:val="002350CB"/>
    <w:rsid w:val="0023528B"/>
    <w:rsid w:val="0023550F"/>
    <w:rsid w:val="00236EA3"/>
    <w:rsid w:val="002411F4"/>
    <w:rsid w:val="002435E3"/>
    <w:rsid w:val="00243CC3"/>
    <w:rsid w:val="00243EBB"/>
    <w:rsid w:val="00244A55"/>
    <w:rsid w:val="00244B77"/>
    <w:rsid w:val="00245D8D"/>
    <w:rsid w:val="00246D01"/>
    <w:rsid w:val="00247441"/>
    <w:rsid w:val="002479AB"/>
    <w:rsid w:val="00251B5A"/>
    <w:rsid w:val="00253030"/>
    <w:rsid w:val="0025347D"/>
    <w:rsid w:val="00253B1E"/>
    <w:rsid w:val="00254247"/>
    <w:rsid w:val="00255211"/>
    <w:rsid w:val="00256AE1"/>
    <w:rsid w:val="00257463"/>
    <w:rsid w:val="00260E39"/>
    <w:rsid w:val="002631CB"/>
    <w:rsid w:val="002644F2"/>
    <w:rsid w:val="00265047"/>
    <w:rsid w:val="0026532F"/>
    <w:rsid w:val="00265A12"/>
    <w:rsid w:val="00270366"/>
    <w:rsid w:val="002704CD"/>
    <w:rsid w:val="00273525"/>
    <w:rsid w:val="00274B2C"/>
    <w:rsid w:val="002824F9"/>
    <w:rsid w:val="00283C79"/>
    <w:rsid w:val="00285FD2"/>
    <w:rsid w:val="00290D04"/>
    <w:rsid w:val="00291EA5"/>
    <w:rsid w:val="002922E6"/>
    <w:rsid w:val="0029268B"/>
    <w:rsid w:val="0029274B"/>
    <w:rsid w:val="00294815"/>
    <w:rsid w:val="002A0A63"/>
    <w:rsid w:val="002A170E"/>
    <w:rsid w:val="002A1CC8"/>
    <w:rsid w:val="002A2E37"/>
    <w:rsid w:val="002A3688"/>
    <w:rsid w:val="002A43CD"/>
    <w:rsid w:val="002A7C7B"/>
    <w:rsid w:val="002B0FCA"/>
    <w:rsid w:val="002B182F"/>
    <w:rsid w:val="002B4B87"/>
    <w:rsid w:val="002B4D4B"/>
    <w:rsid w:val="002B5FBE"/>
    <w:rsid w:val="002B6002"/>
    <w:rsid w:val="002B6B53"/>
    <w:rsid w:val="002B6BC4"/>
    <w:rsid w:val="002C057C"/>
    <w:rsid w:val="002C1175"/>
    <w:rsid w:val="002C223A"/>
    <w:rsid w:val="002C25D4"/>
    <w:rsid w:val="002C4F11"/>
    <w:rsid w:val="002C6718"/>
    <w:rsid w:val="002C690C"/>
    <w:rsid w:val="002D0AF1"/>
    <w:rsid w:val="002D160F"/>
    <w:rsid w:val="002D2838"/>
    <w:rsid w:val="002D385B"/>
    <w:rsid w:val="002D452E"/>
    <w:rsid w:val="002D48DC"/>
    <w:rsid w:val="002D6E73"/>
    <w:rsid w:val="002E0A1B"/>
    <w:rsid w:val="002E1A89"/>
    <w:rsid w:val="002E1D23"/>
    <w:rsid w:val="002E2689"/>
    <w:rsid w:val="002E32B8"/>
    <w:rsid w:val="002E6834"/>
    <w:rsid w:val="002E6DBD"/>
    <w:rsid w:val="002F10B6"/>
    <w:rsid w:val="002F3914"/>
    <w:rsid w:val="002F71A5"/>
    <w:rsid w:val="0030355B"/>
    <w:rsid w:val="0030356D"/>
    <w:rsid w:val="00303A89"/>
    <w:rsid w:val="003043E5"/>
    <w:rsid w:val="00304DA9"/>
    <w:rsid w:val="0030702B"/>
    <w:rsid w:val="0030737C"/>
    <w:rsid w:val="00313250"/>
    <w:rsid w:val="00316DCE"/>
    <w:rsid w:val="00320056"/>
    <w:rsid w:val="00321174"/>
    <w:rsid w:val="00322B5B"/>
    <w:rsid w:val="003255F2"/>
    <w:rsid w:val="00327479"/>
    <w:rsid w:val="00331984"/>
    <w:rsid w:val="00332645"/>
    <w:rsid w:val="00332CA8"/>
    <w:rsid w:val="00333D7F"/>
    <w:rsid w:val="0033428D"/>
    <w:rsid w:val="00335665"/>
    <w:rsid w:val="00336455"/>
    <w:rsid w:val="0033705A"/>
    <w:rsid w:val="00340DDB"/>
    <w:rsid w:val="00340F1A"/>
    <w:rsid w:val="003467FE"/>
    <w:rsid w:val="0034681F"/>
    <w:rsid w:val="00346F3D"/>
    <w:rsid w:val="0034750B"/>
    <w:rsid w:val="00347A29"/>
    <w:rsid w:val="0035036D"/>
    <w:rsid w:val="00352A7C"/>
    <w:rsid w:val="00353616"/>
    <w:rsid w:val="00355E6A"/>
    <w:rsid w:val="00355E82"/>
    <w:rsid w:val="003577FB"/>
    <w:rsid w:val="0036078F"/>
    <w:rsid w:val="00361A87"/>
    <w:rsid w:val="00362447"/>
    <w:rsid w:val="003649DE"/>
    <w:rsid w:val="00364A6E"/>
    <w:rsid w:val="00365CDB"/>
    <w:rsid w:val="00366310"/>
    <w:rsid w:val="0036647D"/>
    <w:rsid w:val="00366D65"/>
    <w:rsid w:val="00370790"/>
    <w:rsid w:val="00370AA5"/>
    <w:rsid w:val="00371302"/>
    <w:rsid w:val="00371594"/>
    <w:rsid w:val="00372E26"/>
    <w:rsid w:val="003753C6"/>
    <w:rsid w:val="00375FB9"/>
    <w:rsid w:val="0037688A"/>
    <w:rsid w:val="003773B5"/>
    <w:rsid w:val="00380EAD"/>
    <w:rsid w:val="00383C20"/>
    <w:rsid w:val="00385D48"/>
    <w:rsid w:val="00386497"/>
    <w:rsid w:val="003904D1"/>
    <w:rsid w:val="003905A4"/>
    <w:rsid w:val="003913EC"/>
    <w:rsid w:val="00391EC3"/>
    <w:rsid w:val="003961B5"/>
    <w:rsid w:val="003A17FF"/>
    <w:rsid w:val="003A1A3D"/>
    <w:rsid w:val="003A1DCB"/>
    <w:rsid w:val="003A2CC9"/>
    <w:rsid w:val="003A31EC"/>
    <w:rsid w:val="003A39DB"/>
    <w:rsid w:val="003A3B56"/>
    <w:rsid w:val="003A449B"/>
    <w:rsid w:val="003A4DAF"/>
    <w:rsid w:val="003A5959"/>
    <w:rsid w:val="003A7C23"/>
    <w:rsid w:val="003B1056"/>
    <w:rsid w:val="003B157F"/>
    <w:rsid w:val="003B2EA1"/>
    <w:rsid w:val="003B407A"/>
    <w:rsid w:val="003B4691"/>
    <w:rsid w:val="003B5550"/>
    <w:rsid w:val="003B5961"/>
    <w:rsid w:val="003C0528"/>
    <w:rsid w:val="003C19CB"/>
    <w:rsid w:val="003C1B86"/>
    <w:rsid w:val="003C26FE"/>
    <w:rsid w:val="003C56C9"/>
    <w:rsid w:val="003C5AC6"/>
    <w:rsid w:val="003C67DD"/>
    <w:rsid w:val="003C6B6F"/>
    <w:rsid w:val="003C79CD"/>
    <w:rsid w:val="003D0951"/>
    <w:rsid w:val="003D33E6"/>
    <w:rsid w:val="003D6F7B"/>
    <w:rsid w:val="003E05FD"/>
    <w:rsid w:val="003E0E10"/>
    <w:rsid w:val="003E3C90"/>
    <w:rsid w:val="003E3F5E"/>
    <w:rsid w:val="003E497E"/>
    <w:rsid w:val="003E4EDC"/>
    <w:rsid w:val="003E5E51"/>
    <w:rsid w:val="003E6453"/>
    <w:rsid w:val="003E70B8"/>
    <w:rsid w:val="003F0724"/>
    <w:rsid w:val="003F0C02"/>
    <w:rsid w:val="003F0F0B"/>
    <w:rsid w:val="003F1B9D"/>
    <w:rsid w:val="003F2A3B"/>
    <w:rsid w:val="003F3171"/>
    <w:rsid w:val="003F4165"/>
    <w:rsid w:val="003F46B7"/>
    <w:rsid w:val="003F57BD"/>
    <w:rsid w:val="003F5EF5"/>
    <w:rsid w:val="00400959"/>
    <w:rsid w:val="00401677"/>
    <w:rsid w:val="004039EC"/>
    <w:rsid w:val="0040404E"/>
    <w:rsid w:val="00404442"/>
    <w:rsid w:val="00405444"/>
    <w:rsid w:val="00407D21"/>
    <w:rsid w:val="00410D7D"/>
    <w:rsid w:val="00410EB4"/>
    <w:rsid w:val="00411CAE"/>
    <w:rsid w:val="00413841"/>
    <w:rsid w:val="00413ADB"/>
    <w:rsid w:val="00414A2C"/>
    <w:rsid w:val="00416CB5"/>
    <w:rsid w:val="00416D38"/>
    <w:rsid w:val="00420F18"/>
    <w:rsid w:val="004215B9"/>
    <w:rsid w:val="004218BD"/>
    <w:rsid w:val="004223C6"/>
    <w:rsid w:val="004225FC"/>
    <w:rsid w:val="004245A3"/>
    <w:rsid w:val="00424884"/>
    <w:rsid w:val="00425DBF"/>
    <w:rsid w:val="00426305"/>
    <w:rsid w:val="00426BEF"/>
    <w:rsid w:val="00427BBA"/>
    <w:rsid w:val="00427C70"/>
    <w:rsid w:val="00430152"/>
    <w:rsid w:val="004302BA"/>
    <w:rsid w:val="00430F96"/>
    <w:rsid w:val="00432945"/>
    <w:rsid w:val="00432ED2"/>
    <w:rsid w:val="0043392E"/>
    <w:rsid w:val="00433B89"/>
    <w:rsid w:val="00434B33"/>
    <w:rsid w:val="00435354"/>
    <w:rsid w:val="0043582A"/>
    <w:rsid w:val="00435981"/>
    <w:rsid w:val="00435F13"/>
    <w:rsid w:val="00437BE0"/>
    <w:rsid w:val="00440E68"/>
    <w:rsid w:val="004420BB"/>
    <w:rsid w:val="00442558"/>
    <w:rsid w:val="004426E5"/>
    <w:rsid w:val="00442BA3"/>
    <w:rsid w:val="00442C57"/>
    <w:rsid w:val="00443927"/>
    <w:rsid w:val="00450788"/>
    <w:rsid w:val="00450E34"/>
    <w:rsid w:val="00453A35"/>
    <w:rsid w:val="00453D32"/>
    <w:rsid w:val="00456161"/>
    <w:rsid w:val="004563F5"/>
    <w:rsid w:val="00456B14"/>
    <w:rsid w:val="00457887"/>
    <w:rsid w:val="00460A3E"/>
    <w:rsid w:val="00460D4B"/>
    <w:rsid w:val="00462D6E"/>
    <w:rsid w:val="00466187"/>
    <w:rsid w:val="00466B6C"/>
    <w:rsid w:val="00466E16"/>
    <w:rsid w:val="00467EC8"/>
    <w:rsid w:val="004753CA"/>
    <w:rsid w:val="00476CD0"/>
    <w:rsid w:val="00477362"/>
    <w:rsid w:val="004778CD"/>
    <w:rsid w:val="0048251C"/>
    <w:rsid w:val="00482673"/>
    <w:rsid w:val="00482970"/>
    <w:rsid w:val="00482FFA"/>
    <w:rsid w:val="004830EA"/>
    <w:rsid w:val="004849F8"/>
    <w:rsid w:val="00485216"/>
    <w:rsid w:val="00486952"/>
    <w:rsid w:val="00486D26"/>
    <w:rsid w:val="00490569"/>
    <w:rsid w:val="00490EE2"/>
    <w:rsid w:val="00491C29"/>
    <w:rsid w:val="00491F89"/>
    <w:rsid w:val="00492165"/>
    <w:rsid w:val="00493315"/>
    <w:rsid w:val="0049334A"/>
    <w:rsid w:val="004938DF"/>
    <w:rsid w:val="00493BC7"/>
    <w:rsid w:val="0049494A"/>
    <w:rsid w:val="00495345"/>
    <w:rsid w:val="004958E4"/>
    <w:rsid w:val="004971CA"/>
    <w:rsid w:val="004A0153"/>
    <w:rsid w:val="004A0534"/>
    <w:rsid w:val="004A0685"/>
    <w:rsid w:val="004A22C7"/>
    <w:rsid w:val="004A31EF"/>
    <w:rsid w:val="004A54BB"/>
    <w:rsid w:val="004A5F04"/>
    <w:rsid w:val="004A6FDF"/>
    <w:rsid w:val="004A7258"/>
    <w:rsid w:val="004A760F"/>
    <w:rsid w:val="004A7D51"/>
    <w:rsid w:val="004B06AE"/>
    <w:rsid w:val="004B22CD"/>
    <w:rsid w:val="004B3757"/>
    <w:rsid w:val="004B4AEB"/>
    <w:rsid w:val="004B4C4B"/>
    <w:rsid w:val="004B78C2"/>
    <w:rsid w:val="004C180D"/>
    <w:rsid w:val="004C4331"/>
    <w:rsid w:val="004C7D34"/>
    <w:rsid w:val="004C7ED7"/>
    <w:rsid w:val="004D02BF"/>
    <w:rsid w:val="004D14F2"/>
    <w:rsid w:val="004D31A8"/>
    <w:rsid w:val="004D3843"/>
    <w:rsid w:val="004D3A91"/>
    <w:rsid w:val="004D5BFB"/>
    <w:rsid w:val="004D6483"/>
    <w:rsid w:val="004D682C"/>
    <w:rsid w:val="004D73A2"/>
    <w:rsid w:val="004E0B74"/>
    <w:rsid w:val="004E2420"/>
    <w:rsid w:val="004E2639"/>
    <w:rsid w:val="004E4FF4"/>
    <w:rsid w:val="004E6BF7"/>
    <w:rsid w:val="004E7BA7"/>
    <w:rsid w:val="004F45C4"/>
    <w:rsid w:val="004F6F18"/>
    <w:rsid w:val="004F7596"/>
    <w:rsid w:val="004F7CE6"/>
    <w:rsid w:val="005019C9"/>
    <w:rsid w:val="00504B7B"/>
    <w:rsid w:val="00504E4E"/>
    <w:rsid w:val="005052CD"/>
    <w:rsid w:val="00505E39"/>
    <w:rsid w:val="005060A9"/>
    <w:rsid w:val="00510F8A"/>
    <w:rsid w:val="005139B4"/>
    <w:rsid w:val="00514196"/>
    <w:rsid w:val="005141A5"/>
    <w:rsid w:val="00515CAB"/>
    <w:rsid w:val="005162CC"/>
    <w:rsid w:val="00516A4E"/>
    <w:rsid w:val="00516EEC"/>
    <w:rsid w:val="00517380"/>
    <w:rsid w:val="005173E5"/>
    <w:rsid w:val="005206EF"/>
    <w:rsid w:val="00521CFB"/>
    <w:rsid w:val="00522083"/>
    <w:rsid w:val="00522E91"/>
    <w:rsid w:val="0052302A"/>
    <w:rsid w:val="0052637F"/>
    <w:rsid w:val="005315C8"/>
    <w:rsid w:val="00532B43"/>
    <w:rsid w:val="00534CEC"/>
    <w:rsid w:val="00534E48"/>
    <w:rsid w:val="0053666B"/>
    <w:rsid w:val="0054079F"/>
    <w:rsid w:val="005425AD"/>
    <w:rsid w:val="005443C6"/>
    <w:rsid w:val="0054458E"/>
    <w:rsid w:val="00552007"/>
    <w:rsid w:val="0055293D"/>
    <w:rsid w:val="0055305E"/>
    <w:rsid w:val="00553EFF"/>
    <w:rsid w:val="00555657"/>
    <w:rsid w:val="00556C08"/>
    <w:rsid w:val="005613AB"/>
    <w:rsid w:val="00561708"/>
    <w:rsid w:val="00561978"/>
    <w:rsid w:val="00562286"/>
    <w:rsid w:val="005629E6"/>
    <w:rsid w:val="00563590"/>
    <w:rsid w:val="00563783"/>
    <w:rsid w:val="005638E8"/>
    <w:rsid w:val="00564901"/>
    <w:rsid w:val="00566C25"/>
    <w:rsid w:val="00567307"/>
    <w:rsid w:val="00570CAC"/>
    <w:rsid w:val="00570F93"/>
    <w:rsid w:val="00574ED6"/>
    <w:rsid w:val="00575F4B"/>
    <w:rsid w:val="00576D63"/>
    <w:rsid w:val="00577667"/>
    <w:rsid w:val="0057777C"/>
    <w:rsid w:val="00580577"/>
    <w:rsid w:val="00583593"/>
    <w:rsid w:val="005858EB"/>
    <w:rsid w:val="005860F3"/>
    <w:rsid w:val="005902D7"/>
    <w:rsid w:val="00590B81"/>
    <w:rsid w:val="005918A8"/>
    <w:rsid w:val="00593671"/>
    <w:rsid w:val="00595AD0"/>
    <w:rsid w:val="005973AC"/>
    <w:rsid w:val="005A2F3E"/>
    <w:rsid w:val="005A3829"/>
    <w:rsid w:val="005A412A"/>
    <w:rsid w:val="005A4236"/>
    <w:rsid w:val="005A46E2"/>
    <w:rsid w:val="005A639B"/>
    <w:rsid w:val="005A64F0"/>
    <w:rsid w:val="005A72D4"/>
    <w:rsid w:val="005A7320"/>
    <w:rsid w:val="005B0201"/>
    <w:rsid w:val="005B0AF2"/>
    <w:rsid w:val="005B0EE4"/>
    <w:rsid w:val="005B1C76"/>
    <w:rsid w:val="005B1D0C"/>
    <w:rsid w:val="005B1E35"/>
    <w:rsid w:val="005B1FB5"/>
    <w:rsid w:val="005B3A5C"/>
    <w:rsid w:val="005B3B95"/>
    <w:rsid w:val="005B469B"/>
    <w:rsid w:val="005B5C13"/>
    <w:rsid w:val="005B672C"/>
    <w:rsid w:val="005B737C"/>
    <w:rsid w:val="005C005A"/>
    <w:rsid w:val="005C0471"/>
    <w:rsid w:val="005C2C1D"/>
    <w:rsid w:val="005C4521"/>
    <w:rsid w:val="005C6578"/>
    <w:rsid w:val="005D1137"/>
    <w:rsid w:val="005D1741"/>
    <w:rsid w:val="005D1812"/>
    <w:rsid w:val="005D3AA6"/>
    <w:rsid w:val="005D3C39"/>
    <w:rsid w:val="005D4024"/>
    <w:rsid w:val="005D456F"/>
    <w:rsid w:val="005D4C2A"/>
    <w:rsid w:val="005D54B9"/>
    <w:rsid w:val="005D5E1D"/>
    <w:rsid w:val="005D6A38"/>
    <w:rsid w:val="005D6E8C"/>
    <w:rsid w:val="005D771D"/>
    <w:rsid w:val="005E235D"/>
    <w:rsid w:val="005E2839"/>
    <w:rsid w:val="005E325E"/>
    <w:rsid w:val="005E3E41"/>
    <w:rsid w:val="005E54AF"/>
    <w:rsid w:val="005E550C"/>
    <w:rsid w:val="005E5699"/>
    <w:rsid w:val="005E5EB8"/>
    <w:rsid w:val="005E600A"/>
    <w:rsid w:val="005E62DA"/>
    <w:rsid w:val="005F0B9C"/>
    <w:rsid w:val="005F0DD8"/>
    <w:rsid w:val="005F153E"/>
    <w:rsid w:val="005F21DB"/>
    <w:rsid w:val="005F2618"/>
    <w:rsid w:val="006011D8"/>
    <w:rsid w:val="0060166A"/>
    <w:rsid w:val="00603259"/>
    <w:rsid w:val="00603F66"/>
    <w:rsid w:val="00604AD5"/>
    <w:rsid w:val="00604B64"/>
    <w:rsid w:val="00605ABE"/>
    <w:rsid w:val="006072B2"/>
    <w:rsid w:val="0060731E"/>
    <w:rsid w:val="0061151C"/>
    <w:rsid w:val="00612C68"/>
    <w:rsid w:val="0061336E"/>
    <w:rsid w:val="006142C1"/>
    <w:rsid w:val="0061573C"/>
    <w:rsid w:val="00616052"/>
    <w:rsid w:val="00616376"/>
    <w:rsid w:val="00617754"/>
    <w:rsid w:val="00621597"/>
    <w:rsid w:val="006231AC"/>
    <w:rsid w:val="0062359C"/>
    <w:rsid w:val="006237E3"/>
    <w:rsid w:val="00624137"/>
    <w:rsid w:val="0062493A"/>
    <w:rsid w:val="00624992"/>
    <w:rsid w:val="00625099"/>
    <w:rsid w:val="0062547F"/>
    <w:rsid w:val="00625914"/>
    <w:rsid w:val="006271DB"/>
    <w:rsid w:val="00627B5B"/>
    <w:rsid w:val="00627F08"/>
    <w:rsid w:val="006307A7"/>
    <w:rsid w:val="00630833"/>
    <w:rsid w:val="00630990"/>
    <w:rsid w:val="00635239"/>
    <w:rsid w:val="00635C74"/>
    <w:rsid w:val="00635FEC"/>
    <w:rsid w:val="006377FD"/>
    <w:rsid w:val="00641BFC"/>
    <w:rsid w:val="00642AAF"/>
    <w:rsid w:val="00643192"/>
    <w:rsid w:val="0064463A"/>
    <w:rsid w:val="00645B28"/>
    <w:rsid w:val="006503D2"/>
    <w:rsid w:val="006519B0"/>
    <w:rsid w:val="00651A5D"/>
    <w:rsid w:val="00656434"/>
    <w:rsid w:val="00656D8E"/>
    <w:rsid w:val="00660329"/>
    <w:rsid w:val="00660958"/>
    <w:rsid w:val="00662054"/>
    <w:rsid w:val="0066277D"/>
    <w:rsid w:val="006631BC"/>
    <w:rsid w:val="00664AF8"/>
    <w:rsid w:val="00664DC3"/>
    <w:rsid w:val="006668D8"/>
    <w:rsid w:val="00667F32"/>
    <w:rsid w:val="006705ED"/>
    <w:rsid w:val="0067124C"/>
    <w:rsid w:val="00671F3B"/>
    <w:rsid w:val="0067329C"/>
    <w:rsid w:val="00673313"/>
    <w:rsid w:val="006752A2"/>
    <w:rsid w:val="0067579F"/>
    <w:rsid w:val="00680AA4"/>
    <w:rsid w:val="00680E1A"/>
    <w:rsid w:val="006815CF"/>
    <w:rsid w:val="00681865"/>
    <w:rsid w:val="00682187"/>
    <w:rsid w:val="0068397D"/>
    <w:rsid w:val="0068488F"/>
    <w:rsid w:val="006850B5"/>
    <w:rsid w:val="006877F6"/>
    <w:rsid w:val="00690E92"/>
    <w:rsid w:val="006928E4"/>
    <w:rsid w:val="00693CD7"/>
    <w:rsid w:val="00693F30"/>
    <w:rsid w:val="00693FE5"/>
    <w:rsid w:val="0069541B"/>
    <w:rsid w:val="0069677A"/>
    <w:rsid w:val="006967DA"/>
    <w:rsid w:val="00696828"/>
    <w:rsid w:val="00696FD1"/>
    <w:rsid w:val="006973B8"/>
    <w:rsid w:val="00697875"/>
    <w:rsid w:val="006A1A72"/>
    <w:rsid w:val="006A1C64"/>
    <w:rsid w:val="006A2534"/>
    <w:rsid w:val="006A2A91"/>
    <w:rsid w:val="006A7865"/>
    <w:rsid w:val="006B1B6F"/>
    <w:rsid w:val="006B2CF8"/>
    <w:rsid w:val="006B30BE"/>
    <w:rsid w:val="006B44D4"/>
    <w:rsid w:val="006B54B6"/>
    <w:rsid w:val="006B773F"/>
    <w:rsid w:val="006B7850"/>
    <w:rsid w:val="006C0A2B"/>
    <w:rsid w:val="006C462B"/>
    <w:rsid w:val="006C4B3F"/>
    <w:rsid w:val="006C743D"/>
    <w:rsid w:val="006C7CFE"/>
    <w:rsid w:val="006D0843"/>
    <w:rsid w:val="006D0CC7"/>
    <w:rsid w:val="006D2471"/>
    <w:rsid w:val="006D48D6"/>
    <w:rsid w:val="006D4C89"/>
    <w:rsid w:val="006D4EEB"/>
    <w:rsid w:val="006D67DD"/>
    <w:rsid w:val="006D7430"/>
    <w:rsid w:val="006D75CC"/>
    <w:rsid w:val="006E1231"/>
    <w:rsid w:val="006E1A20"/>
    <w:rsid w:val="006E45D0"/>
    <w:rsid w:val="006E470E"/>
    <w:rsid w:val="006E5715"/>
    <w:rsid w:val="006E70A8"/>
    <w:rsid w:val="006F116C"/>
    <w:rsid w:val="006F1974"/>
    <w:rsid w:val="006F249C"/>
    <w:rsid w:val="006F36AE"/>
    <w:rsid w:val="006F479B"/>
    <w:rsid w:val="006F54E4"/>
    <w:rsid w:val="006F606C"/>
    <w:rsid w:val="006F7D15"/>
    <w:rsid w:val="007002F3"/>
    <w:rsid w:val="0070121D"/>
    <w:rsid w:val="00705A16"/>
    <w:rsid w:val="00705BBC"/>
    <w:rsid w:val="0070657A"/>
    <w:rsid w:val="007069D9"/>
    <w:rsid w:val="00707EFD"/>
    <w:rsid w:val="00711C4B"/>
    <w:rsid w:val="007121DC"/>
    <w:rsid w:val="00712530"/>
    <w:rsid w:val="0071531C"/>
    <w:rsid w:val="0071594F"/>
    <w:rsid w:val="00716D73"/>
    <w:rsid w:val="00716E03"/>
    <w:rsid w:val="00716F22"/>
    <w:rsid w:val="00717E99"/>
    <w:rsid w:val="00722077"/>
    <w:rsid w:val="0072257C"/>
    <w:rsid w:val="007248C7"/>
    <w:rsid w:val="00724DFA"/>
    <w:rsid w:val="00726748"/>
    <w:rsid w:val="007301A2"/>
    <w:rsid w:val="0073103D"/>
    <w:rsid w:val="0073151C"/>
    <w:rsid w:val="00731654"/>
    <w:rsid w:val="00731CC7"/>
    <w:rsid w:val="00732186"/>
    <w:rsid w:val="0073261B"/>
    <w:rsid w:val="00733476"/>
    <w:rsid w:val="007342D3"/>
    <w:rsid w:val="0073612A"/>
    <w:rsid w:val="007368DD"/>
    <w:rsid w:val="00737FD9"/>
    <w:rsid w:val="007415FB"/>
    <w:rsid w:val="0074160A"/>
    <w:rsid w:val="00742B7E"/>
    <w:rsid w:val="00743EF7"/>
    <w:rsid w:val="007472ED"/>
    <w:rsid w:val="00747A27"/>
    <w:rsid w:val="00747F05"/>
    <w:rsid w:val="00750955"/>
    <w:rsid w:val="0075215B"/>
    <w:rsid w:val="007523D1"/>
    <w:rsid w:val="00752B07"/>
    <w:rsid w:val="007532A3"/>
    <w:rsid w:val="0075372C"/>
    <w:rsid w:val="00753D4A"/>
    <w:rsid w:val="00753E35"/>
    <w:rsid w:val="00756223"/>
    <w:rsid w:val="00757757"/>
    <w:rsid w:val="00761555"/>
    <w:rsid w:val="0076178E"/>
    <w:rsid w:val="00762873"/>
    <w:rsid w:val="007638F3"/>
    <w:rsid w:val="0076391F"/>
    <w:rsid w:val="0076577B"/>
    <w:rsid w:val="0076674A"/>
    <w:rsid w:val="00766FBB"/>
    <w:rsid w:val="00767A9C"/>
    <w:rsid w:val="00770910"/>
    <w:rsid w:val="0077100E"/>
    <w:rsid w:val="007730E9"/>
    <w:rsid w:val="00773350"/>
    <w:rsid w:val="00773DB1"/>
    <w:rsid w:val="00774193"/>
    <w:rsid w:val="00777D18"/>
    <w:rsid w:val="00780BE3"/>
    <w:rsid w:val="007816B5"/>
    <w:rsid w:val="00782D5D"/>
    <w:rsid w:val="00782F51"/>
    <w:rsid w:val="0078348A"/>
    <w:rsid w:val="0078384C"/>
    <w:rsid w:val="007842E8"/>
    <w:rsid w:val="00785C3E"/>
    <w:rsid w:val="007861DF"/>
    <w:rsid w:val="00786E5C"/>
    <w:rsid w:val="0078728F"/>
    <w:rsid w:val="007912FE"/>
    <w:rsid w:val="007918ED"/>
    <w:rsid w:val="007942D9"/>
    <w:rsid w:val="0079512D"/>
    <w:rsid w:val="00795269"/>
    <w:rsid w:val="007A0712"/>
    <w:rsid w:val="007A1324"/>
    <w:rsid w:val="007A3815"/>
    <w:rsid w:val="007A49D3"/>
    <w:rsid w:val="007B289F"/>
    <w:rsid w:val="007B2CB6"/>
    <w:rsid w:val="007B2D23"/>
    <w:rsid w:val="007B65FD"/>
    <w:rsid w:val="007C0756"/>
    <w:rsid w:val="007C0B62"/>
    <w:rsid w:val="007C1C36"/>
    <w:rsid w:val="007C1FE2"/>
    <w:rsid w:val="007C3845"/>
    <w:rsid w:val="007C4AAA"/>
    <w:rsid w:val="007C50E6"/>
    <w:rsid w:val="007C590B"/>
    <w:rsid w:val="007C6D69"/>
    <w:rsid w:val="007D0318"/>
    <w:rsid w:val="007D0C35"/>
    <w:rsid w:val="007D62D0"/>
    <w:rsid w:val="007D73D0"/>
    <w:rsid w:val="007E0591"/>
    <w:rsid w:val="007E1F20"/>
    <w:rsid w:val="007E24CA"/>
    <w:rsid w:val="007E61D8"/>
    <w:rsid w:val="007E7470"/>
    <w:rsid w:val="007F00F1"/>
    <w:rsid w:val="007F12F2"/>
    <w:rsid w:val="007F4B77"/>
    <w:rsid w:val="007F603A"/>
    <w:rsid w:val="007F6106"/>
    <w:rsid w:val="007F6CB1"/>
    <w:rsid w:val="007F7025"/>
    <w:rsid w:val="007F7BEB"/>
    <w:rsid w:val="00800988"/>
    <w:rsid w:val="00801628"/>
    <w:rsid w:val="00802BF5"/>
    <w:rsid w:val="008038A0"/>
    <w:rsid w:val="00803E97"/>
    <w:rsid w:val="00804EC3"/>
    <w:rsid w:val="00804F4A"/>
    <w:rsid w:val="00805DDA"/>
    <w:rsid w:val="00810038"/>
    <w:rsid w:val="00810553"/>
    <w:rsid w:val="0081111A"/>
    <w:rsid w:val="00812CF9"/>
    <w:rsid w:val="008131B4"/>
    <w:rsid w:val="00813621"/>
    <w:rsid w:val="00813CAA"/>
    <w:rsid w:val="00814301"/>
    <w:rsid w:val="00815F5A"/>
    <w:rsid w:val="0082056C"/>
    <w:rsid w:val="00822578"/>
    <w:rsid w:val="00822C6A"/>
    <w:rsid w:val="00823E2E"/>
    <w:rsid w:val="008255F1"/>
    <w:rsid w:val="00826348"/>
    <w:rsid w:val="008265CD"/>
    <w:rsid w:val="0083080F"/>
    <w:rsid w:val="00831445"/>
    <w:rsid w:val="008314CF"/>
    <w:rsid w:val="00832639"/>
    <w:rsid w:val="008330A7"/>
    <w:rsid w:val="008330D8"/>
    <w:rsid w:val="00837C48"/>
    <w:rsid w:val="008408E1"/>
    <w:rsid w:val="00840E6C"/>
    <w:rsid w:val="00840F7E"/>
    <w:rsid w:val="00842FAD"/>
    <w:rsid w:val="0084545D"/>
    <w:rsid w:val="00845FE3"/>
    <w:rsid w:val="008510B9"/>
    <w:rsid w:val="0085397E"/>
    <w:rsid w:val="00854A3B"/>
    <w:rsid w:val="00855546"/>
    <w:rsid w:val="0085699A"/>
    <w:rsid w:val="00856E9F"/>
    <w:rsid w:val="00856F85"/>
    <w:rsid w:val="00857E73"/>
    <w:rsid w:val="00860FA4"/>
    <w:rsid w:val="0086164C"/>
    <w:rsid w:val="008616FE"/>
    <w:rsid w:val="00863B82"/>
    <w:rsid w:val="00866B52"/>
    <w:rsid w:val="00871598"/>
    <w:rsid w:val="00872121"/>
    <w:rsid w:val="008724AD"/>
    <w:rsid w:val="00873245"/>
    <w:rsid w:val="00873AC6"/>
    <w:rsid w:val="008748A2"/>
    <w:rsid w:val="00875023"/>
    <w:rsid w:val="008761D1"/>
    <w:rsid w:val="008764C8"/>
    <w:rsid w:val="00876D51"/>
    <w:rsid w:val="00876D7B"/>
    <w:rsid w:val="00877166"/>
    <w:rsid w:val="00880CE0"/>
    <w:rsid w:val="00884585"/>
    <w:rsid w:val="00885EE0"/>
    <w:rsid w:val="00891296"/>
    <w:rsid w:val="008938C8"/>
    <w:rsid w:val="00893BF5"/>
    <w:rsid w:val="00893FF8"/>
    <w:rsid w:val="00895281"/>
    <w:rsid w:val="00895FF5"/>
    <w:rsid w:val="00896422"/>
    <w:rsid w:val="00896B76"/>
    <w:rsid w:val="008A03C0"/>
    <w:rsid w:val="008A05B4"/>
    <w:rsid w:val="008A1934"/>
    <w:rsid w:val="008A29F5"/>
    <w:rsid w:val="008A374E"/>
    <w:rsid w:val="008A55AE"/>
    <w:rsid w:val="008A6756"/>
    <w:rsid w:val="008B2103"/>
    <w:rsid w:val="008B3E18"/>
    <w:rsid w:val="008B6BA3"/>
    <w:rsid w:val="008B6E9D"/>
    <w:rsid w:val="008B7054"/>
    <w:rsid w:val="008B75AF"/>
    <w:rsid w:val="008C17AE"/>
    <w:rsid w:val="008C1EFF"/>
    <w:rsid w:val="008C2533"/>
    <w:rsid w:val="008C3C54"/>
    <w:rsid w:val="008C42DB"/>
    <w:rsid w:val="008C4C87"/>
    <w:rsid w:val="008C6E10"/>
    <w:rsid w:val="008C6F87"/>
    <w:rsid w:val="008C7ACC"/>
    <w:rsid w:val="008D1171"/>
    <w:rsid w:val="008D2A85"/>
    <w:rsid w:val="008D3315"/>
    <w:rsid w:val="008D34BF"/>
    <w:rsid w:val="008D41BB"/>
    <w:rsid w:val="008D5DD9"/>
    <w:rsid w:val="008D6EFB"/>
    <w:rsid w:val="008D7FCE"/>
    <w:rsid w:val="008E0352"/>
    <w:rsid w:val="008E54DF"/>
    <w:rsid w:val="008E5CCC"/>
    <w:rsid w:val="008E6A58"/>
    <w:rsid w:val="008F0E09"/>
    <w:rsid w:val="008F1D7D"/>
    <w:rsid w:val="008F2015"/>
    <w:rsid w:val="008F2467"/>
    <w:rsid w:val="008F301A"/>
    <w:rsid w:val="008F6263"/>
    <w:rsid w:val="008F6502"/>
    <w:rsid w:val="008F70CD"/>
    <w:rsid w:val="008F7E62"/>
    <w:rsid w:val="00901BFA"/>
    <w:rsid w:val="009029DC"/>
    <w:rsid w:val="00903B74"/>
    <w:rsid w:val="00903EA5"/>
    <w:rsid w:val="009056B5"/>
    <w:rsid w:val="00906281"/>
    <w:rsid w:val="00906383"/>
    <w:rsid w:val="009070AF"/>
    <w:rsid w:val="00907916"/>
    <w:rsid w:val="00910439"/>
    <w:rsid w:val="009116D2"/>
    <w:rsid w:val="009119CA"/>
    <w:rsid w:val="009130EE"/>
    <w:rsid w:val="009138BB"/>
    <w:rsid w:val="00914F5C"/>
    <w:rsid w:val="00916DAE"/>
    <w:rsid w:val="00916EC7"/>
    <w:rsid w:val="00917FD0"/>
    <w:rsid w:val="009210D9"/>
    <w:rsid w:val="0092173A"/>
    <w:rsid w:val="00922139"/>
    <w:rsid w:val="00922D7B"/>
    <w:rsid w:val="0092318F"/>
    <w:rsid w:val="009231D7"/>
    <w:rsid w:val="0092344F"/>
    <w:rsid w:val="00924368"/>
    <w:rsid w:val="00930261"/>
    <w:rsid w:val="00931F81"/>
    <w:rsid w:val="009332F2"/>
    <w:rsid w:val="009338C4"/>
    <w:rsid w:val="00933DD4"/>
    <w:rsid w:val="00934F37"/>
    <w:rsid w:val="00935709"/>
    <w:rsid w:val="009368A4"/>
    <w:rsid w:val="00937508"/>
    <w:rsid w:val="00937FFD"/>
    <w:rsid w:val="009403D3"/>
    <w:rsid w:val="0094255C"/>
    <w:rsid w:val="00944115"/>
    <w:rsid w:val="00945598"/>
    <w:rsid w:val="009456F7"/>
    <w:rsid w:val="00945AEA"/>
    <w:rsid w:val="00947558"/>
    <w:rsid w:val="00947CE1"/>
    <w:rsid w:val="00951FFF"/>
    <w:rsid w:val="00952F92"/>
    <w:rsid w:val="0095360E"/>
    <w:rsid w:val="00956A63"/>
    <w:rsid w:val="00956F08"/>
    <w:rsid w:val="009612C5"/>
    <w:rsid w:val="00962CD5"/>
    <w:rsid w:val="0096353E"/>
    <w:rsid w:val="0096470F"/>
    <w:rsid w:val="00965CE7"/>
    <w:rsid w:val="00966AD1"/>
    <w:rsid w:val="0097086B"/>
    <w:rsid w:val="00971745"/>
    <w:rsid w:val="00971A16"/>
    <w:rsid w:val="00977A89"/>
    <w:rsid w:val="009804B7"/>
    <w:rsid w:val="009806BA"/>
    <w:rsid w:val="009811B2"/>
    <w:rsid w:val="00982419"/>
    <w:rsid w:val="009829FA"/>
    <w:rsid w:val="00984065"/>
    <w:rsid w:val="00985721"/>
    <w:rsid w:val="00985AD2"/>
    <w:rsid w:val="00986267"/>
    <w:rsid w:val="00987098"/>
    <w:rsid w:val="009933FA"/>
    <w:rsid w:val="0099378A"/>
    <w:rsid w:val="00994E7B"/>
    <w:rsid w:val="0099531E"/>
    <w:rsid w:val="00995856"/>
    <w:rsid w:val="00995AE7"/>
    <w:rsid w:val="00995D7C"/>
    <w:rsid w:val="009969A2"/>
    <w:rsid w:val="00996CCA"/>
    <w:rsid w:val="00997EE2"/>
    <w:rsid w:val="009A0986"/>
    <w:rsid w:val="009A265A"/>
    <w:rsid w:val="009A3E29"/>
    <w:rsid w:val="009A4C7F"/>
    <w:rsid w:val="009A67C0"/>
    <w:rsid w:val="009A6E12"/>
    <w:rsid w:val="009A713D"/>
    <w:rsid w:val="009A7BC0"/>
    <w:rsid w:val="009B0829"/>
    <w:rsid w:val="009B2218"/>
    <w:rsid w:val="009B3406"/>
    <w:rsid w:val="009B3D4E"/>
    <w:rsid w:val="009B6A51"/>
    <w:rsid w:val="009B6BD2"/>
    <w:rsid w:val="009B6C71"/>
    <w:rsid w:val="009B7835"/>
    <w:rsid w:val="009C2801"/>
    <w:rsid w:val="009C290E"/>
    <w:rsid w:val="009C3986"/>
    <w:rsid w:val="009C4023"/>
    <w:rsid w:val="009C56E5"/>
    <w:rsid w:val="009C67CB"/>
    <w:rsid w:val="009C6CD3"/>
    <w:rsid w:val="009D08C6"/>
    <w:rsid w:val="009D0E11"/>
    <w:rsid w:val="009D1448"/>
    <w:rsid w:val="009D22DA"/>
    <w:rsid w:val="009D490A"/>
    <w:rsid w:val="009D62E5"/>
    <w:rsid w:val="009D7EFE"/>
    <w:rsid w:val="009E1188"/>
    <w:rsid w:val="009E179C"/>
    <w:rsid w:val="009E1BCE"/>
    <w:rsid w:val="009E1E5C"/>
    <w:rsid w:val="009E352D"/>
    <w:rsid w:val="009E5871"/>
    <w:rsid w:val="009E5BF7"/>
    <w:rsid w:val="009E5FD1"/>
    <w:rsid w:val="009E6B78"/>
    <w:rsid w:val="009F1B13"/>
    <w:rsid w:val="009F2A72"/>
    <w:rsid w:val="009F55EE"/>
    <w:rsid w:val="009F570D"/>
    <w:rsid w:val="009F748E"/>
    <w:rsid w:val="00A003CE"/>
    <w:rsid w:val="00A00550"/>
    <w:rsid w:val="00A008CF"/>
    <w:rsid w:val="00A00C9A"/>
    <w:rsid w:val="00A027F2"/>
    <w:rsid w:val="00A0284E"/>
    <w:rsid w:val="00A044C7"/>
    <w:rsid w:val="00A04F51"/>
    <w:rsid w:val="00A051CE"/>
    <w:rsid w:val="00A05565"/>
    <w:rsid w:val="00A057DE"/>
    <w:rsid w:val="00A067B1"/>
    <w:rsid w:val="00A06F72"/>
    <w:rsid w:val="00A07461"/>
    <w:rsid w:val="00A10C45"/>
    <w:rsid w:val="00A10FEF"/>
    <w:rsid w:val="00A11361"/>
    <w:rsid w:val="00A116F7"/>
    <w:rsid w:val="00A11A98"/>
    <w:rsid w:val="00A12347"/>
    <w:rsid w:val="00A1249B"/>
    <w:rsid w:val="00A15B77"/>
    <w:rsid w:val="00A15F40"/>
    <w:rsid w:val="00A161CA"/>
    <w:rsid w:val="00A16A43"/>
    <w:rsid w:val="00A1744D"/>
    <w:rsid w:val="00A1773B"/>
    <w:rsid w:val="00A177F8"/>
    <w:rsid w:val="00A17D63"/>
    <w:rsid w:val="00A20892"/>
    <w:rsid w:val="00A229E8"/>
    <w:rsid w:val="00A22CBE"/>
    <w:rsid w:val="00A2420F"/>
    <w:rsid w:val="00A254DC"/>
    <w:rsid w:val="00A261CE"/>
    <w:rsid w:val="00A302E0"/>
    <w:rsid w:val="00A31927"/>
    <w:rsid w:val="00A31B59"/>
    <w:rsid w:val="00A33948"/>
    <w:rsid w:val="00A356E7"/>
    <w:rsid w:val="00A378D5"/>
    <w:rsid w:val="00A403A7"/>
    <w:rsid w:val="00A404C7"/>
    <w:rsid w:val="00A408FA"/>
    <w:rsid w:val="00A4209B"/>
    <w:rsid w:val="00A4571B"/>
    <w:rsid w:val="00A46AE8"/>
    <w:rsid w:val="00A474EC"/>
    <w:rsid w:val="00A476C8"/>
    <w:rsid w:val="00A476F5"/>
    <w:rsid w:val="00A518A3"/>
    <w:rsid w:val="00A52A4B"/>
    <w:rsid w:val="00A52BAC"/>
    <w:rsid w:val="00A5439F"/>
    <w:rsid w:val="00A54D88"/>
    <w:rsid w:val="00A54FD9"/>
    <w:rsid w:val="00A5683B"/>
    <w:rsid w:val="00A6131E"/>
    <w:rsid w:val="00A61600"/>
    <w:rsid w:val="00A634D4"/>
    <w:rsid w:val="00A63704"/>
    <w:rsid w:val="00A64740"/>
    <w:rsid w:val="00A661D5"/>
    <w:rsid w:val="00A66492"/>
    <w:rsid w:val="00A667CC"/>
    <w:rsid w:val="00A706CD"/>
    <w:rsid w:val="00A70C0A"/>
    <w:rsid w:val="00A7110C"/>
    <w:rsid w:val="00A729EA"/>
    <w:rsid w:val="00A75756"/>
    <w:rsid w:val="00A77BBB"/>
    <w:rsid w:val="00A8020B"/>
    <w:rsid w:val="00A80247"/>
    <w:rsid w:val="00A812A3"/>
    <w:rsid w:val="00A8254F"/>
    <w:rsid w:val="00A836E8"/>
    <w:rsid w:val="00A838A1"/>
    <w:rsid w:val="00A83A4F"/>
    <w:rsid w:val="00A83B02"/>
    <w:rsid w:val="00A84A37"/>
    <w:rsid w:val="00A85D08"/>
    <w:rsid w:val="00A86300"/>
    <w:rsid w:val="00A87A90"/>
    <w:rsid w:val="00A87EB1"/>
    <w:rsid w:val="00A90EF5"/>
    <w:rsid w:val="00A911EE"/>
    <w:rsid w:val="00A91DB2"/>
    <w:rsid w:val="00A92340"/>
    <w:rsid w:val="00A932B6"/>
    <w:rsid w:val="00A945EB"/>
    <w:rsid w:val="00A95E84"/>
    <w:rsid w:val="00A97687"/>
    <w:rsid w:val="00AA0235"/>
    <w:rsid w:val="00AA1F03"/>
    <w:rsid w:val="00AA5379"/>
    <w:rsid w:val="00AA640E"/>
    <w:rsid w:val="00AA75FA"/>
    <w:rsid w:val="00AA7A6B"/>
    <w:rsid w:val="00AA7B93"/>
    <w:rsid w:val="00AB0AEC"/>
    <w:rsid w:val="00AB145F"/>
    <w:rsid w:val="00AB1513"/>
    <w:rsid w:val="00AB1618"/>
    <w:rsid w:val="00AB1805"/>
    <w:rsid w:val="00AB2221"/>
    <w:rsid w:val="00AC03E2"/>
    <w:rsid w:val="00AC2D48"/>
    <w:rsid w:val="00AC380E"/>
    <w:rsid w:val="00AC3AD8"/>
    <w:rsid w:val="00AC44E2"/>
    <w:rsid w:val="00AC4E5E"/>
    <w:rsid w:val="00AC6F91"/>
    <w:rsid w:val="00AC7245"/>
    <w:rsid w:val="00AD07FF"/>
    <w:rsid w:val="00AD0917"/>
    <w:rsid w:val="00AD0DFC"/>
    <w:rsid w:val="00AD1188"/>
    <w:rsid w:val="00AD1AC9"/>
    <w:rsid w:val="00AD2862"/>
    <w:rsid w:val="00AD3942"/>
    <w:rsid w:val="00AD4529"/>
    <w:rsid w:val="00AE0E1E"/>
    <w:rsid w:val="00AE0FD8"/>
    <w:rsid w:val="00AE4716"/>
    <w:rsid w:val="00AE5348"/>
    <w:rsid w:val="00AE55CF"/>
    <w:rsid w:val="00AE5E50"/>
    <w:rsid w:val="00AE6203"/>
    <w:rsid w:val="00AE6ACA"/>
    <w:rsid w:val="00AE7A8F"/>
    <w:rsid w:val="00AF0DA4"/>
    <w:rsid w:val="00AF1A68"/>
    <w:rsid w:val="00AF1AF1"/>
    <w:rsid w:val="00AF1DA8"/>
    <w:rsid w:val="00AF1FB5"/>
    <w:rsid w:val="00AF4325"/>
    <w:rsid w:val="00AF479C"/>
    <w:rsid w:val="00AF532A"/>
    <w:rsid w:val="00AF54B9"/>
    <w:rsid w:val="00B00B64"/>
    <w:rsid w:val="00B01279"/>
    <w:rsid w:val="00B019DB"/>
    <w:rsid w:val="00B02385"/>
    <w:rsid w:val="00B024CF"/>
    <w:rsid w:val="00B03478"/>
    <w:rsid w:val="00B03F0F"/>
    <w:rsid w:val="00B05982"/>
    <w:rsid w:val="00B063BC"/>
    <w:rsid w:val="00B0700A"/>
    <w:rsid w:val="00B07EFD"/>
    <w:rsid w:val="00B14213"/>
    <w:rsid w:val="00B1523A"/>
    <w:rsid w:val="00B15981"/>
    <w:rsid w:val="00B16853"/>
    <w:rsid w:val="00B21A86"/>
    <w:rsid w:val="00B25A0B"/>
    <w:rsid w:val="00B26B2F"/>
    <w:rsid w:val="00B27038"/>
    <w:rsid w:val="00B30B31"/>
    <w:rsid w:val="00B323EE"/>
    <w:rsid w:val="00B33254"/>
    <w:rsid w:val="00B36300"/>
    <w:rsid w:val="00B36502"/>
    <w:rsid w:val="00B407F4"/>
    <w:rsid w:val="00B40920"/>
    <w:rsid w:val="00B41587"/>
    <w:rsid w:val="00B41980"/>
    <w:rsid w:val="00B43C0A"/>
    <w:rsid w:val="00B44262"/>
    <w:rsid w:val="00B450E9"/>
    <w:rsid w:val="00B46AD6"/>
    <w:rsid w:val="00B501E7"/>
    <w:rsid w:val="00B50A05"/>
    <w:rsid w:val="00B511F7"/>
    <w:rsid w:val="00B51475"/>
    <w:rsid w:val="00B51931"/>
    <w:rsid w:val="00B52E92"/>
    <w:rsid w:val="00B5530A"/>
    <w:rsid w:val="00B566AC"/>
    <w:rsid w:val="00B5722B"/>
    <w:rsid w:val="00B60C60"/>
    <w:rsid w:val="00B60EAE"/>
    <w:rsid w:val="00B64DCC"/>
    <w:rsid w:val="00B66B93"/>
    <w:rsid w:val="00B67F88"/>
    <w:rsid w:val="00B71BCB"/>
    <w:rsid w:val="00B7210A"/>
    <w:rsid w:val="00B742A8"/>
    <w:rsid w:val="00B75C2E"/>
    <w:rsid w:val="00B77819"/>
    <w:rsid w:val="00B80035"/>
    <w:rsid w:val="00B8075A"/>
    <w:rsid w:val="00B829E1"/>
    <w:rsid w:val="00B83201"/>
    <w:rsid w:val="00B8498E"/>
    <w:rsid w:val="00B85874"/>
    <w:rsid w:val="00B86D5B"/>
    <w:rsid w:val="00B86FA4"/>
    <w:rsid w:val="00B87747"/>
    <w:rsid w:val="00B87E2E"/>
    <w:rsid w:val="00B87E3D"/>
    <w:rsid w:val="00B939AE"/>
    <w:rsid w:val="00B956AE"/>
    <w:rsid w:val="00B9589B"/>
    <w:rsid w:val="00BA17B7"/>
    <w:rsid w:val="00BA20AA"/>
    <w:rsid w:val="00BA21A5"/>
    <w:rsid w:val="00BA3F55"/>
    <w:rsid w:val="00BA48DA"/>
    <w:rsid w:val="00BA6228"/>
    <w:rsid w:val="00BA68B6"/>
    <w:rsid w:val="00BA7285"/>
    <w:rsid w:val="00BB1CEE"/>
    <w:rsid w:val="00BB41B8"/>
    <w:rsid w:val="00BB49EC"/>
    <w:rsid w:val="00BB59AB"/>
    <w:rsid w:val="00BB5D3F"/>
    <w:rsid w:val="00BB5F45"/>
    <w:rsid w:val="00BB6AB5"/>
    <w:rsid w:val="00BB6B69"/>
    <w:rsid w:val="00BB7F28"/>
    <w:rsid w:val="00BC200D"/>
    <w:rsid w:val="00BC220A"/>
    <w:rsid w:val="00BC2806"/>
    <w:rsid w:val="00BC4B25"/>
    <w:rsid w:val="00BC5127"/>
    <w:rsid w:val="00BC59B4"/>
    <w:rsid w:val="00BC5DDB"/>
    <w:rsid w:val="00BC5DFD"/>
    <w:rsid w:val="00BC7E7E"/>
    <w:rsid w:val="00BD04E7"/>
    <w:rsid w:val="00BD1306"/>
    <w:rsid w:val="00BD31E8"/>
    <w:rsid w:val="00BD3594"/>
    <w:rsid w:val="00BD36C8"/>
    <w:rsid w:val="00BD4493"/>
    <w:rsid w:val="00BD5F1D"/>
    <w:rsid w:val="00BD6050"/>
    <w:rsid w:val="00BD68EA"/>
    <w:rsid w:val="00BD6F31"/>
    <w:rsid w:val="00BD778B"/>
    <w:rsid w:val="00BE49A2"/>
    <w:rsid w:val="00BE4DA8"/>
    <w:rsid w:val="00BE663E"/>
    <w:rsid w:val="00BE6ACE"/>
    <w:rsid w:val="00BE6EA8"/>
    <w:rsid w:val="00BF0C5C"/>
    <w:rsid w:val="00BF1A8B"/>
    <w:rsid w:val="00BF30D7"/>
    <w:rsid w:val="00BF3A17"/>
    <w:rsid w:val="00BF4055"/>
    <w:rsid w:val="00BF4EFF"/>
    <w:rsid w:val="00BF581B"/>
    <w:rsid w:val="00BF5E0D"/>
    <w:rsid w:val="00BF6BD6"/>
    <w:rsid w:val="00BF7881"/>
    <w:rsid w:val="00BF7E12"/>
    <w:rsid w:val="00C03B83"/>
    <w:rsid w:val="00C0478B"/>
    <w:rsid w:val="00C049F3"/>
    <w:rsid w:val="00C05DF8"/>
    <w:rsid w:val="00C0654F"/>
    <w:rsid w:val="00C07AFA"/>
    <w:rsid w:val="00C10668"/>
    <w:rsid w:val="00C118AB"/>
    <w:rsid w:val="00C11FF3"/>
    <w:rsid w:val="00C123F7"/>
    <w:rsid w:val="00C12551"/>
    <w:rsid w:val="00C12F04"/>
    <w:rsid w:val="00C21F81"/>
    <w:rsid w:val="00C2453C"/>
    <w:rsid w:val="00C24E10"/>
    <w:rsid w:val="00C27524"/>
    <w:rsid w:val="00C3022C"/>
    <w:rsid w:val="00C30884"/>
    <w:rsid w:val="00C32579"/>
    <w:rsid w:val="00C33E8A"/>
    <w:rsid w:val="00C37B48"/>
    <w:rsid w:val="00C40CD4"/>
    <w:rsid w:val="00C41CD9"/>
    <w:rsid w:val="00C4230E"/>
    <w:rsid w:val="00C436BD"/>
    <w:rsid w:val="00C4451E"/>
    <w:rsid w:val="00C44D36"/>
    <w:rsid w:val="00C46499"/>
    <w:rsid w:val="00C47881"/>
    <w:rsid w:val="00C50664"/>
    <w:rsid w:val="00C509E0"/>
    <w:rsid w:val="00C50E0C"/>
    <w:rsid w:val="00C50E38"/>
    <w:rsid w:val="00C5249A"/>
    <w:rsid w:val="00C52582"/>
    <w:rsid w:val="00C5403F"/>
    <w:rsid w:val="00C5452E"/>
    <w:rsid w:val="00C545DC"/>
    <w:rsid w:val="00C56D3B"/>
    <w:rsid w:val="00C57354"/>
    <w:rsid w:val="00C609B6"/>
    <w:rsid w:val="00C614A9"/>
    <w:rsid w:val="00C61F11"/>
    <w:rsid w:val="00C61FF4"/>
    <w:rsid w:val="00C629D4"/>
    <w:rsid w:val="00C63404"/>
    <w:rsid w:val="00C63F62"/>
    <w:rsid w:val="00C66FFD"/>
    <w:rsid w:val="00C702AB"/>
    <w:rsid w:val="00C712B4"/>
    <w:rsid w:val="00C7137C"/>
    <w:rsid w:val="00C71547"/>
    <w:rsid w:val="00C7295E"/>
    <w:rsid w:val="00C732A4"/>
    <w:rsid w:val="00C744BE"/>
    <w:rsid w:val="00C76107"/>
    <w:rsid w:val="00C77507"/>
    <w:rsid w:val="00C806D9"/>
    <w:rsid w:val="00C81856"/>
    <w:rsid w:val="00C818CE"/>
    <w:rsid w:val="00C81C60"/>
    <w:rsid w:val="00C82752"/>
    <w:rsid w:val="00C8546D"/>
    <w:rsid w:val="00C86BCB"/>
    <w:rsid w:val="00C8754C"/>
    <w:rsid w:val="00C903DE"/>
    <w:rsid w:val="00C9066C"/>
    <w:rsid w:val="00C90D25"/>
    <w:rsid w:val="00C9309B"/>
    <w:rsid w:val="00C96003"/>
    <w:rsid w:val="00C97CF0"/>
    <w:rsid w:val="00CA20C1"/>
    <w:rsid w:val="00CA20FA"/>
    <w:rsid w:val="00CA2B0D"/>
    <w:rsid w:val="00CA2EED"/>
    <w:rsid w:val="00CA438B"/>
    <w:rsid w:val="00CA489D"/>
    <w:rsid w:val="00CA4B28"/>
    <w:rsid w:val="00CA6520"/>
    <w:rsid w:val="00CA6CAC"/>
    <w:rsid w:val="00CB0DA6"/>
    <w:rsid w:val="00CB2F94"/>
    <w:rsid w:val="00CB3647"/>
    <w:rsid w:val="00CB4599"/>
    <w:rsid w:val="00CB5623"/>
    <w:rsid w:val="00CC218E"/>
    <w:rsid w:val="00CC2A30"/>
    <w:rsid w:val="00CC2B76"/>
    <w:rsid w:val="00CC3521"/>
    <w:rsid w:val="00CC49A2"/>
    <w:rsid w:val="00CC543A"/>
    <w:rsid w:val="00CC6B76"/>
    <w:rsid w:val="00CC73E9"/>
    <w:rsid w:val="00CC785E"/>
    <w:rsid w:val="00CD0461"/>
    <w:rsid w:val="00CD104C"/>
    <w:rsid w:val="00CD319F"/>
    <w:rsid w:val="00CD420B"/>
    <w:rsid w:val="00CD4A03"/>
    <w:rsid w:val="00CD5BD4"/>
    <w:rsid w:val="00CD627E"/>
    <w:rsid w:val="00CD6B1E"/>
    <w:rsid w:val="00CE0DD5"/>
    <w:rsid w:val="00CE174B"/>
    <w:rsid w:val="00CE388C"/>
    <w:rsid w:val="00CE5069"/>
    <w:rsid w:val="00CF3D1E"/>
    <w:rsid w:val="00CF5B37"/>
    <w:rsid w:val="00CF5FA6"/>
    <w:rsid w:val="00CF684C"/>
    <w:rsid w:val="00CF7BD9"/>
    <w:rsid w:val="00D018B1"/>
    <w:rsid w:val="00D0216B"/>
    <w:rsid w:val="00D027EB"/>
    <w:rsid w:val="00D04D0C"/>
    <w:rsid w:val="00D0507C"/>
    <w:rsid w:val="00D07226"/>
    <w:rsid w:val="00D07A96"/>
    <w:rsid w:val="00D101E6"/>
    <w:rsid w:val="00D10968"/>
    <w:rsid w:val="00D11F6A"/>
    <w:rsid w:val="00D1281D"/>
    <w:rsid w:val="00D12C14"/>
    <w:rsid w:val="00D13B42"/>
    <w:rsid w:val="00D145F4"/>
    <w:rsid w:val="00D1579E"/>
    <w:rsid w:val="00D157B0"/>
    <w:rsid w:val="00D15D1B"/>
    <w:rsid w:val="00D17460"/>
    <w:rsid w:val="00D2060A"/>
    <w:rsid w:val="00D2117F"/>
    <w:rsid w:val="00D21297"/>
    <w:rsid w:val="00D22F9E"/>
    <w:rsid w:val="00D2384D"/>
    <w:rsid w:val="00D24BE5"/>
    <w:rsid w:val="00D24D6F"/>
    <w:rsid w:val="00D25370"/>
    <w:rsid w:val="00D258DC"/>
    <w:rsid w:val="00D27CB7"/>
    <w:rsid w:val="00D27D95"/>
    <w:rsid w:val="00D27F0A"/>
    <w:rsid w:val="00D311C7"/>
    <w:rsid w:val="00D31944"/>
    <w:rsid w:val="00D31988"/>
    <w:rsid w:val="00D32E3A"/>
    <w:rsid w:val="00D3381C"/>
    <w:rsid w:val="00D33C9E"/>
    <w:rsid w:val="00D35F31"/>
    <w:rsid w:val="00D36040"/>
    <w:rsid w:val="00D3666D"/>
    <w:rsid w:val="00D371C9"/>
    <w:rsid w:val="00D373EB"/>
    <w:rsid w:val="00D41420"/>
    <w:rsid w:val="00D429F3"/>
    <w:rsid w:val="00D46466"/>
    <w:rsid w:val="00D47B6A"/>
    <w:rsid w:val="00D507AF"/>
    <w:rsid w:val="00D517EC"/>
    <w:rsid w:val="00D52591"/>
    <w:rsid w:val="00D52BA5"/>
    <w:rsid w:val="00D53485"/>
    <w:rsid w:val="00D548B2"/>
    <w:rsid w:val="00D55498"/>
    <w:rsid w:val="00D55543"/>
    <w:rsid w:val="00D55EA9"/>
    <w:rsid w:val="00D56D9F"/>
    <w:rsid w:val="00D60A04"/>
    <w:rsid w:val="00D61159"/>
    <w:rsid w:val="00D640E2"/>
    <w:rsid w:val="00D64975"/>
    <w:rsid w:val="00D64D21"/>
    <w:rsid w:val="00D64DA4"/>
    <w:rsid w:val="00D67284"/>
    <w:rsid w:val="00D6767B"/>
    <w:rsid w:val="00D70D89"/>
    <w:rsid w:val="00D72183"/>
    <w:rsid w:val="00D7246A"/>
    <w:rsid w:val="00D73524"/>
    <w:rsid w:val="00D735C3"/>
    <w:rsid w:val="00D73762"/>
    <w:rsid w:val="00D73C97"/>
    <w:rsid w:val="00D74DED"/>
    <w:rsid w:val="00D75E91"/>
    <w:rsid w:val="00D7661D"/>
    <w:rsid w:val="00D76797"/>
    <w:rsid w:val="00D77091"/>
    <w:rsid w:val="00D80EDC"/>
    <w:rsid w:val="00D821D7"/>
    <w:rsid w:val="00D8262B"/>
    <w:rsid w:val="00D84B69"/>
    <w:rsid w:val="00D84EA3"/>
    <w:rsid w:val="00D84EDC"/>
    <w:rsid w:val="00D84F36"/>
    <w:rsid w:val="00D85ABE"/>
    <w:rsid w:val="00D87270"/>
    <w:rsid w:val="00D91959"/>
    <w:rsid w:val="00D92894"/>
    <w:rsid w:val="00D93744"/>
    <w:rsid w:val="00D94D3D"/>
    <w:rsid w:val="00D94DD6"/>
    <w:rsid w:val="00D97D82"/>
    <w:rsid w:val="00DA10E6"/>
    <w:rsid w:val="00DA17B4"/>
    <w:rsid w:val="00DA26B9"/>
    <w:rsid w:val="00DA33E7"/>
    <w:rsid w:val="00DA6407"/>
    <w:rsid w:val="00DB07A2"/>
    <w:rsid w:val="00DB1840"/>
    <w:rsid w:val="00DB2607"/>
    <w:rsid w:val="00DB3EEA"/>
    <w:rsid w:val="00DB4636"/>
    <w:rsid w:val="00DB4A24"/>
    <w:rsid w:val="00DB7569"/>
    <w:rsid w:val="00DC1246"/>
    <w:rsid w:val="00DC1469"/>
    <w:rsid w:val="00DC35A6"/>
    <w:rsid w:val="00DC4C79"/>
    <w:rsid w:val="00DC5236"/>
    <w:rsid w:val="00DC566A"/>
    <w:rsid w:val="00DC6CE5"/>
    <w:rsid w:val="00DC7EE8"/>
    <w:rsid w:val="00DD087D"/>
    <w:rsid w:val="00DD41A9"/>
    <w:rsid w:val="00DD4AC5"/>
    <w:rsid w:val="00DD7A88"/>
    <w:rsid w:val="00DE0C81"/>
    <w:rsid w:val="00DE10CB"/>
    <w:rsid w:val="00DE1C00"/>
    <w:rsid w:val="00DE2AF2"/>
    <w:rsid w:val="00DE3383"/>
    <w:rsid w:val="00DE4212"/>
    <w:rsid w:val="00DE4F3E"/>
    <w:rsid w:val="00DE7727"/>
    <w:rsid w:val="00DF28AC"/>
    <w:rsid w:val="00DF3502"/>
    <w:rsid w:val="00DF6521"/>
    <w:rsid w:val="00E0044D"/>
    <w:rsid w:val="00E00453"/>
    <w:rsid w:val="00E005C8"/>
    <w:rsid w:val="00E01A0D"/>
    <w:rsid w:val="00E03814"/>
    <w:rsid w:val="00E04021"/>
    <w:rsid w:val="00E04E1B"/>
    <w:rsid w:val="00E04FAD"/>
    <w:rsid w:val="00E06CA2"/>
    <w:rsid w:val="00E06FA3"/>
    <w:rsid w:val="00E10862"/>
    <w:rsid w:val="00E113BE"/>
    <w:rsid w:val="00E12102"/>
    <w:rsid w:val="00E13412"/>
    <w:rsid w:val="00E154A8"/>
    <w:rsid w:val="00E15524"/>
    <w:rsid w:val="00E20FF0"/>
    <w:rsid w:val="00E23B24"/>
    <w:rsid w:val="00E25030"/>
    <w:rsid w:val="00E26D07"/>
    <w:rsid w:val="00E26D96"/>
    <w:rsid w:val="00E321E8"/>
    <w:rsid w:val="00E3331D"/>
    <w:rsid w:val="00E3356D"/>
    <w:rsid w:val="00E33E61"/>
    <w:rsid w:val="00E35432"/>
    <w:rsid w:val="00E36FBB"/>
    <w:rsid w:val="00E419F4"/>
    <w:rsid w:val="00E434EC"/>
    <w:rsid w:val="00E43DE7"/>
    <w:rsid w:val="00E44D01"/>
    <w:rsid w:val="00E454E0"/>
    <w:rsid w:val="00E4732B"/>
    <w:rsid w:val="00E47C34"/>
    <w:rsid w:val="00E5167D"/>
    <w:rsid w:val="00E51767"/>
    <w:rsid w:val="00E51951"/>
    <w:rsid w:val="00E53002"/>
    <w:rsid w:val="00E54639"/>
    <w:rsid w:val="00E552D8"/>
    <w:rsid w:val="00E5671C"/>
    <w:rsid w:val="00E573E1"/>
    <w:rsid w:val="00E60A3D"/>
    <w:rsid w:val="00E60C6D"/>
    <w:rsid w:val="00E61D33"/>
    <w:rsid w:val="00E62FFE"/>
    <w:rsid w:val="00E63C69"/>
    <w:rsid w:val="00E63F71"/>
    <w:rsid w:val="00E64040"/>
    <w:rsid w:val="00E64AFA"/>
    <w:rsid w:val="00E65819"/>
    <w:rsid w:val="00E65B92"/>
    <w:rsid w:val="00E66339"/>
    <w:rsid w:val="00E71CAD"/>
    <w:rsid w:val="00E73907"/>
    <w:rsid w:val="00E7454B"/>
    <w:rsid w:val="00E7469B"/>
    <w:rsid w:val="00E75396"/>
    <w:rsid w:val="00E76821"/>
    <w:rsid w:val="00E76C52"/>
    <w:rsid w:val="00E81EB8"/>
    <w:rsid w:val="00E8356C"/>
    <w:rsid w:val="00E83819"/>
    <w:rsid w:val="00E83A94"/>
    <w:rsid w:val="00E87496"/>
    <w:rsid w:val="00E901D4"/>
    <w:rsid w:val="00E92442"/>
    <w:rsid w:val="00E93BD6"/>
    <w:rsid w:val="00E94698"/>
    <w:rsid w:val="00E949B6"/>
    <w:rsid w:val="00E95407"/>
    <w:rsid w:val="00E958D6"/>
    <w:rsid w:val="00E9608B"/>
    <w:rsid w:val="00E96455"/>
    <w:rsid w:val="00E97299"/>
    <w:rsid w:val="00EA00D7"/>
    <w:rsid w:val="00EA01DA"/>
    <w:rsid w:val="00EA0F80"/>
    <w:rsid w:val="00EA10AC"/>
    <w:rsid w:val="00EA14D2"/>
    <w:rsid w:val="00EA16FF"/>
    <w:rsid w:val="00EA1C38"/>
    <w:rsid w:val="00EA3CA8"/>
    <w:rsid w:val="00EA475C"/>
    <w:rsid w:val="00EA4F4A"/>
    <w:rsid w:val="00EA61E2"/>
    <w:rsid w:val="00EA7D47"/>
    <w:rsid w:val="00EB0D96"/>
    <w:rsid w:val="00EB1F28"/>
    <w:rsid w:val="00EB2530"/>
    <w:rsid w:val="00EB398D"/>
    <w:rsid w:val="00EB3D10"/>
    <w:rsid w:val="00EB6E90"/>
    <w:rsid w:val="00EC2872"/>
    <w:rsid w:val="00EC357B"/>
    <w:rsid w:val="00EC4B0F"/>
    <w:rsid w:val="00EC5746"/>
    <w:rsid w:val="00EC5D00"/>
    <w:rsid w:val="00EC66CF"/>
    <w:rsid w:val="00EC6D5F"/>
    <w:rsid w:val="00ED4789"/>
    <w:rsid w:val="00EE0947"/>
    <w:rsid w:val="00EE158F"/>
    <w:rsid w:val="00EE1C8E"/>
    <w:rsid w:val="00EE291E"/>
    <w:rsid w:val="00EE49A1"/>
    <w:rsid w:val="00EE4C78"/>
    <w:rsid w:val="00EE5414"/>
    <w:rsid w:val="00EE6705"/>
    <w:rsid w:val="00EE7AC5"/>
    <w:rsid w:val="00EE7D43"/>
    <w:rsid w:val="00EF11F3"/>
    <w:rsid w:val="00EF4CE0"/>
    <w:rsid w:val="00EF69CD"/>
    <w:rsid w:val="00F01775"/>
    <w:rsid w:val="00F01E25"/>
    <w:rsid w:val="00F0280E"/>
    <w:rsid w:val="00F03EF8"/>
    <w:rsid w:val="00F040BE"/>
    <w:rsid w:val="00F05293"/>
    <w:rsid w:val="00F05C49"/>
    <w:rsid w:val="00F06C09"/>
    <w:rsid w:val="00F10F58"/>
    <w:rsid w:val="00F1167A"/>
    <w:rsid w:val="00F126A1"/>
    <w:rsid w:val="00F12818"/>
    <w:rsid w:val="00F12E88"/>
    <w:rsid w:val="00F14777"/>
    <w:rsid w:val="00F1565F"/>
    <w:rsid w:val="00F16029"/>
    <w:rsid w:val="00F167CC"/>
    <w:rsid w:val="00F17ED6"/>
    <w:rsid w:val="00F206B2"/>
    <w:rsid w:val="00F20E26"/>
    <w:rsid w:val="00F21DE1"/>
    <w:rsid w:val="00F254B0"/>
    <w:rsid w:val="00F25725"/>
    <w:rsid w:val="00F26195"/>
    <w:rsid w:val="00F26D6C"/>
    <w:rsid w:val="00F271BF"/>
    <w:rsid w:val="00F2755E"/>
    <w:rsid w:val="00F313B4"/>
    <w:rsid w:val="00F3254B"/>
    <w:rsid w:val="00F32DA5"/>
    <w:rsid w:val="00F33D53"/>
    <w:rsid w:val="00F33FED"/>
    <w:rsid w:val="00F3427D"/>
    <w:rsid w:val="00F356F5"/>
    <w:rsid w:val="00F35A12"/>
    <w:rsid w:val="00F35B5D"/>
    <w:rsid w:val="00F40685"/>
    <w:rsid w:val="00F41678"/>
    <w:rsid w:val="00F42C3D"/>
    <w:rsid w:val="00F43E6A"/>
    <w:rsid w:val="00F45502"/>
    <w:rsid w:val="00F45AC3"/>
    <w:rsid w:val="00F45E6C"/>
    <w:rsid w:val="00F46167"/>
    <w:rsid w:val="00F46400"/>
    <w:rsid w:val="00F47077"/>
    <w:rsid w:val="00F47839"/>
    <w:rsid w:val="00F47B84"/>
    <w:rsid w:val="00F5027B"/>
    <w:rsid w:val="00F50569"/>
    <w:rsid w:val="00F5128F"/>
    <w:rsid w:val="00F51956"/>
    <w:rsid w:val="00F519AB"/>
    <w:rsid w:val="00F51D70"/>
    <w:rsid w:val="00F520D2"/>
    <w:rsid w:val="00F52686"/>
    <w:rsid w:val="00F5299D"/>
    <w:rsid w:val="00F54CE7"/>
    <w:rsid w:val="00F55DE8"/>
    <w:rsid w:val="00F561D1"/>
    <w:rsid w:val="00F562FE"/>
    <w:rsid w:val="00F56D36"/>
    <w:rsid w:val="00F5767A"/>
    <w:rsid w:val="00F6020E"/>
    <w:rsid w:val="00F609D8"/>
    <w:rsid w:val="00F61A6D"/>
    <w:rsid w:val="00F61E2C"/>
    <w:rsid w:val="00F632FA"/>
    <w:rsid w:val="00F63C3C"/>
    <w:rsid w:val="00F64B42"/>
    <w:rsid w:val="00F64E9C"/>
    <w:rsid w:val="00F652B7"/>
    <w:rsid w:val="00F6531E"/>
    <w:rsid w:val="00F667CA"/>
    <w:rsid w:val="00F707D3"/>
    <w:rsid w:val="00F72499"/>
    <w:rsid w:val="00F7308C"/>
    <w:rsid w:val="00F7390D"/>
    <w:rsid w:val="00F73E0C"/>
    <w:rsid w:val="00F744BD"/>
    <w:rsid w:val="00F7546A"/>
    <w:rsid w:val="00F76C11"/>
    <w:rsid w:val="00F8030F"/>
    <w:rsid w:val="00F806B3"/>
    <w:rsid w:val="00F8165E"/>
    <w:rsid w:val="00F81F25"/>
    <w:rsid w:val="00F84234"/>
    <w:rsid w:val="00F85253"/>
    <w:rsid w:val="00F85D6D"/>
    <w:rsid w:val="00F86B89"/>
    <w:rsid w:val="00F87AE2"/>
    <w:rsid w:val="00F911D3"/>
    <w:rsid w:val="00F91C68"/>
    <w:rsid w:val="00F9245E"/>
    <w:rsid w:val="00F933C7"/>
    <w:rsid w:val="00F95A94"/>
    <w:rsid w:val="00F96BD5"/>
    <w:rsid w:val="00FA3A1B"/>
    <w:rsid w:val="00FA4E39"/>
    <w:rsid w:val="00FA4E49"/>
    <w:rsid w:val="00FA55BD"/>
    <w:rsid w:val="00FA6BCB"/>
    <w:rsid w:val="00FA6C96"/>
    <w:rsid w:val="00FB1D56"/>
    <w:rsid w:val="00FB2FBF"/>
    <w:rsid w:val="00FB5B59"/>
    <w:rsid w:val="00FB65F1"/>
    <w:rsid w:val="00FB7E1A"/>
    <w:rsid w:val="00FC206B"/>
    <w:rsid w:val="00FC4539"/>
    <w:rsid w:val="00FC5A5E"/>
    <w:rsid w:val="00FC6BCD"/>
    <w:rsid w:val="00FC7025"/>
    <w:rsid w:val="00FD01D6"/>
    <w:rsid w:val="00FD0BAE"/>
    <w:rsid w:val="00FD0FFD"/>
    <w:rsid w:val="00FD17C6"/>
    <w:rsid w:val="00FD1EF2"/>
    <w:rsid w:val="00FD31E4"/>
    <w:rsid w:val="00FD45AA"/>
    <w:rsid w:val="00FD6C39"/>
    <w:rsid w:val="00FD7900"/>
    <w:rsid w:val="00FE18D6"/>
    <w:rsid w:val="00FE2812"/>
    <w:rsid w:val="00FE2B1F"/>
    <w:rsid w:val="00FE2BB9"/>
    <w:rsid w:val="00FE2D9D"/>
    <w:rsid w:val="00FE334F"/>
    <w:rsid w:val="00FE34F0"/>
    <w:rsid w:val="00FE3ABC"/>
    <w:rsid w:val="00FE4797"/>
    <w:rsid w:val="00FE52B9"/>
    <w:rsid w:val="00FF0598"/>
    <w:rsid w:val="00FF1494"/>
    <w:rsid w:val="00FF1D8D"/>
    <w:rsid w:val="00FF4BD5"/>
    <w:rsid w:val="00FF68AA"/>
    <w:rsid w:val="00FF7217"/>
    <w:rsid w:val="00FF78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1847DC44"/>
  <w15:docId w15:val="{B9915268-94D2-4678-BE78-8C916C8BA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D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4E3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B48"/>
  </w:style>
  <w:style w:type="paragraph" w:styleId="Footer">
    <w:name w:val="footer"/>
    <w:basedOn w:val="Normal"/>
    <w:link w:val="Foot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B48"/>
  </w:style>
  <w:style w:type="paragraph" w:styleId="Subtitle">
    <w:name w:val="Subtitle"/>
    <w:basedOn w:val="Normal"/>
    <w:next w:val="Normal"/>
    <w:link w:val="SubtitleChar"/>
    <w:uiPriority w:val="11"/>
    <w:qFormat/>
    <w:rsid w:val="009E1BC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9E1BC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paragraph" w:customStyle="1" w:styleId="Default">
    <w:name w:val="Default"/>
    <w:rsid w:val="00F126A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1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856"/>
    <w:rPr>
      <w:rFonts w:ascii="Tahoma" w:hAnsi="Tahoma" w:cs="Tahoma"/>
      <w:sz w:val="16"/>
      <w:szCs w:val="16"/>
    </w:rPr>
  </w:style>
  <w:style w:type="character" w:customStyle="1" w:styleId="BookTitle1">
    <w:name w:val="Book Title1"/>
    <w:uiPriority w:val="33"/>
    <w:qFormat/>
    <w:rsid w:val="00F40685"/>
    <w:rPr>
      <w:b/>
      <w:bCs/>
      <w:smallCaps/>
      <w:spacing w:val="5"/>
    </w:rPr>
  </w:style>
  <w:style w:type="paragraph" w:styleId="NoSpacing">
    <w:name w:val="No Spacing"/>
    <w:uiPriority w:val="1"/>
    <w:qFormat/>
    <w:rsid w:val="009403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71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17C106-F104-4D89-898E-4EF8EA19A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3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ser</cp:lastModifiedBy>
  <cp:revision>92</cp:revision>
  <cp:lastPrinted>2015-07-17T07:10:00Z</cp:lastPrinted>
  <dcterms:created xsi:type="dcterms:W3CDTF">2022-11-11T07:13:00Z</dcterms:created>
  <dcterms:modified xsi:type="dcterms:W3CDTF">2023-08-16T10:43:00Z</dcterms:modified>
</cp:coreProperties>
</file>